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F84B78" w14:textId="7ACD1174" w:rsidR="00F90FA6" w:rsidRPr="001B7D23" w:rsidRDefault="00C068BD" w:rsidP="001B7D23">
      <w:pPr>
        <w:jc w:val="center"/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</w:pPr>
      <w:r w:rsidRPr="001B7D23"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  <w:t>201</w:t>
      </w:r>
      <w:r w:rsidR="00333C37" w:rsidRPr="001B7D23"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  <w:t>9</w:t>
      </w:r>
    </w:p>
    <w:p w14:paraId="2165CD89" w14:textId="77777777" w:rsidR="005D0D6E" w:rsidRPr="00FF39F6" w:rsidRDefault="005D0D6E" w:rsidP="005D0D6E">
      <w:pPr>
        <w:spacing w:before="20"/>
        <w:ind w:left="14"/>
        <w:jc w:val="center"/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</w:pPr>
      <w:r w:rsidRPr="00FF39F6"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  <w:t>Marquette, Delta and Houghton Counties, Michigan</w:t>
      </w:r>
    </w:p>
    <w:p w14:paraId="598AD058" w14:textId="77777777" w:rsidR="005D0D6E" w:rsidRPr="00FF39F6" w:rsidRDefault="005D0D6E" w:rsidP="005D0D6E">
      <w:pPr>
        <w:spacing w:before="20"/>
        <w:ind w:left="14"/>
        <w:jc w:val="center"/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</w:pPr>
      <w:r w:rsidRPr="00FF39F6"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  <w:t>UP Health System - Marquette</w:t>
      </w:r>
    </w:p>
    <w:p w14:paraId="4B3F7F70" w14:textId="0B563732" w:rsidR="005D0D6E" w:rsidRPr="00FF39F6" w:rsidRDefault="005D0D6E" w:rsidP="005D0D6E">
      <w:pPr>
        <w:spacing w:before="20"/>
        <w:ind w:left="14"/>
        <w:jc w:val="center"/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</w:pPr>
      <w:r w:rsidRPr="00FF39F6"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  <w:t xml:space="preserve">Community Health </w:t>
      </w:r>
      <w:r>
        <w:rPr>
          <w:rFonts w:ascii="Arial" w:hAnsi="Arial" w:cs="Arial"/>
          <w:b/>
          <w:bCs/>
          <w:color w:val="004A7B"/>
          <w:spacing w:val="4"/>
          <w:kern w:val="24"/>
          <w:sz w:val="36"/>
          <w:szCs w:val="36"/>
        </w:rPr>
        <w:t>Implementation Strategy</w:t>
      </w:r>
    </w:p>
    <w:p w14:paraId="3D679610" w14:textId="24876108" w:rsidR="005D0D6E" w:rsidRPr="00A52829" w:rsidRDefault="005D0D6E" w:rsidP="005D0D6E">
      <w:pPr>
        <w:spacing w:before="20"/>
        <w:ind w:left="14"/>
        <w:jc w:val="center"/>
        <w:rPr>
          <w:rFonts w:ascii="Arial" w:hAnsi="Arial" w:cs="Arial"/>
          <w:b/>
          <w:bCs/>
          <w:color w:val="004A7B"/>
          <w:spacing w:val="4"/>
          <w:kern w:val="24"/>
          <w:sz w:val="40"/>
          <w:szCs w:val="40"/>
        </w:rPr>
      </w:pPr>
    </w:p>
    <w:p w14:paraId="49F4B256" w14:textId="77777777" w:rsidR="005D0D6E" w:rsidRPr="00884018" w:rsidRDefault="005D0D6E" w:rsidP="005D0D6E">
      <w:pPr>
        <w:spacing w:after="0"/>
        <w:jc w:val="center"/>
        <w:rPr>
          <w:rFonts w:cstheme="minorHAnsi"/>
        </w:rPr>
      </w:pPr>
    </w:p>
    <w:p w14:paraId="4B6A74DE" w14:textId="77777777" w:rsidR="005D0D6E" w:rsidRPr="00884018" w:rsidRDefault="005D0D6E" w:rsidP="005D0D6E">
      <w:pPr>
        <w:spacing w:after="0"/>
        <w:jc w:val="center"/>
        <w:rPr>
          <w:rFonts w:cstheme="minorHAnsi"/>
        </w:rPr>
      </w:pPr>
      <w:r w:rsidRPr="00884018">
        <w:rPr>
          <w:rFonts w:cstheme="minorHAnsi"/>
        </w:rPr>
        <w:t xml:space="preserve">Paper copies of this document may be obtained at: </w:t>
      </w:r>
      <w:r>
        <w:rPr>
          <w:rFonts w:cstheme="minorHAnsi"/>
        </w:rPr>
        <w:t>UP Health System - Marquette</w:t>
      </w:r>
    </w:p>
    <w:p w14:paraId="4E124A81" w14:textId="116120BB" w:rsidR="005D0D6E" w:rsidRPr="00884018" w:rsidRDefault="005D0D6E" w:rsidP="005D0D6E">
      <w:pPr>
        <w:spacing w:after="0"/>
        <w:jc w:val="center"/>
        <w:rPr>
          <w:rFonts w:cstheme="minorHAnsi"/>
        </w:rPr>
      </w:pPr>
      <w:r>
        <w:rPr>
          <w:rFonts w:cstheme="minorHAnsi"/>
        </w:rPr>
        <w:t>850 W Baraga Avenue, Marquette, MI 49855</w:t>
      </w:r>
      <w:r w:rsidR="00E721F6">
        <w:rPr>
          <w:rFonts w:cstheme="minorHAnsi"/>
        </w:rPr>
        <w:t xml:space="preserve"> </w:t>
      </w:r>
      <w:r w:rsidRPr="00884018">
        <w:rPr>
          <w:rFonts w:cstheme="minorHAnsi"/>
        </w:rPr>
        <w:t xml:space="preserve">or by phone </w:t>
      </w:r>
      <w:r>
        <w:rPr>
          <w:rFonts w:cstheme="minorHAnsi"/>
        </w:rPr>
        <w:t>906-449-3000</w:t>
      </w:r>
      <w:r w:rsidRPr="00884018">
        <w:rPr>
          <w:rFonts w:cstheme="minorHAnsi"/>
        </w:rPr>
        <w:t xml:space="preserve"> or via the hospital website </w:t>
      </w:r>
      <w:hyperlink r:id="rId8" w:history="1">
        <w:r w:rsidRPr="00884018">
          <w:rPr>
            <w:rStyle w:val="Hyperlink"/>
            <w:rFonts w:cstheme="minorHAnsi"/>
            <w:color w:val="auto"/>
          </w:rPr>
          <w:t>https://</w:t>
        </w:r>
        <w:r>
          <w:rPr>
            <w:rStyle w:val="Hyperlink"/>
            <w:rFonts w:cstheme="minorHAnsi"/>
            <w:color w:val="auto"/>
          </w:rPr>
          <w:t>www.mgh.org</w:t>
        </w:r>
      </w:hyperlink>
    </w:p>
    <w:p w14:paraId="2EC1193F" w14:textId="77777777" w:rsidR="005D0D6E" w:rsidRPr="00884018" w:rsidRDefault="005D0D6E" w:rsidP="005D0D6E">
      <w:pPr>
        <w:spacing w:after="0"/>
        <w:jc w:val="center"/>
        <w:rPr>
          <w:rFonts w:cstheme="minorHAnsi"/>
        </w:rPr>
      </w:pPr>
    </w:p>
    <w:p w14:paraId="14DA6A2A" w14:textId="03ACAC22" w:rsidR="00534852" w:rsidRDefault="005D0D6E" w:rsidP="005D0D6E">
      <w:pPr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A66B5BD" wp14:editId="4156E63B">
            <wp:extent cx="2976446" cy="9048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106" cy="9096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84018">
        <w:rPr>
          <w:rFonts w:cstheme="minorHAnsi"/>
        </w:rPr>
        <w:br w:type="page"/>
      </w:r>
    </w:p>
    <w:sdt>
      <w:sdtPr>
        <w:rPr>
          <w:rFonts w:ascii="Calibri" w:eastAsia="Calibri" w:hAnsi="Calibri" w:cs="Times New Roman"/>
          <w:i w:val="0"/>
          <w:spacing w:val="20"/>
          <w:kern w:val="24"/>
          <w:sz w:val="28"/>
          <w:szCs w:val="28"/>
          <w:lang w:eastAsia="ja-JP"/>
        </w:rPr>
        <w:id w:val="-2148208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A277B31" w14:textId="77777777" w:rsidR="0072727A" w:rsidRPr="0072727A" w:rsidRDefault="0072727A">
          <w:pPr>
            <w:pStyle w:val="TOCHeading"/>
            <w:rPr>
              <w:i w:val="0"/>
            </w:rPr>
          </w:pPr>
          <w:r w:rsidRPr="0072727A">
            <w:rPr>
              <w:i w:val="0"/>
            </w:rPr>
            <w:t>Table of Contents</w:t>
          </w:r>
        </w:p>
        <w:p w14:paraId="77ADC789" w14:textId="77777777" w:rsidR="00552366" w:rsidRDefault="0072727A">
          <w:pPr>
            <w:pStyle w:val="TOC1"/>
            <w:tabs>
              <w:tab w:val="right" w:leader="dot" w:pos="998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4112930" w:history="1">
            <w:r w:rsidR="00552366" w:rsidRPr="000C6205">
              <w:rPr>
                <w:rStyle w:val="Hyperlink"/>
                <w:noProof/>
              </w:rPr>
              <w:t>Overview</w:t>
            </w:r>
            <w:r w:rsidR="00552366">
              <w:rPr>
                <w:noProof/>
                <w:webHidden/>
              </w:rPr>
              <w:tab/>
            </w:r>
            <w:r w:rsidR="00552366">
              <w:rPr>
                <w:noProof/>
                <w:webHidden/>
              </w:rPr>
              <w:fldChar w:fldCharType="begin"/>
            </w:r>
            <w:r w:rsidR="00552366">
              <w:rPr>
                <w:noProof/>
                <w:webHidden/>
              </w:rPr>
              <w:instrText xml:space="preserve"> PAGEREF _Toc454112930 \h </w:instrText>
            </w:r>
            <w:r w:rsidR="00552366">
              <w:rPr>
                <w:noProof/>
                <w:webHidden/>
              </w:rPr>
            </w:r>
            <w:r w:rsidR="00552366">
              <w:rPr>
                <w:noProof/>
                <w:webHidden/>
              </w:rPr>
              <w:fldChar w:fldCharType="separate"/>
            </w:r>
            <w:r w:rsidR="00C9032F">
              <w:rPr>
                <w:noProof/>
                <w:webHidden/>
              </w:rPr>
              <w:t>2</w:t>
            </w:r>
            <w:r w:rsidR="00552366">
              <w:rPr>
                <w:noProof/>
                <w:webHidden/>
              </w:rPr>
              <w:fldChar w:fldCharType="end"/>
            </w:r>
          </w:hyperlink>
        </w:p>
        <w:p w14:paraId="60CCD093" w14:textId="5D968AD0" w:rsidR="00552366" w:rsidRDefault="00477FA5">
          <w:pPr>
            <w:pStyle w:val="TOC1"/>
            <w:tabs>
              <w:tab w:val="right" w:leader="dot" w:pos="998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454112931" w:history="1">
            <w:r w:rsidR="00552366" w:rsidRPr="000C6205">
              <w:rPr>
                <w:rStyle w:val="Hyperlink"/>
                <w:noProof/>
              </w:rPr>
              <w:t>Community Health Improvement/ Implementation Plan 201</w:t>
            </w:r>
            <w:r w:rsidR="002A5DE3">
              <w:rPr>
                <w:rStyle w:val="Hyperlink"/>
                <w:noProof/>
              </w:rPr>
              <w:t>9</w:t>
            </w:r>
            <w:r w:rsidR="00552366">
              <w:rPr>
                <w:noProof/>
                <w:webHidden/>
              </w:rPr>
              <w:tab/>
            </w:r>
            <w:r w:rsidR="00552366">
              <w:rPr>
                <w:noProof/>
                <w:webHidden/>
              </w:rPr>
              <w:fldChar w:fldCharType="begin"/>
            </w:r>
            <w:r w:rsidR="00552366">
              <w:rPr>
                <w:noProof/>
                <w:webHidden/>
              </w:rPr>
              <w:instrText xml:space="preserve"> PAGEREF _Toc454112931 \h </w:instrText>
            </w:r>
            <w:r w:rsidR="00552366">
              <w:rPr>
                <w:noProof/>
                <w:webHidden/>
              </w:rPr>
            </w:r>
            <w:r w:rsidR="00552366">
              <w:rPr>
                <w:noProof/>
                <w:webHidden/>
              </w:rPr>
              <w:fldChar w:fldCharType="separate"/>
            </w:r>
            <w:r w:rsidR="00C9032F">
              <w:rPr>
                <w:noProof/>
                <w:webHidden/>
              </w:rPr>
              <w:t>2</w:t>
            </w:r>
            <w:r w:rsidR="00552366">
              <w:rPr>
                <w:noProof/>
                <w:webHidden/>
              </w:rPr>
              <w:fldChar w:fldCharType="end"/>
            </w:r>
          </w:hyperlink>
        </w:p>
        <w:p w14:paraId="2C6A7058" w14:textId="77777777" w:rsidR="0072727A" w:rsidRDefault="0072727A" w:rsidP="0072727A">
          <w:pPr>
            <w:pStyle w:val="Heading2"/>
          </w:pPr>
          <w:r>
            <w:rPr>
              <w:noProof/>
            </w:rPr>
            <w:fldChar w:fldCharType="end"/>
          </w:r>
        </w:p>
      </w:sdtContent>
    </w:sdt>
    <w:p w14:paraId="0A64AAC0" w14:textId="77777777" w:rsidR="008B4686" w:rsidRDefault="008B4686" w:rsidP="006A77BE">
      <w:pPr>
        <w:spacing w:after="120" w:line="240" w:lineRule="auto"/>
        <w:rPr>
          <w:rFonts w:asciiTheme="minorHAnsi" w:hAnsiTheme="minorHAnsi" w:cs="Arial"/>
          <w:color w:val="000000" w:themeColor="text1"/>
          <w:sz w:val="28"/>
          <w:szCs w:val="28"/>
        </w:rPr>
      </w:pPr>
    </w:p>
    <w:p w14:paraId="52F745DD" w14:textId="77777777" w:rsidR="006A77BE" w:rsidRDefault="006A77BE" w:rsidP="006A77BE">
      <w:pPr>
        <w:spacing w:after="120" w:line="240" w:lineRule="auto"/>
        <w:rPr>
          <w:rFonts w:asciiTheme="minorHAnsi" w:hAnsiTheme="minorHAnsi" w:cs="Arial"/>
          <w:color w:val="000000" w:themeColor="text1"/>
          <w:sz w:val="28"/>
          <w:szCs w:val="28"/>
        </w:rPr>
      </w:pPr>
    </w:p>
    <w:p w14:paraId="73401F60" w14:textId="77777777" w:rsidR="00C03DC1" w:rsidRPr="00C03DC1" w:rsidRDefault="006A77BE">
      <w:pPr>
        <w:spacing w:after="0" w:line="240" w:lineRule="auto"/>
        <w:rPr>
          <w:rFonts w:asciiTheme="minorHAnsi" w:hAnsiTheme="minorHAnsi" w:cs="Arial"/>
          <w:color w:val="000000" w:themeColor="text1"/>
          <w:sz w:val="28"/>
          <w:szCs w:val="28"/>
        </w:rPr>
      </w:pPr>
      <w:r w:rsidRPr="006A77BE">
        <w:rPr>
          <w:rFonts w:asciiTheme="minorHAnsi" w:hAnsiTheme="minorHAnsi" w:cs="Arial"/>
          <w:color w:val="000000" w:themeColor="text1"/>
          <w:sz w:val="28"/>
          <w:szCs w:val="28"/>
        </w:rPr>
        <w:t xml:space="preserve"> </w:t>
      </w:r>
      <w:r w:rsidR="00C03DC1" w:rsidRPr="00C03DC1">
        <w:rPr>
          <w:rFonts w:asciiTheme="minorHAnsi" w:hAnsiTheme="minorHAnsi" w:cs="Arial"/>
          <w:color w:val="000000" w:themeColor="text1"/>
          <w:sz w:val="28"/>
          <w:szCs w:val="28"/>
        </w:rPr>
        <w:br w:type="page"/>
      </w:r>
    </w:p>
    <w:p w14:paraId="7E009BE2" w14:textId="77777777" w:rsidR="0072727A" w:rsidRDefault="008B4686" w:rsidP="0072727A">
      <w:pPr>
        <w:pStyle w:val="Heading1"/>
      </w:pPr>
      <w:bookmarkStart w:id="0" w:name="_Toc454112930"/>
      <w:r>
        <w:lastRenderedPageBreak/>
        <w:t>Overview</w:t>
      </w:r>
      <w:bookmarkEnd w:id="0"/>
    </w:p>
    <w:p w14:paraId="767A5564" w14:textId="4175F43E" w:rsidR="00543741" w:rsidRDefault="00F90FA6" w:rsidP="0072727A">
      <w:pPr>
        <w:rPr>
          <w:rFonts w:asciiTheme="minorHAnsi" w:hAnsiTheme="minorHAnsi" w:cs="Arial"/>
          <w:color w:val="262626" w:themeColor="text1" w:themeTint="D9"/>
          <w:szCs w:val="26"/>
        </w:rPr>
      </w:pPr>
      <w:r w:rsidRPr="008C01EB">
        <w:rPr>
          <w:rFonts w:ascii="Arial" w:hAnsi="Arial" w:cs="Arial"/>
          <w:sz w:val="24"/>
          <w:szCs w:val="24"/>
        </w:rPr>
        <w:t xml:space="preserve"> </w:t>
      </w:r>
      <w:r w:rsidR="00552366">
        <w:rPr>
          <w:rFonts w:asciiTheme="minorHAnsi" w:hAnsiTheme="minorHAnsi" w:cs="Arial"/>
          <w:color w:val="262626" w:themeColor="text1" w:themeTint="D9"/>
          <w:szCs w:val="26"/>
        </w:rPr>
        <w:t>The</w:t>
      </w:r>
      <w:r w:rsidR="002F3C7B" w:rsidRPr="004459C1">
        <w:rPr>
          <w:rFonts w:asciiTheme="minorHAnsi" w:hAnsiTheme="minorHAnsi" w:cs="Arial"/>
          <w:color w:val="262626" w:themeColor="text1" w:themeTint="D9"/>
          <w:szCs w:val="26"/>
        </w:rPr>
        <w:t xml:space="preserve"> </w:t>
      </w:r>
      <w:r w:rsidRPr="004459C1">
        <w:rPr>
          <w:rFonts w:asciiTheme="minorHAnsi" w:hAnsiTheme="minorHAnsi" w:cs="Arial"/>
          <w:color w:val="262626" w:themeColor="text1" w:themeTint="D9"/>
          <w:szCs w:val="26"/>
        </w:rPr>
        <w:t xml:space="preserve">Community Health Needs Assessment (CHNA) defines </w:t>
      </w:r>
      <w:r w:rsidR="002E6F89" w:rsidRPr="004459C1">
        <w:rPr>
          <w:rFonts w:asciiTheme="minorHAnsi" w:hAnsiTheme="minorHAnsi" w:cs="Arial"/>
          <w:color w:val="262626" w:themeColor="text1" w:themeTint="D9"/>
          <w:szCs w:val="26"/>
        </w:rPr>
        <w:t>priorities</w:t>
      </w:r>
      <w:r w:rsidRPr="004459C1">
        <w:rPr>
          <w:rFonts w:asciiTheme="minorHAnsi" w:hAnsiTheme="minorHAnsi" w:cs="Arial"/>
          <w:color w:val="262626" w:themeColor="text1" w:themeTint="D9"/>
          <w:szCs w:val="26"/>
        </w:rPr>
        <w:t xml:space="preserve"> for health improvement, creates a collaborative community environment to engage </w:t>
      </w:r>
      <w:r w:rsidR="00234717" w:rsidRPr="004459C1">
        <w:rPr>
          <w:rFonts w:asciiTheme="minorHAnsi" w:hAnsiTheme="minorHAnsi" w:cs="Arial"/>
          <w:color w:val="262626" w:themeColor="text1" w:themeTint="D9"/>
          <w:szCs w:val="26"/>
        </w:rPr>
        <w:t>stakeholders</w:t>
      </w:r>
      <w:r w:rsidRPr="004459C1">
        <w:rPr>
          <w:rFonts w:asciiTheme="minorHAnsi" w:hAnsiTheme="minorHAnsi" w:cs="Arial"/>
          <w:color w:val="262626" w:themeColor="text1" w:themeTint="D9"/>
          <w:szCs w:val="26"/>
        </w:rPr>
        <w:t>, and an open and transparent process to listen and truly understand the health needs of</w:t>
      </w:r>
      <w:r w:rsidR="008C01EB" w:rsidRPr="004459C1">
        <w:rPr>
          <w:rFonts w:asciiTheme="minorHAnsi" w:hAnsiTheme="minorHAnsi" w:cs="Arial"/>
          <w:color w:val="262626" w:themeColor="text1" w:themeTint="D9"/>
          <w:szCs w:val="26"/>
        </w:rPr>
        <w:t xml:space="preserve"> </w:t>
      </w:r>
      <w:r w:rsidR="00055950" w:rsidRPr="004459C1">
        <w:rPr>
          <w:rFonts w:asciiTheme="minorHAnsi" w:hAnsiTheme="minorHAnsi" w:cs="Arial"/>
          <w:color w:val="262626" w:themeColor="text1" w:themeTint="D9"/>
          <w:szCs w:val="26"/>
        </w:rPr>
        <w:t xml:space="preserve">the community served by </w:t>
      </w:r>
      <w:r w:rsidR="005D0D6E">
        <w:rPr>
          <w:rFonts w:asciiTheme="minorHAnsi" w:hAnsiTheme="minorHAnsi" w:cs="Arial"/>
          <w:color w:val="262626" w:themeColor="text1" w:themeTint="D9"/>
          <w:szCs w:val="26"/>
        </w:rPr>
        <w:t xml:space="preserve">UPHS – Marquette </w:t>
      </w:r>
      <w:r w:rsidR="00932550" w:rsidRPr="004459C1">
        <w:rPr>
          <w:rFonts w:asciiTheme="minorHAnsi" w:hAnsiTheme="minorHAnsi" w:cs="Arial"/>
          <w:color w:val="262626" w:themeColor="text1" w:themeTint="D9"/>
          <w:szCs w:val="26"/>
        </w:rPr>
        <w:t>(</w:t>
      </w:r>
      <w:r w:rsidR="005D0D6E">
        <w:rPr>
          <w:rFonts w:asciiTheme="minorHAnsi" w:hAnsiTheme="minorHAnsi" w:cs="Arial"/>
          <w:color w:val="262626" w:themeColor="text1" w:themeTint="D9"/>
          <w:szCs w:val="26"/>
        </w:rPr>
        <w:t>Marquette, Delta and Houghton</w:t>
      </w:r>
      <w:r w:rsidR="00036BD4">
        <w:rPr>
          <w:rFonts w:asciiTheme="minorHAnsi" w:hAnsiTheme="minorHAnsi" w:cs="Arial"/>
          <w:color w:val="262626" w:themeColor="text1" w:themeTint="D9"/>
          <w:szCs w:val="26"/>
        </w:rPr>
        <w:t xml:space="preserve"> Counties</w:t>
      </w:r>
      <w:r w:rsidR="004E63AF">
        <w:rPr>
          <w:rFonts w:asciiTheme="minorHAnsi" w:hAnsiTheme="minorHAnsi" w:cs="Arial"/>
          <w:color w:val="262626" w:themeColor="text1" w:themeTint="D9"/>
          <w:szCs w:val="26"/>
        </w:rPr>
        <w:t xml:space="preserve">, </w:t>
      </w:r>
      <w:r w:rsidR="001B7D23">
        <w:rPr>
          <w:rFonts w:asciiTheme="minorHAnsi" w:hAnsiTheme="minorHAnsi" w:cs="Arial"/>
          <w:color w:val="262626" w:themeColor="text1" w:themeTint="D9"/>
          <w:szCs w:val="26"/>
        </w:rPr>
        <w:t>MI</w:t>
      </w:r>
      <w:r w:rsidR="00B22F5B" w:rsidRPr="004459C1">
        <w:rPr>
          <w:rFonts w:asciiTheme="minorHAnsi" w:hAnsiTheme="minorHAnsi" w:cs="Arial"/>
          <w:color w:val="262626" w:themeColor="text1" w:themeTint="D9"/>
          <w:szCs w:val="26"/>
        </w:rPr>
        <w:t>)</w:t>
      </w:r>
      <w:r w:rsidR="00914DE3" w:rsidRPr="004459C1">
        <w:rPr>
          <w:rFonts w:asciiTheme="minorHAnsi" w:hAnsiTheme="minorHAnsi" w:cs="Arial"/>
          <w:color w:val="262626" w:themeColor="text1" w:themeTint="D9"/>
          <w:szCs w:val="26"/>
        </w:rPr>
        <w:t>.</w:t>
      </w:r>
      <w:r w:rsidR="00AF31BA" w:rsidRPr="004459C1">
        <w:rPr>
          <w:rFonts w:asciiTheme="minorHAnsi" w:hAnsiTheme="minorHAnsi" w:cs="Arial"/>
          <w:color w:val="262626" w:themeColor="text1" w:themeTint="D9"/>
          <w:szCs w:val="26"/>
        </w:rPr>
        <w:t xml:space="preserve">  </w:t>
      </w:r>
      <w:r w:rsidR="00552366">
        <w:rPr>
          <w:rFonts w:asciiTheme="minorHAnsi" w:hAnsiTheme="minorHAnsi" w:cs="Arial"/>
          <w:color w:val="262626" w:themeColor="text1" w:themeTint="D9"/>
          <w:szCs w:val="26"/>
        </w:rPr>
        <w:t xml:space="preserve">This document is the </w:t>
      </w:r>
      <w:r w:rsidR="005D0D6E">
        <w:rPr>
          <w:rFonts w:asciiTheme="minorHAnsi" w:hAnsiTheme="minorHAnsi" w:cs="Arial"/>
          <w:color w:val="262626" w:themeColor="text1" w:themeTint="D9"/>
          <w:szCs w:val="26"/>
        </w:rPr>
        <w:t xml:space="preserve">UPHS – Marquette </w:t>
      </w:r>
      <w:r w:rsidR="00552366">
        <w:rPr>
          <w:rFonts w:asciiTheme="minorHAnsi" w:hAnsiTheme="minorHAnsi" w:cs="Arial"/>
          <w:color w:val="262626" w:themeColor="text1" w:themeTint="D9"/>
          <w:szCs w:val="26"/>
        </w:rPr>
        <w:t xml:space="preserve">Implementation Plan outlining how </w:t>
      </w:r>
      <w:r w:rsidR="004E63AF">
        <w:rPr>
          <w:rFonts w:asciiTheme="minorHAnsi" w:hAnsiTheme="minorHAnsi" w:cs="Arial"/>
          <w:color w:val="262626" w:themeColor="text1" w:themeTint="D9"/>
          <w:szCs w:val="26"/>
        </w:rPr>
        <w:t>the hospital</w:t>
      </w:r>
      <w:r w:rsidR="00552366">
        <w:rPr>
          <w:rFonts w:asciiTheme="minorHAnsi" w:hAnsiTheme="minorHAnsi" w:cs="Arial"/>
          <w:color w:val="262626" w:themeColor="text1" w:themeTint="D9"/>
          <w:szCs w:val="26"/>
        </w:rPr>
        <w:t xml:space="preserve"> plans on addressing significant health needs in the community.</w:t>
      </w:r>
    </w:p>
    <w:p w14:paraId="4E2AC840" w14:textId="43087E2F" w:rsidR="00552366" w:rsidRDefault="00552366" w:rsidP="0072727A">
      <w:p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 xml:space="preserve">The CHNA is contained in a separate document. </w:t>
      </w:r>
    </w:p>
    <w:p w14:paraId="4E1DD9BE" w14:textId="2E6C67AB" w:rsidR="00FA29A4" w:rsidRPr="00345C3E" w:rsidRDefault="00FA29A4" w:rsidP="00FA29A4">
      <w:pPr>
        <w:rPr>
          <w:rFonts w:asciiTheme="minorHAnsi" w:hAnsiTheme="minorHAnsi" w:cs="Arial"/>
          <w:szCs w:val="26"/>
        </w:rPr>
      </w:pPr>
      <w:r w:rsidRPr="00345C3E">
        <w:rPr>
          <w:rFonts w:asciiTheme="minorHAnsi" w:hAnsiTheme="minorHAnsi" w:cs="Arial"/>
          <w:szCs w:val="26"/>
        </w:rPr>
        <w:t xml:space="preserve">Community input was received into the 2019 implementation plan during a community meeting on </w:t>
      </w:r>
      <w:r>
        <w:rPr>
          <w:rFonts w:asciiTheme="minorHAnsi" w:hAnsiTheme="minorHAnsi" w:cs="Arial"/>
          <w:szCs w:val="26"/>
        </w:rPr>
        <w:t>October 29</w:t>
      </w:r>
      <w:r w:rsidRPr="00345C3E">
        <w:rPr>
          <w:rFonts w:asciiTheme="minorHAnsi" w:hAnsiTheme="minorHAnsi" w:cs="Arial"/>
          <w:szCs w:val="26"/>
        </w:rPr>
        <w:t xml:space="preserve">, 2019.      </w:t>
      </w:r>
    </w:p>
    <w:p w14:paraId="5A5120E1" w14:textId="1D6C7773" w:rsidR="004E278A" w:rsidRPr="00F91DFC" w:rsidRDefault="005D0D6E" w:rsidP="00617E67">
      <w:pPr>
        <w:pStyle w:val="ListParagraph"/>
        <w:numPr>
          <w:ilvl w:val="0"/>
          <w:numId w:val="6"/>
        </w:numPr>
        <w:rPr>
          <w:rFonts w:asciiTheme="minorHAnsi" w:hAnsiTheme="minorHAnsi" w:cs="Arial"/>
          <w:szCs w:val="26"/>
        </w:rPr>
      </w:pPr>
      <w:r w:rsidRPr="00FA29A4">
        <w:rPr>
          <w:rFonts w:asciiTheme="minorHAnsi" w:hAnsiTheme="minorHAnsi" w:cs="Arial"/>
          <w:szCs w:val="26"/>
        </w:rPr>
        <w:t>UPHS - Marquette’s</w:t>
      </w:r>
      <w:r w:rsidR="001B7D23" w:rsidRPr="00FA29A4">
        <w:rPr>
          <w:rFonts w:asciiTheme="minorHAnsi" w:hAnsiTheme="minorHAnsi" w:cs="Arial"/>
          <w:szCs w:val="26"/>
        </w:rPr>
        <w:t xml:space="preserve"> </w:t>
      </w:r>
      <w:r w:rsidR="00552366" w:rsidRPr="00FA29A4">
        <w:rPr>
          <w:rFonts w:asciiTheme="minorHAnsi" w:hAnsiTheme="minorHAnsi" w:cs="Arial"/>
          <w:szCs w:val="26"/>
        </w:rPr>
        <w:t>B</w:t>
      </w:r>
      <w:r w:rsidR="004E278A" w:rsidRPr="00FA29A4">
        <w:rPr>
          <w:rFonts w:asciiTheme="minorHAnsi" w:hAnsiTheme="minorHAnsi" w:cs="Arial"/>
          <w:szCs w:val="26"/>
        </w:rPr>
        <w:t xml:space="preserve">oard of </w:t>
      </w:r>
      <w:r w:rsidR="00552366" w:rsidRPr="00FA29A4">
        <w:rPr>
          <w:rFonts w:asciiTheme="minorHAnsi" w:hAnsiTheme="minorHAnsi" w:cs="Arial"/>
          <w:szCs w:val="26"/>
        </w:rPr>
        <w:t>Directors</w:t>
      </w:r>
      <w:r w:rsidR="004E278A" w:rsidRPr="00FA29A4">
        <w:rPr>
          <w:rFonts w:asciiTheme="minorHAnsi" w:hAnsiTheme="minorHAnsi" w:cs="Arial"/>
          <w:szCs w:val="26"/>
        </w:rPr>
        <w:t xml:space="preserve"> approved and adopted</w:t>
      </w:r>
      <w:r w:rsidR="00552366" w:rsidRPr="00FA29A4">
        <w:rPr>
          <w:rFonts w:asciiTheme="minorHAnsi" w:hAnsiTheme="minorHAnsi" w:cs="Arial"/>
          <w:szCs w:val="26"/>
        </w:rPr>
        <w:t xml:space="preserve"> this</w:t>
      </w:r>
      <w:r w:rsidR="004E278A" w:rsidRPr="00FA29A4">
        <w:rPr>
          <w:rFonts w:asciiTheme="minorHAnsi" w:hAnsiTheme="minorHAnsi" w:cs="Arial"/>
          <w:szCs w:val="26"/>
        </w:rPr>
        <w:t xml:space="preserve"> </w:t>
      </w:r>
      <w:r w:rsidR="002C33ED" w:rsidRPr="00FA29A4">
        <w:rPr>
          <w:rFonts w:asciiTheme="minorHAnsi" w:hAnsiTheme="minorHAnsi" w:cs="Arial"/>
          <w:szCs w:val="26"/>
        </w:rPr>
        <w:t>I</w:t>
      </w:r>
      <w:r w:rsidR="004E278A" w:rsidRPr="00FA29A4">
        <w:rPr>
          <w:rFonts w:asciiTheme="minorHAnsi" w:hAnsiTheme="minorHAnsi" w:cs="Arial"/>
          <w:szCs w:val="26"/>
        </w:rPr>
        <w:t xml:space="preserve">mplementation </w:t>
      </w:r>
      <w:r w:rsidR="002C33ED" w:rsidRPr="00FA29A4">
        <w:rPr>
          <w:rFonts w:asciiTheme="minorHAnsi" w:hAnsiTheme="minorHAnsi" w:cs="Arial"/>
          <w:szCs w:val="26"/>
        </w:rPr>
        <w:t>S</w:t>
      </w:r>
      <w:r w:rsidR="004E278A" w:rsidRPr="00FA29A4">
        <w:rPr>
          <w:rFonts w:asciiTheme="minorHAnsi" w:hAnsiTheme="minorHAnsi" w:cs="Arial"/>
          <w:szCs w:val="26"/>
        </w:rPr>
        <w:t xml:space="preserve">trategy </w:t>
      </w:r>
      <w:r w:rsidR="004E278A" w:rsidRPr="00F91DFC">
        <w:rPr>
          <w:rFonts w:asciiTheme="minorHAnsi" w:hAnsiTheme="minorHAnsi" w:cs="Arial"/>
          <w:szCs w:val="26"/>
        </w:rPr>
        <w:t xml:space="preserve">on </w:t>
      </w:r>
      <w:r w:rsidR="00F91DFC" w:rsidRPr="00F91DFC">
        <w:rPr>
          <w:rFonts w:asciiTheme="minorHAnsi" w:hAnsiTheme="minorHAnsi" w:cs="Arial"/>
          <w:szCs w:val="26"/>
        </w:rPr>
        <w:t>January</w:t>
      </w:r>
      <w:r w:rsidR="00312ADA" w:rsidRPr="00F91DFC">
        <w:rPr>
          <w:rFonts w:asciiTheme="minorHAnsi" w:hAnsiTheme="minorHAnsi" w:cs="Arial"/>
          <w:szCs w:val="26"/>
        </w:rPr>
        <w:t xml:space="preserve"> 2</w:t>
      </w:r>
      <w:r w:rsidR="00F91DFC" w:rsidRPr="00F91DFC">
        <w:rPr>
          <w:rFonts w:asciiTheme="minorHAnsi" w:hAnsiTheme="minorHAnsi" w:cs="Arial"/>
          <w:szCs w:val="26"/>
        </w:rPr>
        <w:t>7</w:t>
      </w:r>
      <w:r w:rsidR="00177884" w:rsidRPr="00F91DFC">
        <w:rPr>
          <w:rFonts w:asciiTheme="minorHAnsi" w:hAnsiTheme="minorHAnsi" w:cs="Arial"/>
          <w:szCs w:val="26"/>
        </w:rPr>
        <w:t>, 20</w:t>
      </w:r>
      <w:r w:rsidR="00F91DFC" w:rsidRPr="00F91DFC">
        <w:rPr>
          <w:rFonts w:asciiTheme="minorHAnsi" w:hAnsiTheme="minorHAnsi" w:cs="Arial"/>
          <w:szCs w:val="26"/>
        </w:rPr>
        <w:t>20</w:t>
      </w:r>
    </w:p>
    <w:p w14:paraId="75674B93" w14:textId="54BB6B28" w:rsidR="004E63AF" w:rsidRPr="00477FA5" w:rsidRDefault="004E63AF" w:rsidP="00617E67">
      <w:pPr>
        <w:pStyle w:val="ListParagraph"/>
        <w:numPr>
          <w:ilvl w:val="0"/>
          <w:numId w:val="6"/>
        </w:numPr>
        <w:rPr>
          <w:rFonts w:cs="Arial"/>
          <w:szCs w:val="26"/>
        </w:rPr>
      </w:pPr>
      <w:bookmarkStart w:id="1" w:name="_Toc454112931"/>
      <w:r w:rsidRPr="00477FA5">
        <w:rPr>
          <w:rFonts w:asciiTheme="minorHAnsi" w:hAnsiTheme="minorHAnsi" w:cs="Arial"/>
          <w:szCs w:val="26"/>
        </w:rPr>
        <w:t xml:space="preserve">Starting on </w:t>
      </w:r>
      <w:r w:rsidR="00F91DFC" w:rsidRPr="00477FA5">
        <w:rPr>
          <w:rFonts w:asciiTheme="minorHAnsi" w:hAnsiTheme="minorHAnsi" w:cs="Arial"/>
          <w:szCs w:val="26"/>
        </w:rPr>
        <w:t>February 14</w:t>
      </w:r>
      <w:r w:rsidR="00177884" w:rsidRPr="00477FA5">
        <w:rPr>
          <w:rFonts w:asciiTheme="minorHAnsi" w:hAnsiTheme="minorHAnsi" w:cs="Arial"/>
          <w:szCs w:val="26"/>
        </w:rPr>
        <w:t>, 20</w:t>
      </w:r>
      <w:r w:rsidR="00F91DFC" w:rsidRPr="00477FA5">
        <w:rPr>
          <w:rFonts w:asciiTheme="minorHAnsi" w:hAnsiTheme="minorHAnsi" w:cs="Arial"/>
          <w:szCs w:val="26"/>
        </w:rPr>
        <w:t>20</w:t>
      </w:r>
      <w:r w:rsidR="00177884" w:rsidRPr="00477FA5">
        <w:rPr>
          <w:rFonts w:asciiTheme="minorHAnsi" w:hAnsiTheme="minorHAnsi" w:cs="Arial"/>
          <w:szCs w:val="26"/>
        </w:rPr>
        <w:t>,</w:t>
      </w:r>
      <w:r w:rsidRPr="00477FA5">
        <w:rPr>
          <w:rFonts w:asciiTheme="minorHAnsi" w:hAnsiTheme="minorHAnsi" w:cs="Arial"/>
          <w:szCs w:val="26"/>
        </w:rPr>
        <w:t xml:space="preserve"> this report is made widely available to the community via </w:t>
      </w:r>
      <w:r w:rsidR="005D0D6E" w:rsidRPr="00477FA5">
        <w:rPr>
          <w:rFonts w:asciiTheme="minorHAnsi" w:hAnsiTheme="minorHAnsi" w:cs="Arial"/>
          <w:szCs w:val="26"/>
        </w:rPr>
        <w:t>UPHS - Marquette’s</w:t>
      </w:r>
      <w:r w:rsidR="001B7D23" w:rsidRPr="00477FA5">
        <w:rPr>
          <w:rFonts w:asciiTheme="minorHAnsi" w:hAnsiTheme="minorHAnsi" w:cs="Arial"/>
          <w:szCs w:val="26"/>
        </w:rPr>
        <w:t xml:space="preserve"> </w:t>
      </w:r>
      <w:r w:rsidRPr="00477FA5">
        <w:rPr>
          <w:rFonts w:asciiTheme="minorHAnsi" w:hAnsiTheme="minorHAnsi" w:cs="Arial"/>
          <w:szCs w:val="26"/>
        </w:rPr>
        <w:t xml:space="preserve">website, </w:t>
      </w:r>
      <w:r w:rsidRPr="00477FA5">
        <w:rPr>
          <w:rFonts w:cs="Arial"/>
          <w:szCs w:val="26"/>
        </w:rPr>
        <w:t>www.</w:t>
      </w:r>
      <w:r w:rsidR="001B7D23" w:rsidRPr="00477FA5">
        <w:rPr>
          <w:rFonts w:cs="Arial"/>
          <w:szCs w:val="26"/>
        </w:rPr>
        <w:t>mgh.org</w:t>
      </w:r>
      <w:r w:rsidRPr="00477FA5">
        <w:rPr>
          <w:rFonts w:asciiTheme="minorHAnsi" w:hAnsiTheme="minorHAnsi" w:cs="Arial"/>
          <w:szCs w:val="26"/>
        </w:rPr>
        <w:t xml:space="preserve">, and paper copies are available free of charge at </w:t>
      </w:r>
      <w:r w:rsidR="001B7D23" w:rsidRPr="00477FA5">
        <w:rPr>
          <w:rFonts w:asciiTheme="minorHAnsi" w:hAnsiTheme="minorHAnsi" w:cs="Arial"/>
          <w:szCs w:val="26"/>
        </w:rPr>
        <w:t>UPHS - Marquette</w:t>
      </w:r>
      <w:r w:rsidRPr="00477FA5">
        <w:rPr>
          <w:rFonts w:asciiTheme="minorHAnsi" w:hAnsiTheme="minorHAnsi" w:cs="Arial"/>
          <w:szCs w:val="26"/>
        </w:rPr>
        <w:t>.</w:t>
      </w:r>
    </w:p>
    <w:p w14:paraId="16CB3F90" w14:textId="3908EF43" w:rsidR="006A77BE" w:rsidRPr="004330F7" w:rsidRDefault="004330F7" w:rsidP="004E63AF">
      <w:pPr>
        <w:pStyle w:val="Heading1"/>
      </w:pPr>
      <w:r>
        <w:t>Community Health Improvement</w:t>
      </w:r>
      <w:r w:rsidR="00376BA5">
        <w:t xml:space="preserve"> / </w:t>
      </w:r>
      <w:r>
        <w:t>Implementation Plan</w:t>
      </w:r>
      <w:r w:rsidR="0072727A">
        <w:t xml:space="preserve"> 201</w:t>
      </w:r>
      <w:bookmarkEnd w:id="1"/>
      <w:r w:rsidR="00925258">
        <w:t>9</w:t>
      </w:r>
    </w:p>
    <w:p w14:paraId="0E524637" w14:textId="12A4D43B" w:rsidR="006A77BE" w:rsidRPr="00A12AC2" w:rsidRDefault="006A77BE" w:rsidP="006A77BE">
      <w:pPr>
        <w:rPr>
          <w:rFonts w:asciiTheme="minorHAnsi" w:hAnsiTheme="minorHAnsi" w:cs="Arial"/>
          <w:b/>
          <w:szCs w:val="26"/>
        </w:rPr>
      </w:pPr>
      <w:r w:rsidRPr="00A14916">
        <w:rPr>
          <w:rFonts w:asciiTheme="minorHAnsi" w:hAnsiTheme="minorHAnsi" w:cs="Arial"/>
          <w:color w:val="262626" w:themeColor="text1" w:themeTint="D9"/>
          <w:szCs w:val="26"/>
        </w:rPr>
        <w:t xml:space="preserve">To successfully make our community healthier, it is necessary to have a collaborative venture which brings together all the care providers, citizens, government, schools, churches, not-for-profit organizations and business and industry around an effective plan of action.  </w:t>
      </w:r>
      <w:r w:rsidR="00A550C5" w:rsidRPr="00A12AC2">
        <w:rPr>
          <w:rFonts w:asciiTheme="minorHAnsi" w:hAnsiTheme="minorHAnsi" w:cs="Arial"/>
          <w:szCs w:val="26"/>
        </w:rPr>
        <w:t xml:space="preserve">The community health </w:t>
      </w:r>
      <w:r w:rsidR="0072727A">
        <w:rPr>
          <w:rFonts w:asciiTheme="minorHAnsi" w:hAnsiTheme="minorHAnsi" w:cs="Arial"/>
          <w:szCs w:val="26"/>
        </w:rPr>
        <w:t xml:space="preserve">needs assessment was completed </w:t>
      </w:r>
      <w:r w:rsidR="00552366">
        <w:rPr>
          <w:rFonts w:asciiTheme="minorHAnsi" w:hAnsiTheme="minorHAnsi" w:cs="Arial"/>
          <w:szCs w:val="26"/>
        </w:rPr>
        <w:t xml:space="preserve">previously and posted on </w:t>
      </w:r>
      <w:r w:rsidR="005D0D6E">
        <w:rPr>
          <w:rFonts w:asciiTheme="minorHAnsi" w:hAnsiTheme="minorHAnsi" w:cs="Arial"/>
          <w:szCs w:val="26"/>
        </w:rPr>
        <w:t xml:space="preserve">UPHS </w:t>
      </w:r>
      <w:r w:rsidR="00036BD4">
        <w:rPr>
          <w:rFonts w:asciiTheme="minorHAnsi" w:hAnsiTheme="minorHAnsi" w:cs="Arial"/>
          <w:szCs w:val="26"/>
        </w:rPr>
        <w:t>–</w:t>
      </w:r>
      <w:r w:rsidR="005D0D6E">
        <w:rPr>
          <w:rFonts w:asciiTheme="minorHAnsi" w:hAnsiTheme="minorHAnsi" w:cs="Arial"/>
          <w:szCs w:val="26"/>
        </w:rPr>
        <w:t xml:space="preserve"> </w:t>
      </w:r>
      <w:r w:rsidR="00036BD4">
        <w:rPr>
          <w:rFonts w:asciiTheme="minorHAnsi" w:hAnsiTheme="minorHAnsi" w:cs="Arial"/>
          <w:szCs w:val="26"/>
        </w:rPr>
        <w:t>Marquette</w:t>
      </w:r>
      <w:r w:rsidR="004E63AF">
        <w:rPr>
          <w:rFonts w:asciiTheme="minorHAnsi" w:hAnsiTheme="minorHAnsi" w:cs="Arial"/>
          <w:szCs w:val="26"/>
        </w:rPr>
        <w:t>’s</w:t>
      </w:r>
      <w:r w:rsidR="00552366">
        <w:rPr>
          <w:rFonts w:asciiTheme="minorHAnsi" w:hAnsiTheme="minorHAnsi" w:cs="Arial"/>
          <w:szCs w:val="26"/>
        </w:rPr>
        <w:t xml:space="preserve"> website.  </w:t>
      </w:r>
    </w:p>
    <w:p w14:paraId="055C69BA" w14:textId="79F9E1EB" w:rsidR="00E37C7F" w:rsidRPr="00FA29A4" w:rsidRDefault="00E37C7F" w:rsidP="00E37C7F">
      <w:pPr>
        <w:rPr>
          <w:rFonts w:asciiTheme="minorHAnsi" w:hAnsiTheme="minorHAnsi" w:cs="Arial"/>
          <w:color w:val="262626" w:themeColor="text1" w:themeTint="D9"/>
          <w:szCs w:val="26"/>
        </w:rPr>
      </w:pPr>
      <w:r w:rsidRPr="00FA29A4">
        <w:rPr>
          <w:rFonts w:asciiTheme="minorHAnsi" w:hAnsiTheme="minorHAnsi" w:cs="Arial"/>
          <w:color w:val="262626" w:themeColor="text1" w:themeTint="D9"/>
          <w:szCs w:val="26"/>
        </w:rPr>
        <w:t xml:space="preserve">Based on </w:t>
      </w:r>
      <w:r w:rsidR="002F3C7B" w:rsidRPr="00FA29A4">
        <w:rPr>
          <w:rFonts w:asciiTheme="minorHAnsi" w:hAnsiTheme="minorHAnsi" w:cs="Arial"/>
          <w:color w:val="262626" w:themeColor="text1" w:themeTint="D9"/>
          <w:szCs w:val="26"/>
        </w:rPr>
        <w:t>the results o</w:t>
      </w:r>
      <w:r w:rsidR="00552366" w:rsidRPr="00FA29A4">
        <w:rPr>
          <w:rFonts w:asciiTheme="minorHAnsi" w:hAnsiTheme="minorHAnsi" w:cs="Arial"/>
          <w:color w:val="262626" w:themeColor="text1" w:themeTint="D9"/>
          <w:szCs w:val="26"/>
        </w:rPr>
        <w:t>f the</w:t>
      </w:r>
      <w:r w:rsidR="00BB7182" w:rsidRPr="00FA29A4">
        <w:rPr>
          <w:rFonts w:asciiTheme="minorHAnsi" w:hAnsiTheme="minorHAnsi" w:cs="Arial"/>
          <w:color w:val="262626" w:themeColor="text1" w:themeTint="D9"/>
          <w:szCs w:val="26"/>
        </w:rPr>
        <w:t xml:space="preserve"> CHNA</w:t>
      </w:r>
      <w:r w:rsidRPr="00FA29A4">
        <w:rPr>
          <w:rFonts w:asciiTheme="minorHAnsi" w:hAnsiTheme="minorHAnsi" w:cs="Arial"/>
          <w:color w:val="262626" w:themeColor="text1" w:themeTint="D9"/>
          <w:szCs w:val="26"/>
        </w:rPr>
        <w:t xml:space="preserve">, </w:t>
      </w:r>
      <w:r w:rsidR="005D0D6E" w:rsidRPr="00FA29A4">
        <w:rPr>
          <w:rFonts w:asciiTheme="minorHAnsi" w:hAnsiTheme="minorHAnsi" w:cs="Arial"/>
          <w:color w:val="262626" w:themeColor="text1" w:themeTint="D9"/>
          <w:szCs w:val="26"/>
        </w:rPr>
        <w:t xml:space="preserve">UPHS - </w:t>
      </w:r>
      <w:r w:rsidR="001B7D23" w:rsidRPr="00FA29A4">
        <w:rPr>
          <w:rFonts w:asciiTheme="minorHAnsi" w:hAnsiTheme="minorHAnsi" w:cs="Arial"/>
          <w:color w:val="262626" w:themeColor="text1" w:themeTint="D9"/>
          <w:szCs w:val="26"/>
        </w:rPr>
        <w:t>Marquette</w:t>
      </w:r>
      <w:r w:rsidRPr="00FA29A4">
        <w:rPr>
          <w:rFonts w:asciiTheme="minorHAnsi" w:hAnsiTheme="minorHAnsi" w:cs="Arial"/>
          <w:color w:val="262626" w:themeColor="text1" w:themeTint="D9"/>
          <w:szCs w:val="26"/>
        </w:rPr>
        <w:t xml:space="preserve"> has </w:t>
      </w:r>
      <w:r w:rsidR="00FA29A4" w:rsidRPr="00FA29A4">
        <w:rPr>
          <w:rFonts w:asciiTheme="minorHAnsi" w:hAnsiTheme="minorHAnsi" w:cs="Arial"/>
          <w:color w:val="262626" w:themeColor="text1" w:themeTint="D9"/>
          <w:szCs w:val="26"/>
        </w:rPr>
        <w:t>selected all</w:t>
      </w:r>
      <w:r w:rsidR="00534852" w:rsidRPr="00FA29A4">
        <w:rPr>
          <w:rFonts w:asciiTheme="minorHAnsi" w:hAnsiTheme="minorHAnsi" w:cs="Arial"/>
          <w:color w:val="262626" w:themeColor="text1" w:themeTint="D9"/>
          <w:szCs w:val="26"/>
        </w:rPr>
        <w:t xml:space="preserve"> </w:t>
      </w:r>
      <w:r w:rsidR="00BB7182" w:rsidRPr="00FA29A4">
        <w:rPr>
          <w:rFonts w:asciiTheme="minorHAnsi" w:hAnsiTheme="minorHAnsi" w:cs="Arial"/>
          <w:color w:val="262626" w:themeColor="text1" w:themeTint="D9"/>
          <w:szCs w:val="26"/>
        </w:rPr>
        <w:t>the identified</w:t>
      </w:r>
      <w:r w:rsidR="00743725" w:rsidRPr="00FA29A4">
        <w:rPr>
          <w:rFonts w:asciiTheme="minorHAnsi" w:hAnsiTheme="minorHAnsi" w:cs="Arial"/>
          <w:color w:val="262626" w:themeColor="text1" w:themeTint="D9"/>
          <w:szCs w:val="26"/>
        </w:rPr>
        <w:t xml:space="preserve"> </w:t>
      </w:r>
      <w:r w:rsidRPr="00FA29A4">
        <w:rPr>
          <w:rFonts w:asciiTheme="minorHAnsi" w:hAnsiTheme="minorHAnsi" w:cs="Arial"/>
          <w:color w:val="262626" w:themeColor="text1" w:themeTint="D9"/>
          <w:szCs w:val="26"/>
        </w:rPr>
        <w:t xml:space="preserve">significant health needs </w:t>
      </w:r>
      <w:r w:rsidR="002F3C7B" w:rsidRPr="00FA29A4">
        <w:rPr>
          <w:rFonts w:asciiTheme="minorHAnsi" w:hAnsiTheme="minorHAnsi" w:cs="Arial"/>
          <w:color w:val="262626" w:themeColor="text1" w:themeTint="D9"/>
          <w:szCs w:val="26"/>
        </w:rPr>
        <w:t>to address</w:t>
      </w:r>
      <w:r w:rsidRPr="00FA29A4">
        <w:rPr>
          <w:rFonts w:asciiTheme="minorHAnsi" w:hAnsiTheme="minorHAnsi" w:cs="Arial"/>
          <w:color w:val="262626" w:themeColor="text1" w:themeTint="D9"/>
          <w:szCs w:val="26"/>
        </w:rPr>
        <w:t xml:space="preserve">. </w:t>
      </w:r>
    </w:p>
    <w:p w14:paraId="4550AB75" w14:textId="3CD8F918" w:rsidR="00E37C7F" w:rsidRPr="00D436E7" w:rsidRDefault="00FA29A4" w:rsidP="00617E67">
      <w:pPr>
        <w:pStyle w:val="ListParagraph"/>
        <w:numPr>
          <w:ilvl w:val="0"/>
          <w:numId w:val="1"/>
        </w:numPr>
        <w:rPr>
          <w:rFonts w:asciiTheme="minorHAnsi" w:hAnsiTheme="minorHAnsi" w:cs="Arial"/>
          <w:color w:val="262626" w:themeColor="text1" w:themeTint="D9"/>
          <w:szCs w:val="26"/>
        </w:rPr>
      </w:pPr>
      <w:r w:rsidRPr="00D436E7">
        <w:rPr>
          <w:rFonts w:asciiTheme="minorHAnsi" w:hAnsiTheme="minorHAnsi" w:cs="Arial"/>
          <w:color w:val="262626" w:themeColor="text1" w:themeTint="D9"/>
          <w:szCs w:val="26"/>
        </w:rPr>
        <w:t>Substance Use Disorder</w:t>
      </w:r>
    </w:p>
    <w:p w14:paraId="42CE8BC2" w14:textId="0D21BF62" w:rsidR="00534852" w:rsidRPr="00FA29A4" w:rsidRDefault="00FA29A4" w:rsidP="00617E67">
      <w:pPr>
        <w:pStyle w:val="ListParagraph"/>
        <w:numPr>
          <w:ilvl w:val="0"/>
          <w:numId w:val="1"/>
        </w:numPr>
        <w:rPr>
          <w:rFonts w:asciiTheme="minorHAnsi" w:hAnsiTheme="minorHAnsi" w:cs="Arial"/>
          <w:color w:val="262626" w:themeColor="text1" w:themeTint="D9"/>
          <w:szCs w:val="26"/>
        </w:rPr>
      </w:pPr>
      <w:r w:rsidRPr="00FA29A4">
        <w:rPr>
          <w:rFonts w:asciiTheme="minorHAnsi" w:hAnsiTheme="minorHAnsi" w:cs="Arial"/>
          <w:color w:val="262626" w:themeColor="text1" w:themeTint="D9"/>
          <w:szCs w:val="26"/>
        </w:rPr>
        <w:t>Mental Health</w:t>
      </w:r>
    </w:p>
    <w:p w14:paraId="08D46CAB" w14:textId="77F1C08D" w:rsidR="00534852" w:rsidRPr="00FA29A4" w:rsidRDefault="00FA29A4" w:rsidP="00617E67">
      <w:pPr>
        <w:pStyle w:val="ListParagraph"/>
        <w:numPr>
          <w:ilvl w:val="0"/>
          <w:numId w:val="1"/>
        </w:numPr>
        <w:rPr>
          <w:rFonts w:asciiTheme="minorHAnsi" w:hAnsiTheme="minorHAnsi" w:cs="Arial"/>
          <w:color w:val="262626" w:themeColor="text1" w:themeTint="D9"/>
          <w:szCs w:val="26"/>
        </w:rPr>
      </w:pPr>
      <w:r w:rsidRPr="00FA29A4">
        <w:rPr>
          <w:rFonts w:asciiTheme="minorHAnsi" w:hAnsiTheme="minorHAnsi" w:cs="Arial"/>
          <w:color w:val="262626" w:themeColor="text1" w:themeTint="D9"/>
          <w:szCs w:val="26"/>
        </w:rPr>
        <w:t>Healthy Eating/Active Living</w:t>
      </w:r>
    </w:p>
    <w:p w14:paraId="1074D4C4" w14:textId="3EF589DD" w:rsidR="00FA29A4" w:rsidRPr="00FA29A4" w:rsidRDefault="00FA29A4" w:rsidP="00617E67">
      <w:pPr>
        <w:pStyle w:val="ListParagraph"/>
        <w:numPr>
          <w:ilvl w:val="0"/>
          <w:numId w:val="1"/>
        </w:numPr>
        <w:rPr>
          <w:rFonts w:asciiTheme="minorHAnsi" w:hAnsiTheme="minorHAnsi" w:cs="Arial"/>
          <w:color w:val="262626" w:themeColor="text1" w:themeTint="D9"/>
          <w:szCs w:val="26"/>
        </w:rPr>
      </w:pPr>
      <w:r w:rsidRPr="00FA29A4">
        <w:rPr>
          <w:rFonts w:asciiTheme="minorHAnsi" w:hAnsiTheme="minorHAnsi" w:cs="Arial"/>
          <w:color w:val="262626" w:themeColor="text1" w:themeTint="D9"/>
          <w:szCs w:val="26"/>
        </w:rPr>
        <w:t>Adverse Childhood Experiences</w:t>
      </w:r>
    </w:p>
    <w:p w14:paraId="6CB6C284" w14:textId="08616F90" w:rsidR="00FA29A4" w:rsidRPr="00FA29A4" w:rsidRDefault="00FA29A4" w:rsidP="00617E67">
      <w:pPr>
        <w:pStyle w:val="ListParagraph"/>
        <w:numPr>
          <w:ilvl w:val="0"/>
          <w:numId w:val="1"/>
        </w:numPr>
        <w:rPr>
          <w:rFonts w:asciiTheme="minorHAnsi" w:hAnsiTheme="minorHAnsi" w:cs="Arial"/>
          <w:color w:val="262626" w:themeColor="text1" w:themeTint="D9"/>
          <w:szCs w:val="26"/>
        </w:rPr>
      </w:pPr>
      <w:r w:rsidRPr="00FA29A4">
        <w:rPr>
          <w:rFonts w:asciiTheme="minorHAnsi" w:hAnsiTheme="minorHAnsi" w:cs="Arial"/>
          <w:color w:val="262626" w:themeColor="text1" w:themeTint="D9"/>
          <w:szCs w:val="26"/>
        </w:rPr>
        <w:t>Access to Care</w:t>
      </w:r>
    </w:p>
    <w:p w14:paraId="1D018B21" w14:textId="527B4379" w:rsidR="00FA29A4" w:rsidRPr="00FA29A4" w:rsidRDefault="00FA29A4" w:rsidP="00617E67">
      <w:pPr>
        <w:pStyle w:val="ListParagraph"/>
        <w:numPr>
          <w:ilvl w:val="0"/>
          <w:numId w:val="1"/>
        </w:numPr>
        <w:rPr>
          <w:rFonts w:asciiTheme="minorHAnsi" w:hAnsiTheme="minorHAnsi" w:cs="Arial"/>
          <w:color w:val="262626" w:themeColor="text1" w:themeTint="D9"/>
          <w:szCs w:val="26"/>
        </w:rPr>
      </w:pPr>
      <w:r w:rsidRPr="00FA29A4">
        <w:rPr>
          <w:rFonts w:asciiTheme="minorHAnsi" w:hAnsiTheme="minorHAnsi" w:cs="Arial"/>
          <w:color w:val="262626" w:themeColor="text1" w:themeTint="D9"/>
          <w:szCs w:val="26"/>
        </w:rPr>
        <w:t>Senior Issues</w:t>
      </w:r>
    </w:p>
    <w:p w14:paraId="58C3003F" w14:textId="14DE54B9" w:rsidR="00FA29A4" w:rsidRPr="00376BA5" w:rsidRDefault="00FA29A4" w:rsidP="00FA29A4">
      <w:pPr>
        <w:spacing w:before="240"/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</w:pP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lastRenderedPageBreak/>
        <w:t>UPHS-Marquette plans to meet the Substance Use Disorder significant</w:t>
      </w:r>
      <w:r w:rsidRPr="00D436E7">
        <w:rPr>
          <w:rFonts w:asciiTheme="minorHAnsi" w:hAnsiTheme="minorHAnsi" w:cs="Arial"/>
          <w:b/>
          <w:bCs/>
          <w:iCs/>
          <w:color w:val="0070C0"/>
          <w:sz w:val="32"/>
          <w:szCs w:val="32"/>
          <w:u w:val="single"/>
        </w:rPr>
        <w:t xml:space="preserve"> </w:t>
      </w: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health need by:</w:t>
      </w:r>
    </w:p>
    <w:p w14:paraId="03F400A2" w14:textId="181906F1" w:rsidR="00FA29A4" w:rsidRPr="00D436E7" w:rsidRDefault="00FA29A4" w:rsidP="00617E67">
      <w:pPr>
        <w:pStyle w:val="ListParagraph"/>
        <w:numPr>
          <w:ilvl w:val="0"/>
          <w:numId w:val="3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Increase providers who provide medically assisted treatment</w:t>
      </w:r>
    </w:p>
    <w:p w14:paraId="132C016D" w14:textId="6A8C6304" w:rsidR="00FA29A4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Publicize the Blue Cross incentives to providers</w:t>
      </w:r>
    </w:p>
    <w:p w14:paraId="26BF73CF" w14:textId="74EEDE2B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Partner with Great Lakes Recovery for substance use disorder treatment</w:t>
      </w:r>
    </w:p>
    <w:p w14:paraId="0ACE094A" w14:textId="391BDD25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 xml:space="preserve">Provide </w:t>
      </w:r>
      <w:r w:rsidR="00B61DBD">
        <w:rPr>
          <w:rFonts w:asciiTheme="minorHAnsi" w:hAnsiTheme="minorHAnsi" w:cs="Arial"/>
          <w:iCs/>
          <w:szCs w:val="26"/>
        </w:rPr>
        <w:t>Medically Assisted Treatment</w:t>
      </w:r>
      <w:r w:rsidR="000257E1">
        <w:rPr>
          <w:rFonts w:asciiTheme="minorHAnsi" w:hAnsiTheme="minorHAnsi" w:cs="Arial"/>
          <w:iCs/>
          <w:szCs w:val="26"/>
        </w:rPr>
        <w:t xml:space="preserve"> (MAT)</w:t>
      </w:r>
      <w:r>
        <w:rPr>
          <w:rFonts w:asciiTheme="minorHAnsi" w:hAnsiTheme="minorHAnsi" w:cs="Arial"/>
          <w:iCs/>
          <w:szCs w:val="26"/>
        </w:rPr>
        <w:t xml:space="preserve"> in the jail</w:t>
      </w:r>
    </w:p>
    <w:p w14:paraId="57F966A0" w14:textId="1112B4DB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 xml:space="preserve">Promote </w:t>
      </w:r>
      <w:r w:rsidR="00B61DBD">
        <w:rPr>
          <w:rFonts w:asciiTheme="minorHAnsi" w:hAnsiTheme="minorHAnsi" w:cs="Arial"/>
          <w:iCs/>
          <w:szCs w:val="26"/>
        </w:rPr>
        <w:t>Medically Underserved</w:t>
      </w:r>
      <w:r>
        <w:rPr>
          <w:rFonts w:asciiTheme="minorHAnsi" w:hAnsiTheme="minorHAnsi" w:cs="Arial"/>
          <w:iCs/>
          <w:szCs w:val="26"/>
        </w:rPr>
        <w:t xml:space="preserve"> </w:t>
      </w:r>
      <w:r w:rsidR="000257E1">
        <w:rPr>
          <w:rFonts w:asciiTheme="minorHAnsi" w:hAnsiTheme="minorHAnsi" w:cs="Arial"/>
          <w:iCs/>
          <w:szCs w:val="26"/>
        </w:rPr>
        <w:t xml:space="preserve">(MUS) </w:t>
      </w:r>
      <w:r>
        <w:rPr>
          <w:rFonts w:asciiTheme="minorHAnsi" w:hAnsiTheme="minorHAnsi" w:cs="Arial"/>
          <w:iCs/>
          <w:szCs w:val="26"/>
        </w:rPr>
        <w:t>residency programs with focus on addiction</w:t>
      </w:r>
    </w:p>
    <w:p w14:paraId="2357602F" w14:textId="2BD71A81" w:rsidR="00FA29A4" w:rsidRPr="00D436E7" w:rsidRDefault="00FA29A4" w:rsidP="00617E67">
      <w:pPr>
        <w:pStyle w:val="ListParagraph"/>
        <w:numPr>
          <w:ilvl w:val="0"/>
          <w:numId w:val="3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Reduce prevalence of youth smoking/vaping by 25%</w:t>
      </w:r>
    </w:p>
    <w:p w14:paraId="7620849A" w14:textId="781B7FFC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Educate from elementary through college on the negative effects of smoking and vaping; deglamorize vaping</w:t>
      </w:r>
    </w:p>
    <w:p w14:paraId="5209D18B" w14:textId="25FFE79C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Community campaign to educate the public on the hazards of smoking/vaping</w:t>
      </w:r>
    </w:p>
    <w:p w14:paraId="65650CEF" w14:textId="1A5D3048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Offer a program to help people quit smoking and vaping</w:t>
      </w:r>
    </w:p>
    <w:p w14:paraId="041209A9" w14:textId="6E7C44E2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Educate parents on effects of vaping and how to identify a child is vaping</w:t>
      </w:r>
    </w:p>
    <w:p w14:paraId="4E07B99E" w14:textId="306B8891" w:rsidR="00FA29A4" w:rsidRPr="00D436E7" w:rsidRDefault="00FA29A4" w:rsidP="00617E67">
      <w:pPr>
        <w:pStyle w:val="ListParagraph"/>
        <w:numPr>
          <w:ilvl w:val="0"/>
          <w:numId w:val="3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Destigmatize treatment of pregnant women with substance use disorder in the providers and the community</w:t>
      </w:r>
    </w:p>
    <w:p w14:paraId="2862DCE6" w14:textId="50B0E867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Partner with Upper Great Lakes Recovery for suboxone program for SUD</w:t>
      </w:r>
    </w:p>
    <w:p w14:paraId="2DD0874B" w14:textId="5F96F135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 xml:space="preserve">Partner with </w:t>
      </w:r>
      <w:proofErr w:type="spellStart"/>
      <w:r w:rsidR="00D436E7">
        <w:rPr>
          <w:rFonts w:asciiTheme="minorHAnsi" w:hAnsiTheme="minorHAnsi" w:cs="Arial"/>
          <w:iCs/>
          <w:szCs w:val="26"/>
        </w:rPr>
        <w:t>NorthCare</w:t>
      </w:r>
      <w:proofErr w:type="spellEnd"/>
      <w:r>
        <w:rPr>
          <w:rFonts w:asciiTheme="minorHAnsi" w:hAnsiTheme="minorHAnsi" w:cs="Arial"/>
          <w:iCs/>
          <w:szCs w:val="26"/>
        </w:rPr>
        <w:t xml:space="preserve"> Network on primary care referrals for addicted pregnant women</w:t>
      </w:r>
    </w:p>
    <w:p w14:paraId="2C40BAE6" w14:textId="69D4C0F2" w:rsidR="006F4532" w:rsidRDefault="006F4532" w:rsidP="00617E67">
      <w:pPr>
        <w:pStyle w:val="ListParagraph"/>
        <w:numPr>
          <w:ilvl w:val="1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Utilize community organizations as resources on access to primary care providers</w:t>
      </w:r>
    </w:p>
    <w:p w14:paraId="64BCA24B" w14:textId="4BA8718D" w:rsidR="00FA29A4" w:rsidRDefault="00FA29A4" w:rsidP="00617E67">
      <w:pPr>
        <w:pStyle w:val="ListParagraph"/>
        <w:numPr>
          <w:ilvl w:val="0"/>
          <w:numId w:val="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Destigmatize substance use disorders in community organizations</w:t>
      </w:r>
    </w:p>
    <w:p w14:paraId="6A11BC72" w14:textId="77777777" w:rsidR="00FA29A4" w:rsidRPr="00ED6A48" w:rsidRDefault="00FA29A4" w:rsidP="00FA29A4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Anticipated Impact:</w:t>
      </w:r>
    </w:p>
    <w:p w14:paraId="4577454B" w14:textId="5D0B986D" w:rsidR="00FA29A4" w:rsidRPr="00ED6A48" w:rsidRDefault="00FA29A4" w:rsidP="00617E67">
      <w:pPr>
        <w:pStyle w:val="ListParagraph"/>
        <w:numPr>
          <w:ilvl w:val="0"/>
          <w:numId w:val="4"/>
        </w:numPr>
        <w:rPr>
          <w:rFonts w:asciiTheme="minorHAnsi" w:hAnsiTheme="minorHAnsi" w:cs="Arial"/>
          <w:iCs/>
          <w:szCs w:val="26"/>
        </w:rPr>
      </w:pPr>
      <w:r w:rsidRPr="00ED6A48">
        <w:rPr>
          <w:rFonts w:asciiTheme="minorHAnsi" w:hAnsiTheme="minorHAnsi" w:cs="Arial"/>
          <w:iCs/>
          <w:szCs w:val="26"/>
        </w:rPr>
        <w:t>Decrease substance use disorder in the count</w:t>
      </w:r>
      <w:r w:rsidR="006F4532">
        <w:rPr>
          <w:rFonts w:asciiTheme="minorHAnsi" w:hAnsiTheme="minorHAnsi" w:cs="Arial"/>
          <w:iCs/>
          <w:szCs w:val="26"/>
        </w:rPr>
        <w:t>ies</w:t>
      </w:r>
    </w:p>
    <w:p w14:paraId="0BAA2CF5" w14:textId="40451BAA" w:rsidR="00FA29A4" w:rsidRDefault="006F4532" w:rsidP="00617E67">
      <w:pPr>
        <w:pStyle w:val="ListParagraph"/>
        <w:numPr>
          <w:ilvl w:val="0"/>
          <w:numId w:val="4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Decrease smoking and vaping</w:t>
      </w:r>
    </w:p>
    <w:p w14:paraId="36430E84" w14:textId="1F89F576" w:rsidR="006F4532" w:rsidRDefault="006F4532" w:rsidP="00617E67">
      <w:pPr>
        <w:pStyle w:val="ListParagraph"/>
        <w:numPr>
          <w:ilvl w:val="0"/>
          <w:numId w:val="4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Decrease substance use disorder in pregnant women</w:t>
      </w:r>
    </w:p>
    <w:p w14:paraId="1A8B7D43" w14:textId="77777777" w:rsidR="00FA29A4" w:rsidRPr="00ED6A48" w:rsidRDefault="00FA29A4" w:rsidP="00FA29A4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The programs and resources the hospital plans to commit to address the health need:</w:t>
      </w:r>
    </w:p>
    <w:p w14:paraId="68539135" w14:textId="7EF99C90" w:rsidR="00FA29A4" w:rsidRDefault="006F4532" w:rsidP="00617E67">
      <w:pPr>
        <w:pStyle w:val="ListParagraph"/>
        <w:numPr>
          <w:ilvl w:val="0"/>
          <w:numId w:val="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Smoking and vaping cessation programs</w:t>
      </w:r>
    </w:p>
    <w:p w14:paraId="48F82996" w14:textId="3103F212" w:rsidR="006F4532" w:rsidRDefault="006F4532" w:rsidP="00617E67">
      <w:pPr>
        <w:pStyle w:val="ListParagraph"/>
        <w:numPr>
          <w:ilvl w:val="0"/>
          <w:numId w:val="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Primary care providers to treat pregnant women with SUD</w:t>
      </w:r>
    </w:p>
    <w:p w14:paraId="7F6A6A20" w14:textId="14BA879A" w:rsidR="006F4532" w:rsidRDefault="006F4532" w:rsidP="00617E67">
      <w:pPr>
        <w:pStyle w:val="ListParagraph"/>
        <w:numPr>
          <w:ilvl w:val="0"/>
          <w:numId w:val="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Staff time and resources to create and staff programs and coordinate efforts</w:t>
      </w:r>
    </w:p>
    <w:p w14:paraId="41F96C90" w14:textId="77777777" w:rsidR="00D436E7" w:rsidRDefault="00D436E7" w:rsidP="00FA29A4">
      <w:pPr>
        <w:rPr>
          <w:rFonts w:asciiTheme="minorHAnsi" w:hAnsiTheme="minorHAnsi" w:cs="Arial"/>
          <w:b/>
          <w:bCs/>
          <w:iCs/>
          <w:szCs w:val="26"/>
        </w:rPr>
      </w:pPr>
    </w:p>
    <w:p w14:paraId="68F691B7" w14:textId="6527C690" w:rsidR="00FA29A4" w:rsidRPr="00ED6A48" w:rsidRDefault="00FA29A4" w:rsidP="00FA29A4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lastRenderedPageBreak/>
        <w:t>UPHS-</w:t>
      </w:r>
      <w:r w:rsidR="000518E0">
        <w:rPr>
          <w:rFonts w:asciiTheme="minorHAnsi" w:hAnsiTheme="minorHAnsi" w:cs="Arial"/>
          <w:b/>
          <w:bCs/>
          <w:iCs/>
          <w:szCs w:val="26"/>
        </w:rPr>
        <w:t>Marquette</w:t>
      </w:r>
      <w:r w:rsidRPr="00ED6A48">
        <w:rPr>
          <w:rFonts w:asciiTheme="minorHAnsi" w:hAnsiTheme="minorHAnsi" w:cs="Arial"/>
          <w:b/>
          <w:bCs/>
          <w:iCs/>
          <w:szCs w:val="26"/>
        </w:rPr>
        <w:t xml:space="preserve"> will collaborate with:</w:t>
      </w:r>
    </w:p>
    <w:p w14:paraId="25BDBA7D" w14:textId="4D4E95AD" w:rsidR="00FA29A4" w:rsidRDefault="006F4532" w:rsidP="00617E67">
      <w:pPr>
        <w:pStyle w:val="ListParagraph"/>
        <w:numPr>
          <w:ilvl w:val="0"/>
          <w:numId w:val="2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Primary care providers</w:t>
      </w:r>
    </w:p>
    <w:p w14:paraId="5AD0F4CC" w14:textId="7F50799B" w:rsidR="006F4532" w:rsidRDefault="006F4532" w:rsidP="00617E67">
      <w:pPr>
        <w:pStyle w:val="ListParagraph"/>
        <w:numPr>
          <w:ilvl w:val="0"/>
          <w:numId w:val="2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Upper Great Lakes Recovery Center</w:t>
      </w:r>
    </w:p>
    <w:p w14:paraId="4D5630EF" w14:textId="72E05678" w:rsidR="006F4532" w:rsidRDefault="006F4532" w:rsidP="00617E67">
      <w:pPr>
        <w:pStyle w:val="ListParagraph"/>
        <w:numPr>
          <w:ilvl w:val="0"/>
          <w:numId w:val="2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Michigan State University</w:t>
      </w:r>
    </w:p>
    <w:p w14:paraId="23623813" w14:textId="3B6151EF" w:rsidR="006F4532" w:rsidRDefault="006F4532" w:rsidP="00617E67">
      <w:pPr>
        <w:pStyle w:val="ListParagraph"/>
        <w:numPr>
          <w:ilvl w:val="0"/>
          <w:numId w:val="2"/>
        </w:numPr>
        <w:rPr>
          <w:rFonts w:asciiTheme="minorHAnsi" w:hAnsiTheme="minorHAnsi" w:cs="Arial"/>
          <w:color w:val="262626" w:themeColor="text1" w:themeTint="D9"/>
          <w:szCs w:val="26"/>
        </w:rPr>
      </w:pPr>
      <w:proofErr w:type="spellStart"/>
      <w:r>
        <w:rPr>
          <w:rFonts w:asciiTheme="minorHAnsi" w:hAnsiTheme="minorHAnsi" w:cs="Arial"/>
          <w:color w:val="262626" w:themeColor="text1" w:themeTint="D9"/>
          <w:szCs w:val="26"/>
        </w:rPr>
        <w:t>NorthCare</w:t>
      </w:r>
      <w:proofErr w:type="spellEnd"/>
      <w:r>
        <w:rPr>
          <w:rFonts w:asciiTheme="minorHAnsi" w:hAnsiTheme="minorHAnsi" w:cs="Arial"/>
          <w:color w:val="262626" w:themeColor="text1" w:themeTint="D9"/>
          <w:szCs w:val="26"/>
        </w:rPr>
        <w:t xml:space="preserve"> Network</w:t>
      </w:r>
    </w:p>
    <w:p w14:paraId="1F910323" w14:textId="73805256" w:rsidR="006F4532" w:rsidRPr="00ED6A48" w:rsidRDefault="006F4532" w:rsidP="00617E67">
      <w:pPr>
        <w:pStyle w:val="ListParagraph"/>
        <w:numPr>
          <w:ilvl w:val="0"/>
          <w:numId w:val="2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Community Organizations</w:t>
      </w:r>
    </w:p>
    <w:p w14:paraId="2CE16321" w14:textId="5E2F63FB" w:rsidR="006F4532" w:rsidRPr="00376BA5" w:rsidRDefault="006F4532" w:rsidP="006F4532">
      <w:pPr>
        <w:spacing w:before="240"/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</w:pPr>
      <w:bookmarkStart w:id="2" w:name="_Hlk23515737"/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UPHS-Marquette plans to meet the Mental Health significant health need</w:t>
      </w:r>
      <w:r w:rsidRPr="00D436E7">
        <w:rPr>
          <w:rFonts w:asciiTheme="minorHAnsi" w:hAnsiTheme="minorHAnsi" w:cs="Arial"/>
          <w:b/>
          <w:bCs/>
          <w:iCs/>
          <w:color w:val="0070C0"/>
          <w:sz w:val="32"/>
          <w:szCs w:val="32"/>
          <w:u w:val="single"/>
        </w:rPr>
        <w:t xml:space="preserve"> </w:t>
      </w: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by:</w:t>
      </w:r>
    </w:p>
    <w:p w14:paraId="5DA4C021" w14:textId="052B5AED" w:rsidR="006F4532" w:rsidRPr="00D436E7" w:rsidRDefault="003F2041" w:rsidP="00617E67">
      <w:pPr>
        <w:pStyle w:val="ListParagraph"/>
        <w:numPr>
          <w:ilvl w:val="0"/>
          <w:numId w:val="7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Develop education for mental health support staff</w:t>
      </w:r>
    </w:p>
    <w:p w14:paraId="141C607F" w14:textId="6DE819A4" w:rsidR="006F4532" w:rsidRDefault="00E8640C" w:rsidP="00617E67">
      <w:pPr>
        <w:pStyle w:val="ListParagraph"/>
        <w:numPr>
          <w:ilvl w:val="1"/>
          <w:numId w:val="7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Assess gaps in mental health professionals</w:t>
      </w:r>
    </w:p>
    <w:p w14:paraId="7C2C9A3E" w14:textId="4B044D6A" w:rsidR="00E8640C" w:rsidRDefault="00E8640C" w:rsidP="00617E67">
      <w:pPr>
        <w:pStyle w:val="ListParagraph"/>
        <w:numPr>
          <w:ilvl w:val="1"/>
          <w:numId w:val="7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 xml:space="preserve">Promote mental health education focus for counsellors, therapists, psychologists </w:t>
      </w:r>
    </w:p>
    <w:p w14:paraId="7F1AA83B" w14:textId="2CBED0B7" w:rsidR="00E8640C" w:rsidRDefault="00E8640C" w:rsidP="00617E67">
      <w:pPr>
        <w:pStyle w:val="ListParagraph"/>
        <w:numPr>
          <w:ilvl w:val="1"/>
          <w:numId w:val="7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Educate professionals on mental health to reduce stigma</w:t>
      </w:r>
    </w:p>
    <w:p w14:paraId="2F59D8B8" w14:textId="5FCF91C6" w:rsidR="00E8640C" w:rsidRDefault="00E8640C" w:rsidP="00617E67">
      <w:pPr>
        <w:pStyle w:val="ListParagraph"/>
        <w:numPr>
          <w:ilvl w:val="1"/>
          <w:numId w:val="7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itiate a “self-care” program for mental health support staff</w:t>
      </w:r>
    </w:p>
    <w:p w14:paraId="39183C36" w14:textId="18109A02" w:rsidR="00E8640C" w:rsidRDefault="00E8640C" w:rsidP="00617E67">
      <w:pPr>
        <w:pStyle w:val="ListParagraph"/>
        <w:numPr>
          <w:ilvl w:val="1"/>
          <w:numId w:val="7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Work with Northern Michigan University to be part of the rural health track provision of care</w:t>
      </w:r>
    </w:p>
    <w:p w14:paraId="1FAE9AB7" w14:textId="052EC099" w:rsidR="006F4532" w:rsidRPr="00D436E7" w:rsidRDefault="00E8640C" w:rsidP="00617E67">
      <w:pPr>
        <w:pStyle w:val="ListParagraph"/>
        <w:numPr>
          <w:ilvl w:val="0"/>
          <w:numId w:val="7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Examine nursing home policies on appropriateness of medical restraints</w:t>
      </w:r>
    </w:p>
    <w:p w14:paraId="26615497" w14:textId="560CD6A4" w:rsidR="006F4532" w:rsidRPr="00D436E7" w:rsidRDefault="006F4532" w:rsidP="00617E67">
      <w:pPr>
        <w:pStyle w:val="ListParagraph"/>
        <w:numPr>
          <w:ilvl w:val="0"/>
          <w:numId w:val="7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 xml:space="preserve">Destigmatize </w:t>
      </w:r>
      <w:r w:rsidR="00E8640C" w:rsidRPr="00D436E7">
        <w:rPr>
          <w:rFonts w:asciiTheme="minorHAnsi" w:hAnsiTheme="minorHAnsi" w:cs="Arial"/>
          <w:b/>
          <w:bCs/>
          <w:iCs/>
          <w:szCs w:val="26"/>
        </w:rPr>
        <w:t>mental health in the community</w:t>
      </w:r>
    </w:p>
    <w:p w14:paraId="7EF6F2A1" w14:textId="05F99CA8" w:rsidR="006F4532" w:rsidRPr="00D436E7" w:rsidRDefault="00E8640C" w:rsidP="00617E67">
      <w:pPr>
        <w:pStyle w:val="ListParagraph"/>
        <w:numPr>
          <w:ilvl w:val="0"/>
          <w:numId w:val="7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Establish a specialized facility to care for senior patients with mental health/dementia disease by 2024</w:t>
      </w:r>
    </w:p>
    <w:p w14:paraId="53FB7F05" w14:textId="7F112F03" w:rsidR="00E8640C" w:rsidRPr="00D436E7" w:rsidRDefault="00E8640C" w:rsidP="00617E67">
      <w:pPr>
        <w:pStyle w:val="ListParagraph"/>
        <w:numPr>
          <w:ilvl w:val="0"/>
          <w:numId w:val="7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Support inpatient psych care for adults and children</w:t>
      </w:r>
    </w:p>
    <w:p w14:paraId="62C6F928" w14:textId="77777777" w:rsidR="006F4532" w:rsidRPr="00ED6A48" w:rsidRDefault="006F4532" w:rsidP="006F4532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Anticipated Impact:</w:t>
      </w:r>
    </w:p>
    <w:p w14:paraId="4AD2D380" w14:textId="256EAD43" w:rsidR="006F4532" w:rsidRDefault="002E0668" w:rsidP="00617E67">
      <w:pPr>
        <w:pStyle w:val="ListParagraph"/>
        <w:numPr>
          <w:ilvl w:val="0"/>
          <w:numId w:val="8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crease and support mental health providers in the counties</w:t>
      </w:r>
    </w:p>
    <w:p w14:paraId="21F99B63" w14:textId="162E4748" w:rsidR="002E0668" w:rsidRDefault="002E0668" w:rsidP="00617E67">
      <w:pPr>
        <w:pStyle w:val="ListParagraph"/>
        <w:numPr>
          <w:ilvl w:val="0"/>
          <w:numId w:val="8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mprove mental health care for senior population</w:t>
      </w:r>
    </w:p>
    <w:p w14:paraId="08714DA8" w14:textId="603A4D0F" w:rsidR="002E0668" w:rsidRDefault="002E0668" w:rsidP="00617E67">
      <w:pPr>
        <w:pStyle w:val="ListParagraph"/>
        <w:numPr>
          <w:ilvl w:val="0"/>
          <w:numId w:val="8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crease inpatient care settings in the counties</w:t>
      </w:r>
    </w:p>
    <w:p w14:paraId="1508B423" w14:textId="77777777" w:rsidR="006F4532" w:rsidRPr="00ED6A48" w:rsidRDefault="006F4532" w:rsidP="006F4532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The programs and resources the hospital plans to commit to address the health need:</w:t>
      </w:r>
    </w:p>
    <w:p w14:paraId="741DAD46" w14:textId="521A980F" w:rsidR="006F4532" w:rsidRDefault="002E0668" w:rsidP="00617E67">
      <w:pPr>
        <w:pStyle w:val="ListParagraph"/>
        <w:numPr>
          <w:ilvl w:val="0"/>
          <w:numId w:val="9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Staff resources for program development</w:t>
      </w:r>
    </w:p>
    <w:p w14:paraId="318D4D58" w14:textId="6AE3DDF7" w:rsidR="006F4532" w:rsidRPr="00ED6A48" w:rsidRDefault="006F4532" w:rsidP="006F4532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UPHS-</w:t>
      </w:r>
      <w:r w:rsidR="000518E0">
        <w:rPr>
          <w:rFonts w:asciiTheme="minorHAnsi" w:hAnsiTheme="minorHAnsi" w:cs="Arial"/>
          <w:b/>
          <w:bCs/>
          <w:iCs/>
          <w:szCs w:val="26"/>
        </w:rPr>
        <w:t>Marquette</w:t>
      </w:r>
      <w:r w:rsidRPr="00ED6A48">
        <w:rPr>
          <w:rFonts w:asciiTheme="minorHAnsi" w:hAnsiTheme="minorHAnsi" w:cs="Arial"/>
          <w:b/>
          <w:bCs/>
          <w:iCs/>
          <w:szCs w:val="26"/>
        </w:rPr>
        <w:t xml:space="preserve"> will collaborate with:</w:t>
      </w:r>
    </w:p>
    <w:p w14:paraId="020B6FD4" w14:textId="227660A1" w:rsidR="006F4532" w:rsidRDefault="002E0668" w:rsidP="00617E67">
      <w:pPr>
        <w:pStyle w:val="ListParagraph"/>
        <w:numPr>
          <w:ilvl w:val="0"/>
          <w:numId w:val="10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Northern Michigan University</w:t>
      </w:r>
    </w:p>
    <w:p w14:paraId="3265C0B4" w14:textId="44066434" w:rsidR="002E0668" w:rsidRDefault="002E0668" w:rsidP="00617E67">
      <w:pPr>
        <w:pStyle w:val="ListParagraph"/>
        <w:numPr>
          <w:ilvl w:val="0"/>
          <w:numId w:val="10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Nursing Homes</w:t>
      </w:r>
    </w:p>
    <w:p w14:paraId="443EFEF3" w14:textId="3BC7D63C" w:rsidR="002E0668" w:rsidRPr="00ED6A48" w:rsidRDefault="002E0668" w:rsidP="00617E67">
      <w:pPr>
        <w:pStyle w:val="ListParagraph"/>
        <w:numPr>
          <w:ilvl w:val="0"/>
          <w:numId w:val="10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Area mental health providers</w:t>
      </w:r>
    </w:p>
    <w:bookmarkEnd w:id="2"/>
    <w:p w14:paraId="1C1286AE" w14:textId="0A632E55" w:rsidR="002E0668" w:rsidRPr="00376BA5" w:rsidRDefault="002E0668" w:rsidP="002E0668">
      <w:pPr>
        <w:spacing w:before="240"/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</w:pP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lastRenderedPageBreak/>
        <w:t>UPHS-Marquette plans to meet the Healthy Eating/Active Living significant</w:t>
      </w:r>
      <w:r w:rsidRPr="00D436E7">
        <w:rPr>
          <w:rFonts w:asciiTheme="minorHAnsi" w:hAnsiTheme="minorHAnsi" w:cs="Arial"/>
          <w:b/>
          <w:bCs/>
          <w:iCs/>
          <w:color w:val="0070C0"/>
          <w:sz w:val="32"/>
          <w:szCs w:val="32"/>
          <w:u w:val="single"/>
        </w:rPr>
        <w:t xml:space="preserve"> </w:t>
      </w: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health need by:</w:t>
      </w:r>
    </w:p>
    <w:p w14:paraId="0DC58300" w14:textId="28456BE8" w:rsidR="002E0668" w:rsidRPr="00D436E7" w:rsidRDefault="002E0668" w:rsidP="00617E67">
      <w:pPr>
        <w:pStyle w:val="ListParagraph"/>
        <w:numPr>
          <w:ilvl w:val="0"/>
          <w:numId w:val="11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Increase access to healthy food in the communities</w:t>
      </w:r>
    </w:p>
    <w:p w14:paraId="32DC1C2E" w14:textId="567359A9" w:rsidR="002E0668" w:rsidRDefault="002E0668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 xml:space="preserve">Focus on access to affordable, healthy food </w:t>
      </w:r>
    </w:p>
    <w:p w14:paraId="4131D9C4" w14:textId="3E26652F" w:rsidR="002E0668" w:rsidRDefault="002E0668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Sponsor cooking classes</w:t>
      </w:r>
    </w:p>
    <w:p w14:paraId="22C62713" w14:textId="1551E811" w:rsidR="002E0668" w:rsidRDefault="002E0668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centivize healthy food purchases v less healthy foods</w:t>
      </w:r>
    </w:p>
    <w:p w14:paraId="02409A50" w14:textId="249828BC" w:rsidR="002E0668" w:rsidRDefault="002E0668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mplement “food as medicine” program</w:t>
      </w:r>
    </w:p>
    <w:p w14:paraId="1D5E5D92" w14:textId="16BE266C" w:rsidR="002E0668" w:rsidRPr="00D436E7" w:rsidRDefault="002E0668" w:rsidP="00617E67">
      <w:pPr>
        <w:pStyle w:val="ListParagraph"/>
        <w:numPr>
          <w:ilvl w:val="0"/>
          <w:numId w:val="11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Encourage 30 minutes of activity per day</w:t>
      </w:r>
    </w:p>
    <w:p w14:paraId="17D4BD87" w14:textId="209DEF7F" w:rsidR="002E0668" w:rsidRDefault="002E0668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Provide 30 min/day walking in workplaces</w:t>
      </w:r>
    </w:p>
    <w:p w14:paraId="65F992E2" w14:textId="2B641D17" w:rsidR="002E0668" w:rsidRDefault="002E0668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Begin an after-school physical activity program for increased parent engagement and education</w:t>
      </w:r>
    </w:p>
    <w:p w14:paraId="3ABCB56D" w14:textId="548FA80B" w:rsidR="002E0668" w:rsidRPr="00D436E7" w:rsidRDefault="002E0668" w:rsidP="00617E67">
      <w:pPr>
        <w:pStyle w:val="ListParagraph"/>
        <w:numPr>
          <w:ilvl w:val="0"/>
          <w:numId w:val="11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Decrease childhood obesity</w:t>
      </w:r>
    </w:p>
    <w:p w14:paraId="262E9207" w14:textId="42D6C92D" w:rsidR="002E0668" w:rsidRDefault="000518E0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 w:rsidRPr="000518E0">
        <w:rPr>
          <w:rFonts w:asciiTheme="minorHAnsi" w:hAnsiTheme="minorHAnsi" w:cs="Arial"/>
          <w:iCs/>
          <w:szCs w:val="26"/>
        </w:rPr>
        <w:t xml:space="preserve">Initiate a physical activity and nutrition curriculum in schools (Peanut, SNAP). </w:t>
      </w:r>
    </w:p>
    <w:p w14:paraId="44F0928C" w14:textId="5A8CE29E" w:rsidR="000518E0" w:rsidRDefault="000518E0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Continue the weekend backpack and summer lunch programs</w:t>
      </w:r>
    </w:p>
    <w:p w14:paraId="69DE9C5D" w14:textId="686BACC3" w:rsidR="000518E0" w:rsidRDefault="000518E0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 w:rsidRPr="000518E0">
        <w:rPr>
          <w:rFonts w:asciiTheme="minorHAnsi" w:hAnsiTheme="minorHAnsi" w:cs="Arial"/>
          <w:iCs/>
          <w:szCs w:val="26"/>
        </w:rPr>
        <w:t>Educate children on programs and reduce stigma of need</w:t>
      </w:r>
    </w:p>
    <w:p w14:paraId="05CF91D4" w14:textId="61B2035C" w:rsidR="000518E0" w:rsidRDefault="000518E0" w:rsidP="00617E67">
      <w:pPr>
        <w:pStyle w:val="ListParagraph"/>
        <w:numPr>
          <w:ilvl w:val="1"/>
          <w:numId w:val="11"/>
        </w:numPr>
        <w:rPr>
          <w:rFonts w:asciiTheme="minorHAnsi" w:hAnsiTheme="minorHAnsi" w:cs="Arial"/>
          <w:iCs/>
          <w:szCs w:val="26"/>
        </w:rPr>
      </w:pPr>
      <w:r w:rsidRPr="000518E0">
        <w:rPr>
          <w:rFonts w:asciiTheme="minorHAnsi" w:hAnsiTheme="minorHAnsi" w:cs="Arial"/>
          <w:iCs/>
          <w:szCs w:val="26"/>
        </w:rPr>
        <w:t>Expand blueprint for health for childhood obesity - Columbus Model</w:t>
      </w:r>
    </w:p>
    <w:p w14:paraId="48385EF0" w14:textId="77777777" w:rsidR="002E0668" w:rsidRPr="00ED6A48" w:rsidRDefault="002E0668" w:rsidP="002E0668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Anticipated Impact:</w:t>
      </w:r>
    </w:p>
    <w:p w14:paraId="4ACC2308" w14:textId="2EC53519" w:rsidR="002E0668" w:rsidRDefault="000518E0" w:rsidP="00617E67">
      <w:pPr>
        <w:pStyle w:val="ListParagraph"/>
        <w:numPr>
          <w:ilvl w:val="0"/>
          <w:numId w:val="12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Decrease obesity</w:t>
      </w:r>
    </w:p>
    <w:p w14:paraId="5E92B98D" w14:textId="54EB1D2C" w:rsidR="000518E0" w:rsidRDefault="000518E0" w:rsidP="00617E67">
      <w:pPr>
        <w:pStyle w:val="ListParagraph"/>
        <w:numPr>
          <w:ilvl w:val="0"/>
          <w:numId w:val="12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crease activity</w:t>
      </w:r>
    </w:p>
    <w:p w14:paraId="5ACB041D" w14:textId="2AB59260" w:rsidR="000518E0" w:rsidRDefault="000518E0" w:rsidP="00617E67">
      <w:pPr>
        <w:pStyle w:val="ListParagraph"/>
        <w:numPr>
          <w:ilvl w:val="0"/>
          <w:numId w:val="12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Decrease diabetes</w:t>
      </w:r>
    </w:p>
    <w:p w14:paraId="1468BF7A" w14:textId="77777777" w:rsidR="002E0668" w:rsidRPr="00ED6A48" w:rsidRDefault="002E0668" w:rsidP="002E0668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The programs and resources the hospital plans to commit to address the health need:</w:t>
      </w:r>
    </w:p>
    <w:p w14:paraId="11866F6F" w14:textId="4FBAEEF3" w:rsidR="002E0668" w:rsidRDefault="002E0668" w:rsidP="00617E67">
      <w:pPr>
        <w:pStyle w:val="ListParagraph"/>
        <w:numPr>
          <w:ilvl w:val="0"/>
          <w:numId w:val="1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 xml:space="preserve">Staff resources </w:t>
      </w:r>
      <w:r w:rsidR="000518E0">
        <w:rPr>
          <w:rFonts w:asciiTheme="minorHAnsi" w:hAnsiTheme="minorHAnsi" w:cs="Arial"/>
          <w:iCs/>
          <w:szCs w:val="26"/>
        </w:rPr>
        <w:t>to develop programs</w:t>
      </w:r>
    </w:p>
    <w:p w14:paraId="23956AC6" w14:textId="31784D73" w:rsidR="002E0668" w:rsidRPr="00ED6A48" w:rsidRDefault="002E0668" w:rsidP="002E0668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UPHS-</w:t>
      </w:r>
      <w:r w:rsidR="000518E0">
        <w:rPr>
          <w:rFonts w:asciiTheme="minorHAnsi" w:hAnsiTheme="minorHAnsi" w:cs="Arial"/>
          <w:b/>
          <w:bCs/>
          <w:iCs/>
          <w:szCs w:val="26"/>
        </w:rPr>
        <w:t>Marquette</w:t>
      </w:r>
      <w:r w:rsidRPr="00ED6A48">
        <w:rPr>
          <w:rFonts w:asciiTheme="minorHAnsi" w:hAnsiTheme="minorHAnsi" w:cs="Arial"/>
          <w:b/>
          <w:bCs/>
          <w:iCs/>
          <w:szCs w:val="26"/>
        </w:rPr>
        <w:t xml:space="preserve"> will collaborate with:</w:t>
      </w:r>
    </w:p>
    <w:p w14:paraId="35FBF6FC" w14:textId="08E406F5" w:rsidR="002E0668" w:rsidRDefault="000518E0" w:rsidP="00617E67">
      <w:pPr>
        <w:pStyle w:val="ListParagraph"/>
        <w:numPr>
          <w:ilvl w:val="0"/>
          <w:numId w:val="14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Schools</w:t>
      </w:r>
    </w:p>
    <w:p w14:paraId="2EEB8C6B" w14:textId="06D35C75" w:rsidR="003B4396" w:rsidRDefault="003B4396" w:rsidP="00617E67">
      <w:pPr>
        <w:pStyle w:val="ListParagraph"/>
        <w:numPr>
          <w:ilvl w:val="0"/>
          <w:numId w:val="14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Food banks</w:t>
      </w:r>
    </w:p>
    <w:p w14:paraId="4759ED8C" w14:textId="005D4474" w:rsidR="000518E0" w:rsidRPr="00376BA5" w:rsidRDefault="000518E0" w:rsidP="000518E0">
      <w:pPr>
        <w:spacing w:before="240"/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</w:pP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UPHS-Marquette plans to meet the Adverse Childhood Experiences</w:t>
      </w:r>
      <w:r w:rsidRPr="00D436E7">
        <w:rPr>
          <w:rFonts w:asciiTheme="minorHAnsi" w:hAnsiTheme="minorHAnsi" w:cs="Arial"/>
          <w:b/>
          <w:bCs/>
          <w:iCs/>
          <w:color w:val="0070C0"/>
          <w:sz w:val="32"/>
          <w:szCs w:val="32"/>
          <w:u w:val="single"/>
        </w:rPr>
        <w:t xml:space="preserve"> </w:t>
      </w: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significant health need by:</w:t>
      </w:r>
    </w:p>
    <w:p w14:paraId="5FFAE528" w14:textId="41CFD22A" w:rsidR="000518E0" w:rsidRPr="00376BA5" w:rsidRDefault="000518E0" w:rsidP="00376BA5">
      <w:pPr>
        <w:pStyle w:val="ListParagraph"/>
        <w:numPr>
          <w:ilvl w:val="0"/>
          <w:numId w:val="25"/>
        </w:numPr>
        <w:rPr>
          <w:rFonts w:asciiTheme="minorHAnsi" w:hAnsiTheme="minorHAnsi" w:cs="Arial"/>
          <w:b/>
          <w:bCs/>
          <w:iCs/>
          <w:szCs w:val="26"/>
        </w:rPr>
      </w:pPr>
      <w:r w:rsidRPr="00376BA5">
        <w:rPr>
          <w:rFonts w:asciiTheme="minorHAnsi" w:hAnsiTheme="minorHAnsi" w:cs="Arial"/>
          <w:b/>
          <w:bCs/>
          <w:iCs/>
          <w:szCs w:val="26"/>
        </w:rPr>
        <w:t>Increase screening for ACEs</w:t>
      </w:r>
    </w:p>
    <w:p w14:paraId="56137AC5" w14:textId="642E0030" w:rsidR="000518E0" w:rsidRDefault="000518E0" w:rsidP="00376BA5">
      <w:pPr>
        <w:pStyle w:val="ListParagraph"/>
        <w:numPr>
          <w:ilvl w:val="1"/>
          <w:numId w:val="2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Create an awareness campaign</w:t>
      </w:r>
    </w:p>
    <w:p w14:paraId="53CA1491" w14:textId="701C489F" w:rsidR="000518E0" w:rsidRDefault="000518E0" w:rsidP="00376BA5">
      <w:pPr>
        <w:pStyle w:val="ListParagraph"/>
        <w:numPr>
          <w:ilvl w:val="1"/>
          <w:numId w:val="2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lastRenderedPageBreak/>
        <w:t>Educate parents on the need for ACEs screenings to increase buy-in to treatment</w:t>
      </w:r>
    </w:p>
    <w:p w14:paraId="4459AC63" w14:textId="33699FA1" w:rsidR="000518E0" w:rsidRPr="00376BA5" w:rsidRDefault="000518E0" w:rsidP="00376BA5">
      <w:pPr>
        <w:pStyle w:val="ListParagraph"/>
        <w:numPr>
          <w:ilvl w:val="0"/>
          <w:numId w:val="25"/>
        </w:numPr>
        <w:rPr>
          <w:rFonts w:asciiTheme="minorHAnsi" w:hAnsiTheme="minorHAnsi" w:cs="Arial"/>
          <w:b/>
          <w:bCs/>
          <w:iCs/>
          <w:szCs w:val="26"/>
        </w:rPr>
      </w:pPr>
      <w:r w:rsidRPr="00376BA5">
        <w:rPr>
          <w:rFonts w:asciiTheme="minorHAnsi" w:hAnsiTheme="minorHAnsi" w:cs="Arial"/>
          <w:b/>
          <w:bCs/>
          <w:iCs/>
          <w:szCs w:val="26"/>
        </w:rPr>
        <w:t>Develop coordinated interventions for ACEs in schools</w:t>
      </w:r>
    </w:p>
    <w:p w14:paraId="4064E8DB" w14:textId="622E91B6" w:rsidR="000518E0" w:rsidRDefault="000518E0" w:rsidP="00376BA5">
      <w:pPr>
        <w:pStyle w:val="ListParagraph"/>
        <w:numPr>
          <w:ilvl w:val="1"/>
          <w:numId w:val="2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Develop funding sources for the development of interventions</w:t>
      </w:r>
    </w:p>
    <w:p w14:paraId="2F98EFE0" w14:textId="3BCD5ADC" w:rsidR="000518E0" w:rsidRDefault="000518E0" w:rsidP="00376BA5">
      <w:pPr>
        <w:pStyle w:val="ListParagraph"/>
        <w:numPr>
          <w:ilvl w:val="1"/>
          <w:numId w:val="2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crease the number and availability of school counselors</w:t>
      </w:r>
    </w:p>
    <w:p w14:paraId="7A45F50B" w14:textId="5B7D4CF6" w:rsidR="000518E0" w:rsidRPr="00376BA5" w:rsidRDefault="000518E0" w:rsidP="00376BA5">
      <w:pPr>
        <w:pStyle w:val="ListParagraph"/>
        <w:numPr>
          <w:ilvl w:val="0"/>
          <w:numId w:val="25"/>
        </w:numPr>
        <w:rPr>
          <w:rFonts w:asciiTheme="minorHAnsi" w:hAnsiTheme="minorHAnsi" w:cs="Arial"/>
          <w:b/>
          <w:bCs/>
          <w:iCs/>
          <w:szCs w:val="26"/>
        </w:rPr>
      </w:pPr>
      <w:r w:rsidRPr="00376BA5">
        <w:rPr>
          <w:rFonts w:asciiTheme="minorHAnsi" w:hAnsiTheme="minorHAnsi" w:cs="Arial"/>
          <w:b/>
          <w:bCs/>
          <w:iCs/>
          <w:szCs w:val="26"/>
        </w:rPr>
        <w:t>Recruit two child mental health providers</w:t>
      </w:r>
    </w:p>
    <w:p w14:paraId="59F09117" w14:textId="758E96F8" w:rsidR="000518E0" w:rsidRDefault="000518E0" w:rsidP="00376BA5">
      <w:pPr>
        <w:pStyle w:val="ListParagraph"/>
        <w:numPr>
          <w:ilvl w:val="1"/>
          <w:numId w:val="2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dentify funding sources for two mental health providers</w:t>
      </w:r>
    </w:p>
    <w:p w14:paraId="7A42A2B6" w14:textId="5455F6BC" w:rsidR="003B4396" w:rsidRDefault="003B4396" w:rsidP="00376BA5">
      <w:pPr>
        <w:pStyle w:val="ListParagraph"/>
        <w:numPr>
          <w:ilvl w:val="1"/>
          <w:numId w:val="2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Continue partnership with MSU for expanded access for child psychiatry, pediatricians and family medicine providers</w:t>
      </w:r>
    </w:p>
    <w:p w14:paraId="00E773CD" w14:textId="352E2180" w:rsidR="003B4396" w:rsidRDefault="003B4396" w:rsidP="00376BA5">
      <w:pPr>
        <w:pStyle w:val="ListParagraph"/>
        <w:numPr>
          <w:ilvl w:val="1"/>
          <w:numId w:val="2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Focus recruitment on psychologists, counselors</w:t>
      </w:r>
    </w:p>
    <w:p w14:paraId="7CFAF25F" w14:textId="77777777" w:rsidR="000518E0" w:rsidRPr="00ED6A48" w:rsidRDefault="000518E0" w:rsidP="000518E0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Anticipated Impact:</w:t>
      </w:r>
    </w:p>
    <w:p w14:paraId="69DB86FE" w14:textId="619AAD0A" w:rsidR="000518E0" w:rsidRDefault="003B4396" w:rsidP="00617E67">
      <w:pPr>
        <w:pStyle w:val="ListParagraph"/>
        <w:numPr>
          <w:ilvl w:val="0"/>
          <w:numId w:val="15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Decrease the outcomes of ACEs</w:t>
      </w:r>
    </w:p>
    <w:p w14:paraId="25D6B9FB" w14:textId="77777777" w:rsidR="000518E0" w:rsidRPr="00ED6A48" w:rsidRDefault="000518E0" w:rsidP="000518E0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The programs and resources the hospital plans to commit to address the health need:</w:t>
      </w:r>
    </w:p>
    <w:p w14:paraId="3C955B39" w14:textId="2BBCC68E" w:rsidR="000518E0" w:rsidRPr="00376BA5" w:rsidRDefault="000518E0" w:rsidP="00376BA5">
      <w:pPr>
        <w:pStyle w:val="ListParagraph"/>
        <w:numPr>
          <w:ilvl w:val="0"/>
          <w:numId w:val="16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Staff resources to develop programs</w:t>
      </w:r>
    </w:p>
    <w:p w14:paraId="48D977D1" w14:textId="77777777" w:rsidR="000518E0" w:rsidRPr="00ED6A48" w:rsidRDefault="000518E0" w:rsidP="000518E0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UPHS-</w:t>
      </w:r>
      <w:r>
        <w:rPr>
          <w:rFonts w:asciiTheme="minorHAnsi" w:hAnsiTheme="minorHAnsi" w:cs="Arial"/>
          <w:b/>
          <w:bCs/>
          <w:iCs/>
          <w:szCs w:val="26"/>
        </w:rPr>
        <w:t>Marquette</w:t>
      </w:r>
      <w:r w:rsidRPr="00ED6A48">
        <w:rPr>
          <w:rFonts w:asciiTheme="minorHAnsi" w:hAnsiTheme="minorHAnsi" w:cs="Arial"/>
          <w:b/>
          <w:bCs/>
          <w:iCs/>
          <w:szCs w:val="26"/>
        </w:rPr>
        <w:t xml:space="preserve"> will collaborate with:</w:t>
      </w:r>
    </w:p>
    <w:p w14:paraId="357AADBE" w14:textId="10C05407" w:rsidR="003B4396" w:rsidRPr="00376BA5" w:rsidRDefault="003B4396" w:rsidP="003B4396">
      <w:pPr>
        <w:spacing w:before="240"/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</w:pP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UPHS-Marquette plans to meet the Access to Care significant health need</w:t>
      </w:r>
      <w:r w:rsidRPr="00D436E7">
        <w:rPr>
          <w:rFonts w:asciiTheme="minorHAnsi" w:hAnsiTheme="minorHAnsi" w:cs="Arial"/>
          <w:b/>
          <w:bCs/>
          <w:iCs/>
          <w:color w:val="0070C0"/>
          <w:sz w:val="32"/>
          <w:szCs w:val="32"/>
          <w:u w:val="single"/>
        </w:rPr>
        <w:t xml:space="preserve"> </w:t>
      </w: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by:</w:t>
      </w:r>
    </w:p>
    <w:p w14:paraId="3E682C2A" w14:textId="58336EF2" w:rsidR="003B4396" w:rsidRDefault="003B4396" w:rsidP="00617E67">
      <w:pPr>
        <w:pStyle w:val="ListParagraph"/>
        <w:numPr>
          <w:ilvl w:val="0"/>
          <w:numId w:val="18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mprove access to providers to prevent outmigration</w:t>
      </w:r>
    </w:p>
    <w:p w14:paraId="39A9669A" w14:textId="6593F510" w:rsidR="003B4396" w:rsidRDefault="003B4396" w:rsidP="00617E67">
      <w:pPr>
        <w:pStyle w:val="ListParagraph"/>
        <w:numPr>
          <w:ilvl w:val="1"/>
          <w:numId w:val="18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Create transparency about services, physician recruitment, and availability</w:t>
      </w:r>
    </w:p>
    <w:p w14:paraId="782D6297" w14:textId="2FFBE9AB" w:rsidR="003B4396" w:rsidRDefault="003B4396" w:rsidP="00617E67">
      <w:pPr>
        <w:pStyle w:val="ListParagraph"/>
        <w:numPr>
          <w:ilvl w:val="1"/>
          <w:numId w:val="18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mprove community awareness of new physicians</w:t>
      </w:r>
    </w:p>
    <w:p w14:paraId="3D392046" w14:textId="24928528" w:rsidR="003B4396" w:rsidRDefault="003B4396" w:rsidP="00617E67">
      <w:pPr>
        <w:pStyle w:val="ListParagraph"/>
        <w:numPr>
          <w:ilvl w:val="0"/>
          <w:numId w:val="18"/>
        </w:numPr>
        <w:rPr>
          <w:rFonts w:asciiTheme="minorHAnsi" w:hAnsiTheme="minorHAnsi" w:cs="Arial"/>
          <w:iCs/>
          <w:szCs w:val="26"/>
        </w:rPr>
      </w:pPr>
      <w:r w:rsidRPr="003B4396">
        <w:rPr>
          <w:rFonts w:asciiTheme="minorHAnsi" w:hAnsiTheme="minorHAnsi" w:cs="Arial"/>
          <w:iCs/>
          <w:szCs w:val="26"/>
        </w:rPr>
        <w:t>Improve coordination of care - Improve IT infrastructure, share notes on patient journey. Create collaboration between providers. Coordinate schedule and appointments to reduce delays in results.</w:t>
      </w:r>
    </w:p>
    <w:p w14:paraId="5397ECDA" w14:textId="5494ED97" w:rsidR="003B4396" w:rsidRDefault="003B4396" w:rsidP="00617E67">
      <w:pPr>
        <w:pStyle w:val="ListParagraph"/>
        <w:numPr>
          <w:ilvl w:val="1"/>
          <w:numId w:val="18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Focus on Health Information Exchange via EMR</w:t>
      </w:r>
    </w:p>
    <w:p w14:paraId="706BA72C" w14:textId="68D082A7" w:rsidR="003B4396" w:rsidRDefault="003B4396" w:rsidP="00617E67">
      <w:pPr>
        <w:pStyle w:val="ListParagraph"/>
        <w:numPr>
          <w:ilvl w:val="1"/>
          <w:numId w:val="18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crease telehealth initiatives and resources</w:t>
      </w:r>
    </w:p>
    <w:p w14:paraId="6D26E896" w14:textId="77777777" w:rsidR="003B4396" w:rsidRPr="00ED6A48" w:rsidRDefault="003B4396" w:rsidP="003B4396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Anticipated Impact:</w:t>
      </w:r>
    </w:p>
    <w:p w14:paraId="35D4133B" w14:textId="412F48AF" w:rsidR="003B4396" w:rsidRDefault="003B4396" w:rsidP="00617E67">
      <w:pPr>
        <w:pStyle w:val="ListParagraph"/>
        <w:numPr>
          <w:ilvl w:val="0"/>
          <w:numId w:val="19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Decreased wait time</w:t>
      </w:r>
    </w:p>
    <w:p w14:paraId="4E04400F" w14:textId="23801BD4" w:rsidR="003B4396" w:rsidRDefault="003B4396" w:rsidP="00617E67">
      <w:pPr>
        <w:pStyle w:val="ListParagraph"/>
        <w:numPr>
          <w:ilvl w:val="0"/>
          <w:numId w:val="19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Less outmigration</w:t>
      </w:r>
    </w:p>
    <w:p w14:paraId="04B85488" w14:textId="0A6ECAF2" w:rsidR="003B4396" w:rsidRDefault="003B4396" w:rsidP="00617E67">
      <w:pPr>
        <w:pStyle w:val="ListParagraph"/>
        <w:numPr>
          <w:ilvl w:val="0"/>
          <w:numId w:val="19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creased care coordination</w:t>
      </w:r>
    </w:p>
    <w:p w14:paraId="23F28C70" w14:textId="77777777" w:rsidR="003B4396" w:rsidRPr="00ED6A48" w:rsidRDefault="003B4396" w:rsidP="003B4396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The programs and resources the hospital plans to commit to address the health need:</w:t>
      </w:r>
    </w:p>
    <w:p w14:paraId="2B025B89" w14:textId="77777777" w:rsidR="003B4396" w:rsidRDefault="003B4396" w:rsidP="00617E67">
      <w:pPr>
        <w:pStyle w:val="ListParagraph"/>
        <w:numPr>
          <w:ilvl w:val="0"/>
          <w:numId w:val="20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lastRenderedPageBreak/>
        <w:t>Staff resources to develop programs</w:t>
      </w:r>
    </w:p>
    <w:p w14:paraId="517964EE" w14:textId="77777777" w:rsidR="003B4396" w:rsidRPr="00ED6A48" w:rsidRDefault="003B4396" w:rsidP="003B4396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UPHS-</w:t>
      </w:r>
      <w:r>
        <w:rPr>
          <w:rFonts w:asciiTheme="minorHAnsi" w:hAnsiTheme="minorHAnsi" w:cs="Arial"/>
          <w:b/>
          <w:bCs/>
          <w:iCs/>
          <w:szCs w:val="26"/>
        </w:rPr>
        <w:t>Marquette</w:t>
      </w:r>
      <w:r w:rsidRPr="00ED6A48">
        <w:rPr>
          <w:rFonts w:asciiTheme="minorHAnsi" w:hAnsiTheme="minorHAnsi" w:cs="Arial"/>
          <w:b/>
          <w:bCs/>
          <w:iCs/>
          <w:szCs w:val="26"/>
        </w:rPr>
        <w:t xml:space="preserve"> will collaborate with:</w:t>
      </w:r>
    </w:p>
    <w:p w14:paraId="1281FD99" w14:textId="78CA3462" w:rsidR="003B4396" w:rsidRPr="00ED6A48" w:rsidRDefault="003B4396" w:rsidP="00617E67">
      <w:pPr>
        <w:pStyle w:val="ListParagraph"/>
        <w:numPr>
          <w:ilvl w:val="0"/>
          <w:numId w:val="17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Existing primary care providers</w:t>
      </w:r>
    </w:p>
    <w:p w14:paraId="37080223" w14:textId="079DE8CC" w:rsidR="003B4396" w:rsidRPr="00376BA5" w:rsidRDefault="003B4396" w:rsidP="003B4396">
      <w:pPr>
        <w:spacing w:before="240"/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</w:pP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UPHS-Marquette plans to meet the Senior Issues significant health need</w:t>
      </w:r>
      <w:r w:rsidRPr="00D436E7">
        <w:rPr>
          <w:rFonts w:asciiTheme="minorHAnsi" w:hAnsiTheme="minorHAnsi" w:cs="Arial"/>
          <w:b/>
          <w:bCs/>
          <w:iCs/>
          <w:color w:val="0070C0"/>
          <w:sz w:val="32"/>
          <w:szCs w:val="32"/>
          <w:u w:val="single"/>
        </w:rPr>
        <w:t xml:space="preserve"> </w:t>
      </w:r>
      <w:r w:rsidRPr="00376BA5">
        <w:rPr>
          <w:rFonts w:asciiTheme="minorHAnsi" w:eastAsiaTheme="majorEastAsia" w:hAnsiTheme="minorHAnsi" w:cstheme="majorBidi"/>
          <w:b/>
          <w:i/>
          <w:color w:val="365F91" w:themeColor="accent1" w:themeShade="BF"/>
          <w:sz w:val="32"/>
          <w:szCs w:val="32"/>
        </w:rPr>
        <w:t>by:</w:t>
      </w:r>
    </w:p>
    <w:p w14:paraId="4946BAE0" w14:textId="72E4C0CF" w:rsidR="003B4396" w:rsidRPr="00D436E7" w:rsidRDefault="003B4396" w:rsidP="00617E67">
      <w:pPr>
        <w:pStyle w:val="ListParagraph"/>
        <w:numPr>
          <w:ilvl w:val="0"/>
          <w:numId w:val="21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Establish reliable, consistent transportation system (for seniors) by 2021</w:t>
      </w:r>
    </w:p>
    <w:p w14:paraId="2C137E07" w14:textId="2028A5A1" w:rsidR="003B4396" w:rsidRDefault="003B4396" w:rsidP="00617E67">
      <w:pPr>
        <w:pStyle w:val="ListParagraph"/>
        <w:numPr>
          <w:ilvl w:val="1"/>
          <w:numId w:val="2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Work collaboratively with local transportation agencies and non-profits to provide travel to and from doctor appointments</w:t>
      </w:r>
    </w:p>
    <w:p w14:paraId="5266DEF7" w14:textId="597A7BD4" w:rsidR="003B4396" w:rsidRDefault="003B4396" w:rsidP="00617E67">
      <w:pPr>
        <w:pStyle w:val="ListParagraph"/>
        <w:numPr>
          <w:ilvl w:val="1"/>
          <w:numId w:val="2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Grow network of volunteers to provide transportation for seniors especially in winter</w:t>
      </w:r>
    </w:p>
    <w:p w14:paraId="02D69409" w14:textId="46731EE8" w:rsidR="003B4396" w:rsidRPr="00D436E7" w:rsidRDefault="003B4396" w:rsidP="00617E67">
      <w:pPr>
        <w:pStyle w:val="ListParagraph"/>
        <w:numPr>
          <w:ilvl w:val="0"/>
          <w:numId w:val="21"/>
        </w:numPr>
        <w:rPr>
          <w:rFonts w:asciiTheme="minorHAnsi" w:hAnsiTheme="minorHAnsi" w:cs="Arial"/>
          <w:b/>
          <w:bCs/>
          <w:iCs/>
          <w:szCs w:val="26"/>
        </w:rPr>
      </w:pPr>
      <w:r w:rsidRPr="00D436E7">
        <w:rPr>
          <w:rFonts w:asciiTheme="minorHAnsi" w:hAnsiTheme="minorHAnsi" w:cs="Arial"/>
          <w:b/>
          <w:bCs/>
          <w:iCs/>
          <w:szCs w:val="26"/>
        </w:rPr>
        <w:t>Provide extensive community education about senior needs and resources for care by 2021</w:t>
      </w:r>
    </w:p>
    <w:p w14:paraId="155FD15C" w14:textId="1CD29343" w:rsidR="003B4396" w:rsidRDefault="003B4396" w:rsidP="00617E67">
      <w:pPr>
        <w:pStyle w:val="ListParagraph"/>
        <w:numPr>
          <w:ilvl w:val="1"/>
          <w:numId w:val="2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Promote use of 211</w:t>
      </w:r>
    </w:p>
    <w:p w14:paraId="55684196" w14:textId="043EDE60" w:rsidR="003B4396" w:rsidRDefault="003B4396" w:rsidP="00617E67">
      <w:pPr>
        <w:pStyle w:val="ListParagraph"/>
        <w:numPr>
          <w:ilvl w:val="1"/>
          <w:numId w:val="21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Create hub of senior resources</w:t>
      </w:r>
    </w:p>
    <w:p w14:paraId="17EF6EB2" w14:textId="17764BC2" w:rsidR="003B4396" w:rsidRPr="00376BA5" w:rsidRDefault="003B4396" w:rsidP="00617E67">
      <w:pPr>
        <w:pStyle w:val="ListParagraph"/>
        <w:numPr>
          <w:ilvl w:val="0"/>
          <w:numId w:val="21"/>
        </w:numPr>
        <w:rPr>
          <w:rFonts w:asciiTheme="minorHAnsi" w:hAnsiTheme="minorHAnsi" w:cs="Arial"/>
          <w:b/>
          <w:bCs/>
          <w:iCs/>
          <w:szCs w:val="26"/>
        </w:rPr>
      </w:pPr>
      <w:r w:rsidRPr="00376BA5">
        <w:rPr>
          <w:rFonts w:asciiTheme="minorHAnsi" w:hAnsiTheme="minorHAnsi" w:cs="Arial"/>
          <w:b/>
          <w:bCs/>
          <w:iCs/>
          <w:szCs w:val="26"/>
        </w:rPr>
        <w:t>Focus on dementia services</w:t>
      </w:r>
    </w:p>
    <w:p w14:paraId="469F1C39" w14:textId="77777777" w:rsidR="003B4396" w:rsidRPr="003B4396" w:rsidRDefault="003B4396" w:rsidP="00617E67">
      <w:pPr>
        <w:pStyle w:val="ListParagraph"/>
        <w:numPr>
          <w:ilvl w:val="1"/>
          <w:numId w:val="17"/>
        </w:numPr>
        <w:rPr>
          <w:rFonts w:asciiTheme="minorHAnsi" w:hAnsiTheme="minorHAnsi" w:cs="Arial"/>
          <w:b/>
          <w:bCs/>
          <w:iCs/>
          <w:szCs w:val="26"/>
        </w:rPr>
      </w:pPr>
      <w:r w:rsidRPr="003B4396">
        <w:rPr>
          <w:rFonts w:asciiTheme="minorHAnsi" w:hAnsiTheme="minorHAnsi" w:cs="Arial"/>
          <w:iCs/>
          <w:szCs w:val="26"/>
        </w:rPr>
        <w:t>Work with university of develop symposium of care of dementia patients in the community focusing on behavior management</w:t>
      </w:r>
    </w:p>
    <w:p w14:paraId="51AAA0F2" w14:textId="6E5B7B89" w:rsidR="003B4396" w:rsidRPr="003B4396" w:rsidRDefault="003B4396" w:rsidP="00376BA5">
      <w:pPr>
        <w:rPr>
          <w:rFonts w:asciiTheme="minorHAnsi" w:hAnsiTheme="minorHAnsi" w:cs="Arial"/>
          <w:b/>
          <w:bCs/>
          <w:iCs/>
          <w:szCs w:val="26"/>
        </w:rPr>
      </w:pPr>
      <w:r w:rsidRPr="003B4396">
        <w:rPr>
          <w:rFonts w:asciiTheme="minorHAnsi" w:hAnsiTheme="minorHAnsi" w:cs="Arial"/>
          <w:b/>
          <w:bCs/>
          <w:iCs/>
          <w:szCs w:val="26"/>
        </w:rPr>
        <w:t>Anticipated Impact:</w:t>
      </w:r>
    </w:p>
    <w:p w14:paraId="3F25E122" w14:textId="7B67FFCC" w:rsidR="003B4396" w:rsidRDefault="003B4396" w:rsidP="00617E67">
      <w:pPr>
        <w:pStyle w:val="ListParagraph"/>
        <w:numPr>
          <w:ilvl w:val="0"/>
          <w:numId w:val="22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mprove transportation</w:t>
      </w:r>
    </w:p>
    <w:p w14:paraId="5FCD261A" w14:textId="770EEE51" w:rsidR="003B4396" w:rsidRDefault="003B4396" w:rsidP="00617E67">
      <w:pPr>
        <w:pStyle w:val="ListParagraph"/>
        <w:numPr>
          <w:ilvl w:val="0"/>
          <w:numId w:val="22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crease knowledge of senior resources</w:t>
      </w:r>
    </w:p>
    <w:p w14:paraId="12D999A2" w14:textId="478DDAED" w:rsidR="003B4396" w:rsidRDefault="003B4396" w:rsidP="00617E67">
      <w:pPr>
        <w:pStyle w:val="ListParagraph"/>
        <w:numPr>
          <w:ilvl w:val="0"/>
          <w:numId w:val="22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Increase dementia services</w:t>
      </w:r>
    </w:p>
    <w:p w14:paraId="2B3AB869" w14:textId="77777777" w:rsidR="003B4396" w:rsidRPr="00ED6A48" w:rsidRDefault="003B4396" w:rsidP="003B4396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The programs and resources the hospital plans to commit to address the health need:</w:t>
      </w:r>
    </w:p>
    <w:p w14:paraId="06C14C92" w14:textId="77777777" w:rsidR="003B4396" w:rsidRDefault="003B4396" w:rsidP="00617E67">
      <w:pPr>
        <w:pStyle w:val="ListParagraph"/>
        <w:numPr>
          <w:ilvl w:val="0"/>
          <w:numId w:val="23"/>
        </w:numPr>
        <w:rPr>
          <w:rFonts w:asciiTheme="minorHAnsi" w:hAnsiTheme="minorHAnsi" w:cs="Arial"/>
          <w:iCs/>
          <w:szCs w:val="26"/>
        </w:rPr>
      </w:pPr>
      <w:r>
        <w:rPr>
          <w:rFonts w:asciiTheme="minorHAnsi" w:hAnsiTheme="minorHAnsi" w:cs="Arial"/>
          <w:iCs/>
          <w:szCs w:val="26"/>
        </w:rPr>
        <w:t>Staff resources to develop programs</w:t>
      </w:r>
    </w:p>
    <w:p w14:paraId="4E3E787F" w14:textId="77777777" w:rsidR="003B4396" w:rsidRPr="00ED6A48" w:rsidRDefault="003B4396" w:rsidP="003B4396">
      <w:pPr>
        <w:rPr>
          <w:rFonts w:asciiTheme="minorHAnsi" w:hAnsiTheme="minorHAnsi" w:cs="Arial"/>
          <w:b/>
          <w:bCs/>
          <w:iCs/>
          <w:szCs w:val="26"/>
        </w:rPr>
      </w:pPr>
      <w:r w:rsidRPr="00ED6A48">
        <w:rPr>
          <w:rFonts w:asciiTheme="minorHAnsi" w:hAnsiTheme="minorHAnsi" w:cs="Arial"/>
          <w:b/>
          <w:bCs/>
          <w:iCs/>
          <w:szCs w:val="26"/>
        </w:rPr>
        <w:t>UPHS-</w:t>
      </w:r>
      <w:r>
        <w:rPr>
          <w:rFonts w:asciiTheme="minorHAnsi" w:hAnsiTheme="minorHAnsi" w:cs="Arial"/>
          <w:b/>
          <w:bCs/>
          <w:iCs/>
          <w:szCs w:val="26"/>
        </w:rPr>
        <w:t>Marquette</w:t>
      </w:r>
      <w:r w:rsidRPr="00ED6A48">
        <w:rPr>
          <w:rFonts w:asciiTheme="minorHAnsi" w:hAnsiTheme="minorHAnsi" w:cs="Arial"/>
          <w:b/>
          <w:bCs/>
          <w:iCs/>
          <w:szCs w:val="26"/>
        </w:rPr>
        <w:t xml:space="preserve"> will collaborate with:</w:t>
      </w:r>
    </w:p>
    <w:p w14:paraId="46534707" w14:textId="4FC5D4F7" w:rsidR="003B4396" w:rsidRDefault="003B4396" w:rsidP="00617E67">
      <w:pPr>
        <w:pStyle w:val="ListParagraph"/>
        <w:numPr>
          <w:ilvl w:val="0"/>
          <w:numId w:val="24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Local transportations agencies</w:t>
      </w:r>
    </w:p>
    <w:p w14:paraId="7387DA4C" w14:textId="3E5A14B4" w:rsidR="003B4396" w:rsidRDefault="003B4396" w:rsidP="00617E67">
      <w:pPr>
        <w:pStyle w:val="ListParagraph"/>
        <w:numPr>
          <w:ilvl w:val="0"/>
          <w:numId w:val="24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Non-profits</w:t>
      </w:r>
    </w:p>
    <w:p w14:paraId="20D923BF" w14:textId="29B5817D" w:rsidR="003B4396" w:rsidRDefault="003B4396" w:rsidP="00617E67">
      <w:pPr>
        <w:pStyle w:val="ListParagraph"/>
        <w:numPr>
          <w:ilvl w:val="0"/>
          <w:numId w:val="24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211</w:t>
      </w:r>
    </w:p>
    <w:p w14:paraId="33357001" w14:textId="03201D86" w:rsidR="003B4396" w:rsidRDefault="003B4396" w:rsidP="00617E67">
      <w:pPr>
        <w:pStyle w:val="ListParagraph"/>
        <w:numPr>
          <w:ilvl w:val="0"/>
          <w:numId w:val="24"/>
        </w:numPr>
        <w:rPr>
          <w:rFonts w:asciiTheme="minorHAnsi" w:hAnsiTheme="minorHAnsi" w:cs="Arial"/>
          <w:color w:val="262626" w:themeColor="text1" w:themeTint="D9"/>
          <w:szCs w:val="26"/>
        </w:rPr>
      </w:pPr>
      <w:r>
        <w:rPr>
          <w:rFonts w:asciiTheme="minorHAnsi" w:hAnsiTheme="minorHAnsi" w:cs="Arial"/>
          <w:color w:val="262626" w:themeColor="text1" w:themeTint="D9"/>
          <w:szCs w:val="26"/>
        </w:rPr>
        <w:t>Northern Michigan University</w:t>
      </w:r>
    </w:p>
    <w:p w14:paraId="70DD89A9" w14:textId="77777777" w:rsidR="00552366" w:rsidRPr="007321D0" w:rsidRDefault="00552366" w:rsidP="001E4E37">
      <w:pPr>
        <w:pStyle w:val="ListParagraph"/>
        <w:ind w:left="1080"/>
        <w:rPr>
          <w:rFonts w:asciiTheme="minorHAnsi" w:hAnsiTheme="minorHAnsi" w:cs="Arial"/>
          <w:szCs w:val="26"/>
        </w:rPr>
      </w:pPr>
    </w:p>
    <w:p w14:paraId="5792CDE8" w14:textId="6D528264" w:rsidR="006F4532" w:rsidRPr="007321D0" w:rsidRDefault="006F4532" w:rsidP="006F4532">
      <w:pPr>
        <w:rPr>
          <w:rFonts w:asciiTheme="minorHAnsi" w:hAnsiTheme="minorHAnsi" w:cs="Arial"/>
          <w:szCs w:val="26"/>
        </w:rPr>
      </w:pPr>
      <w:r>
        <w:rPr>
          <w:rFonts w:asciiTheme="minorHAnsi" w:hAnsiTheme="minorHAnsi" w:cs="Arial"/>
          <w:szCs w:val="26"/>
        </w:rPr>
        <w:lastRenderedPageBreak/>
        <w:t>UPHS - Marquette</w:t>
      </w:r>
      <w:r w:rsidRPr="007321D0">
        <w:rPr>
          <w:rFonts w:asciiTheme="minorHAnsi" w:hAnsiTheme="minorHAnsi" w:cs="Arial"/>
          <w:szCs w:val="26"/>
        </w:rPr>
        <w:t xml:space="preserve"> intend</w:t>
      </w:r>
      <w:r>
        <w:rPr>
          <w:rFonts w:asciiTheme="minorHAnsi" w:hAnsiTheme="minorHAnsi" w:cs="Arial"/>
          <w:szCs w:val="26"/>
        </w:rPr>
        <w:t>s</w:t>
      </w:r>
      <w:r w:rsidRPr="007321D0">
        <w:rPr>
          <w:rFonts w:asciiTheme="minorHAnsi" w:hAnsiTheme="minorHAnsi" w:cs="Arial"/>
          <w:szCs w:val="26"/>
        </w:rPr>
        <w:t xml:space="preserve"> to address</w:t>
      </w:r>
      <w:r>
        <w:rPr>
          <w:rFonts w:asciiTheme="minorHAnsi" w:hAnsiTheme="minorHAnsi" w:cs="Arial"/>
          <w:szCs w:val="26"/>
        </w:rPr>
        <w:t xml:space="preserve"> all the health needs identified in the CHNA in collaboration with other community organizations.</w:t>
      </w:r>
    </w:p>
    <w:p w14:paraId="0C21441F" w14:textId="77777777" w:rsidR="00552366" w:rsidRPr="007321D0" w:rsidRDefault="00552366" w:rsidP="00552366">
      <w:pPr>
        <w:rPr>
          <w:rFonts w:asciiTheme="minorHAnsi" w:hAnsiTheme="minorHAnsi" w:cs="Arial"/>
          <w:szCs w:val="26"/>
        </w:rPr>
      </w:pPr>
    </w:p>
    <w:sectPr w:rsidR="00552366" w:rsidRPr="007321D0" w:rsidSect="006F4532">
      <w:footerReference w:type="default" r:id="rId10"/>
      <w:type w:val="continuous"/>
      <w:pgSz w:w="12240" w:h="15840"/>
      <w:pgMar w:top="1350" w:right="810" w:bottom="1440" w:left="1440" w:header="720" w:footer="3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BC72EE" w14:textId="77777777" w:rsidR="000C74D1" w:rsidRDefault="000C74D1">
      <w:pPr>
        <w:spacing w:after="0" w:line="240" w:lineRule="auto"/>
      </w:pPr>
      <w:r>
        <w:separator/>
      </w:r>
    </w:p>
  </w:endnote>
  <w:endnote w:type="continuationSeparator" w:id="0">
    <w:p w14:paraId="1C395F9D" w14:textId="77777777" w:rsidR="000C74D1" w:rsidRDefault="000C74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CB781" w14:textId="77777777" w:rsidR="0072727A" w:rsidRDefault="0072727A">
    <w:pPr>
      <w:pStyle w:val="Footer"/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FC66F5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FC66F5">
      <w:rPr>
        <w:b/>
        <w:bCs/>
        <w:noProof/>
      </w:rPr>
      <w:t>4</w:t>
    </w:r>
    <w:r>
      <w:rPr>
        <w:b/>
        <w:bCs/>
      </w:rPr>
      <w:fldChar w:fldCharType="end"/>
    </w:r>
  </w:p>
  <w:p w14:paraId="7678BB4F" w14:textId="77777777" w:rsidR="0072727A" w:rsidRDefault="007272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BD9A01" w14:textId="77777777" w:rsidR="000C74D1" w:rsidRDefault="000C74D1">
      <w:pPr>
        <w:spacing w:after="0" w:line="240" w:lineRule="auto"/>
      </w:pPr>
      <w:r>
        <w:separator/>
      </w:r>
    </w:p>
  </w:footnote>
  <w:footnote w:type="continuationSeparator" w:id="0">
    <w:p w14:paraId="35639D53" w14:textId="77777777" w:rsidR="000C74D1" w:rsidRDefault="000C74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62C55"/>
    <w:multiLevelType w:val="hybridMultilevel"/>
    <w:tmpl w:val="D22C8D48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D796A"/>
    <w:multiLevelType w:val="hybridMultilevel"/>
    <w:tmpl w:val="C5109AA6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C1467"/>
    <w:multiLevelType w:val="hybridMultilevel"/>
    <w:tmpl w:val="C5109AA6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F6A27"/>
    <w:multiLevelType w:val="hybridMultilevel"/>
    <w:tmpl w:val="5F62A1C2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17FAA"/>
    <w:multiLevelType w:val="hybridMultilevel"/>
    <w:tmpl w:val="F63AB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56FE5"/>
    <w:multiLevelType w:val="hybridMultilevel"/>
    <w:tmpl w:val="68D4E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216DE"/>
    <w:multiLevelType w:val="hybridMultilevel"/>
    <w:tmpl w:val="D22C8D48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6A7E47"/>
    <w:multiLevelType w:val="hybridMultilevel"/>
    <w:tmpl w:val="D22C8D48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9A70B2"/>
    <w:multiLevelType w:val="hybridMultilevel"/>
    <w:tmpl w:val="C5109AA6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82B7C"/>
    <w:multiLevelType w:val="hybridMultilevel"/>
    <w:tmpl w:val="5F62A1C2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92BFE"/>
    <w:multiLevelType w:val="hybridMultilevel"/>
    <w:tmpl w:val="D93C81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F79E9"/>
    <w:multiLevelType w:val="hybridMultilevel"/>
    <w:tmpl w:val="D22C8D48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CB2F27"/>
    <w:multiLevelType w:val="hybridMultilevel"/>
    <w:tmpl w:val="4664C1F2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082A33"/>
    <w:multiLevelType w:val="hybridMultilevel"/>
    <w:tmpl w:val="C5109AA6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7A0CF8"/>
    <w:multiLevelType w:val="hybridMultilevel"/>
    <w:tmpl w:val="D22C8D48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BC26D6"/>
    <w:multiLevelType w:val="hybridMultilevel"/>
    <w:tmpl w:val="68D4E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F70EFA"/>
    <w:multiLevelType w:val="hybridMultilevel"/>
    <w:tmpl w:val="68D4E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A4797"/>
    <w:multiLevelType w:val="hybridMultilevel"/>
    <w:tmpl w:val="68D4E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FB04B4"/>
    <w:multiLevelType w:val="hybridMultilevel"/>
    <w:tmpl w:val="5F62A1C2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1A1FE2"/>
    <w:multiLevelType w:val="hybridMultilevel"/>
    <w:tmpl w:val="68D4E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E66938"/>
    <w:multiLevelType w:val="hybridMultilevel"/>
    <w:tmpl w:val="C5109AA6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38719D"/>
    <w:multiLevelType w:val="hybridMultilevel"/>
    <w:tmpl w:val="D22C8D48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255935"/>
    <w:multiLevelType w:val="hybridMultilevel"/>
    <w:tmpl w:val="5F62A1C2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6F4D34"/>
    <w:multiLevelType w:val="hybridMultilevel"/>
    <w:tmpl w:val="C5109AA6"/>
    <w:lvl w:ilvl="0" w:tplc="AA96D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5824FA"/>
    <w:multiLevelType w:val="hybridMultilevel"/>
    <w:tmpl w:val="68D4E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24"/>
  </w:num>
  <w:num w:numId="4">
    <w:abstractNumId w:val="20"/>
  </w:num>
  <w:num w:numId="5">
    <w:abstractNumId w:val="0"/>
  </w:num>
  <w:num w:numId="6">
    <w:abstractNumId w:val="4"/>
  </w:num>
  <w:num w:numId="7">
    <w:abstractNumId w:val="17"/>
  </w:num>
  <w:num w:numId="8">
    <w:abstractNumId w:val="8"/>
  </w:num>
  <w:num w:numId="9">
    <w:abstractNumId w:val="14"/>
  </w:num>
  <w:num w:numId="10">
    <w:abstractNumId w:val="9"/>
  </w:num>
  <w:num w:numId="11">
    <w:abstractNumId w:val="5"/>
  </w:num>
  <w:num w:numId="12">
    <w:abstractNumId w:val="23"/>
  </w:num>
  <w:num w:numId="13">
    <w:abstractNumId w:val="6"/>
  </w:num>
  <w:num w:numId="14">
    <w:abstractNumId w:val="22"/>
  </w:num>
  <w:num w:numId="15">
    <w:abstractNumId w:val="1"/>
  </w:num>
  <w:num w:numId="16">
    <w:abstractNumId w:val="7"/>
  </w:num>
  <w:num w:numId="17">
    <w:abstractNumId w:val="12"/>
  </w:num>
  <w:num w:numId="18">
    <w:abstractNumId w:val="16"/>
  </w:num>
  <w:num w:numId="19">
    <w:abstractNumId w:val="13"/>
  </w:num>
  <w:num w:numId="20">
    <w:abstractNumId w:val="11"/>
  </w:num>
  <w:num w:numId="21">
    <w:abstractNumId w:val="15"/>
  </w:num>
  <w:num w:numId="22">
    <w:abstractNumId w:val="2"/>
  </w:num>
  <w:num w:numId="23">
    <w:abstractNumId w:val="21"/>
  </w:num>
  <w:num w:numId="24">
    <w:abstractNumId w:val="3"/>
  </w:num>
  <w:num w:numId="25">
    <w:abstractNumId w:val="1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rQwMzExMjc2NLRQ0lEKTi0uzszPAykwrAUANLAk+iwAAAA="/>
  </w:docVars>
  <w:rsids>
    <w:rsidRoot w:val="003E5A73"/>
    <w:rsid w:val="000007FC"/>
    <w:rsid w:val="00004285"/>
    <w:rsid w:val="00004E3B"/>
    <w:rsid w:val="0000594E"/>
    <w:rsid w:val="00007286"/>
    <w:rsid w:val="0001052C"/>
    <w:rsid w:val="000131ED"/>
    <w:rsid w:val="00014BEA"/>
    <w:rsid w:val="00020386"/>
    <w:rsid w:val="00020B1E"/>
    <w:rsid w:val="000218CA"/>
    <w:rsid w:val="00022A4C"/>
    <w:rsid w:val="000257E1"/>
    <w:rsid w:val="00025E44"/>
    <w:rsid w:val="00027024"/>
    <w:rsid w:val="00027BC9"/>
    <w:rsid w:val="00027BD3"/>
    <w:rsid w:val="00030133"/>
    <w:rsid w:val="000331B5"/>
    <w:rsid w:val="00033E51"/>
    <w:rsid w:val="000363E3"/>
    <w:rsid w:val="00036602"/>
    <w:rsid w:val="00036BD4"/>
    <w:rsid w:val="000376DB"/>
    <w:rsid w:val="000414C4"/>
    <w:rsid w:val="000440A8"/>
    <w:rsid w:val="0004422A"/>
    <w:rsid w:val="000447E2"/>
    <w:rsid w:val="000456BE"/>
    <w:rsid w:val="00045AB8"/>
    <w:rsid w:val="00045FA7"/>
    <w:rsid w:val="0004796C"/>
    <w:rsid w:val="00050F30"/>
    <w:rsid w:val="000518E0"/>
    <w:rsid w:val="00055950"/>
    <w:rsid w:val="00055E2A"/>
    <w:rsid w:val="00056930"/>
    <w:rsid w:val="00057A13"/>
    <w:rsid w:val="00066208"/>
    <w:rsid w:val="00067655"/>
    <w:rsid w:val="00070110"/>
    <w:rsid w:val="00075288"/>
    <w:rsid w:val="00077B15"/>
    <w:rsid w:val="00081833"/>
    <w:rsid w:val="000837F9"/>
    <w:rsid w:val="00085515"/>
    <w:rsid w:val="000872A8"/>
    <w:rsid w:val="00087819"/>
    <w:rsid w:val="00090FDE"/>
    <w:rsid w:val="0009564C"/>
    <w:rsid w:val="00097A4A"/>
    <w:rsid w:val="000A112C"/>
    <w:rsid w:val="000A6265"/>
    <w:rsid w:val="000B3C68"/>
    <w:rsid w:val="000B4117"/>
    <w:rsid w:val="000B6A24"/>
    <w:rsid w:val="000C2901"/>
    <w:rsid w:val="000C47B2"/>
    <w:rsid w:val="000C4943"/>
    <w:rsid w:val="000C5708"/>
    <w:rsid w:val="000C64BB"/>
    <w:rsid w:val="000C68C8"/>
    <w:rsid w:val="000C74D1"/>
    <w:rsid w:val="000D076F"/>
    <w:rsid w:val="000D0C9D"/>
    <w:rsid w:val="000D26A8"/>
    <w:rsid w:val="000D4A06"/>
    <w:rsid w:val="000D5571"/>
    <w:rsid w:val="000D6BB4"/>
    <w:rsid w:val="000D724B"/>
    <w:rsid w:val="000E28A9"/>
    <w:rsid w:val="000E304C"/>
    <w:rsid w:val="000E3BC3"/>
    <w:rsid w:val="000E65D0"/>
    <w:rsid w:val="000E6805"/>
    <w:rsid w:val="000E7CD5"/>
    <w:rsid w:val="000F019D"/>
    <w:rsid w:val="000F2634"/>
    <w:rsid w:val="000F45B5"/>
    <w:rsid w:val="000F4835"/>
    <w:rsid w:val="000F4D39"/>
    <w:rsid w:val="000F51FF"/>
    <w:rsid w:val="000F522B"/>
    <w:rsid w:val="00100FBF"/>
    <w:rsid w:val="00103249"/>
    <w:rsid w:val="00111048"/>
    <w:rsid w:val="001119DE"/>
    <w:rsid w:val="001127C1"/>
    <w:rsid w:val="00113CAA"/>
    <w:rsid w:val="00116502"/>
    <w:rsid w:val="001216F2"/>
    <w:rsid w:val="00121A57"/>
    <w:rsid w:val="0012240C"/>
    <w:rsid w:val="00125184"/>
    <w:rsid w:val="00127C29"/>
    <w:rsid w:val="00132FDC"/>
    <w:rsid w:val="0013372F"/>
    <w:rsid w:val="00134579"/>
    <w:rsid w:val="00135F1E"/>
    <w:rsid w:val="00142808"/>
    <w:rsid w:val="00143C46"/>
    <w:rsid w:val="0014562A"/>
    <w:rsid w:val="00145A00"/>
    <w:rsid w:val="00145BED"/>
    <w:rsid w:val="0014681A"/>
    <w:rsid w:val="00155683"/>
    <w:rsid w:val="00155C7A"/>
    <w:rsid w:val="00156470"/>
    <w:rsid w:val="00156940"/>
    <w:rsid w:val="00157886"/>
    <w:rsid w:val="0015790D"/>
    <w:rsid w:val="00157A24"/>
    <w:rsid w:val="00160140"/>
    <w:rsid w:val="001609E5"/>
    <w:rsid w:val="00161048"/>
    <w:rsid w:val="00165F6D"/>
    <w:rsid w:val="001664AD"/>
    <w:rsid w:val="00167437"/>
    <w:rsid w:val="001718EA"/>
    <w:rsid w:val="00174652"/>
    <w:rsid w:val="001756B0"/>
    <w:rsid w:val="00176980"/>
    <w:rsid w:val="00177884"/>
    <w:rsid w:val="00180364"/>
    <w:rsid w:val="00182626"/>
    <w:rsid w:val="00182B55"/>
    <w:rsid w:val="00184D31"/>
    <w:rsid w:val="00185546"/>
    <w:rsid w:val="00192A5F"/>
    <w:rsid w:val="00193A5D"/>
    <w:rsid w:val="001941D1"/>
    <w:rsid w:val="001953B0"/>
    <w:rsid w:val="00195FF0"/>
    <w:rsid w:val="001A1356"/>
    <w:rsid w:val="001A15A8"/>
    <w:rsid w:val="001A1951"/>
    <w:rsid w:val="001A29CC"/>
    <w:rsid w:val="001A32D8"/>
    <w:rsid w:val="001A62E7"/>
    <w:rsid w:val="001A6651"/>
    <w:rsid w:val="001B0495"/>
    <w:rsid w:val="001B144B"/>
    <w:rsid w:val="001B1CC5"/>
    <w:rsid w:val="001B3524"/>
    <w:rsid w:val="001B3BB3"/>
    <w:rsid w:val="001B55AF"/>
    <w:rsid w:val="001B5C1C"/>
    <w:rsid w:val="001B7D23"/>
    <w:rsid w:val="001C1F1F"/>
    <w:rsid w:val="001C215B"/>
    <w:rsid w:val="001C5C99"/>
    <w:rsid w:val="001D017F"/>
    <w:rsid w:val="001D1466"/>
    <w:rsid w:val="001D2BC7"/>
    <w:rsid w:val="001D3D4B"/>
    <w:rsid w:val="001E0830"/>
    <w:rsid w:val="001E4E37"/>
    <w:rsid w:val="001E58FE"/>
    <w:rsid w:val="001E5F5A"/>
    <w:rsid w:val="001E6036"/>
    <w:rsid w:val="001E66E6"/>
    <w:rsid w:val="001E79D4"/>
    <w:rsid w:val="001F77D5"/>
    <w:rsid w:val="00200728"/>
    <w:rsid w:val="00200C62"/>
    <w:rsid w:val="00201950"/>
    <w:rsid w:val="00202AF5"/>
    <w:rsid w:val="002030CF"/>
    <w:rsid w:val="00205420"/>
    <w:rsid w:val="00205A2F"/>
    <w:rsid w:val="00207D7D"/>
    <w:rsid w:val="00207F01"/>
    <w:rsid w:val="002176B1"/>
    <w:rsid w:val="002176FD"/>
    <w:rsid w:val="002227FC"/>
    <w:rsid w:val="002231CD"/>
    <w:rsid w:val="00225107"/>
    <w:rsid w:val="002259E2"/>
    <w:rsid w:val="00230BF7"/>
    <w:rsid w:val="00234558"/>
    <w:rsid w:val="00234717"/>
    <w:rsid w:val="00236DE5"/>
    <w:rsid w:val="00237FF6"/>
    <w:rsid w:val="00240430"/>
    <w:rsid w:val="00240767"/>
    <w:rsid w:val="00242ADA"/>
    <w:rsid w:val="00243485"/>
    <w:rsid w:val="00243F53"/>
    <w:rsid w:val="00246470"/>
    <w:rsid w:val="00251F7A"/>
    <w:rsid w:val="00255C83"/>
    <w:rsid w:val="0025610D"/>
    <w:rsid w:val="00257B84"/>
    <w:rsid w:val="00257D60"/>
    <w:rsid w:val="00261832"/>
    <w:rsid w:val="00261E56"/>
    <w:rsid w:val="002622B8"/>
    <w:rsid w:val="00262D4E"/>
    <w:rsid w:val="002666D1"/>
    <w:rsid w:val="00267CD7"/>
    <w:rsid w:val="002701B8"/>
    <w:rsid w:val="00272C09"/>
    <w:rsid w:val="00273C20"/>
    <w:rsid w:val="0028013D"/>
    <w:rsid w:val="00280FBA"/>
    <w:rsid w:val="00281879"/>
    <w:rsid w:val="002839A6"/>
    <w:rsid w:val="00291334"/>
    <w:rsid w:val="00291838"/>
    <w:rsid w:val="00293751"/>
    <w:rsid w:val="00296394"/>
    <w:rsid w:val="002A0081"/>
    <w:rsid w:val="002A0DEF"/>
    <w:rsid w:val="002A17BC"/>
    <w:rsid w:val="002A259F"/>
    <w:rsid w:val="002A46F2"/>
    <w:rsid w:val="002A5679"/>
    <w:rsid w:val="002A5DE3"/>
    <w:rsid w:val="002A699A"/>
    <w:rsid w:val="002A73F3"/>
    <w:rsid w:val="002B033A"/>
    <w:rsid w:val="002B3030"/>
    <w:rsid w:val="002B37E2"/>
    <w:rsid w:val="002B533C"/>
    <w:rsid w:val="002B66FC"/>
    <w:rsid w:val="002C1887"/>
    <w:rsid w:val="002C33ED"/>
    <w:rsid w:val="002C4C52"/>
    <w:rsid w:val="002C523D"/>
    <w:rsid w:val="002C58B0"/>
    <w:rsid w:val="002C68AB"/>
    <w:rsid w:val="002C723D"/>
    <w:rsid w:val="002C76F6"/>
    <w:rsid w:val="002C7711"/>
    <w:rsid w:val="002D3B4C"/>
    <w:rsid w:val="002D3C57"/>
    <w:rsid w:val="002D405E"/>
    <w:rsid w:val="002D5ADF"/>
    <w:rsid w:val="002D5C0A"/>
    <w:rsid w:val="002D6E56"/>
    <w:rsid w:val="002E0657"/>
    <w:rsid w:val="002E0668"/>
    <w:rsid w:val="002E068A"/>
    <w:rsid w:val="002E1114"/>
    <w:rsid w:val="002E2DC5"/>
    <w:rsid w:val="002E566C"/>
    <w:rsid w:val="002E6F89"/>
    <w:rsid w:val="002F3488"/>
    <w:rsid w:val="002F3C7B"/>
    <w:rsid w:val="002F77FA"/>
    <w:rsid w:val="002F7C7F"/>
    <w:rsid w:val="002F7F35"/>
    <w:rsid w:val="00301D73"/>
    <w:rsid w:val="00301F9C"/>
    <w:rsid w:val="0030257C"/>
    <w:rsid w:val="00303349"/>
    <w:rsid w:val="003049FD"/>
    <w:rsid w:val="00306CFF"/>
    <w:rsid w:val="00307B6E"/>
    <w:rsid w:val="00310914"/>
    <w:rsid w:val="00312ADA"/>
    <w:rsid w:val="003130A2"/>
    <w:rsid w:val="003155E1"/>
    <w:rsid w:val="00315F6B"/>
    <w:rsid w:val="00316464"/>
    <w:rsid w:val="00316730"/>
    <w:rsid w:val="0031715B"/>
    <w:rsid w:val="00324339"/>
    <w:rsid w:val="0033033B"/>
    <w:rsid w:val="00333C37"/>
    <w:rsid w:val="00337E28"/>
    <w:rsid w:val="00340E1D"/>
    <w:rsid w:val="00340E86"/>
    <w:rsid w:val="00345673"/>
    <w:rsid w:val="003457E0"/>
    <w:rsid w:val="00345C3E"/>
    <w:rsid w:val="00346A23"/>
    <w:rsid w:val="00346B90"/>
    <w:rsid w:val="00350F29"/>
    <w:rsid w:val="003516FB"/>
    <w:rsid w:val="00355B22"/>
    <w:rsid w:val="00357319"/>
    <w:rsid w:val="00360727"/>
    <w:rsid w:val="00360876"/>
    <w:rsid w:val="00361EDF"/>
    <w:rsid w:val="00362F41"/>
    <w:rsid w:val="003633B1"/>
    <w:rsid w:val="003643E4"/>
    <w:rsid w:val="003671A4"/>
    <w:rsid w:val="00373E6A"/>
    <w:rsid w:val="00376BA5"/>
    <w:rsid w:val="00377387"/>
    <w:rsid w:val="00377D9A"/>
    <w:rsid w:val="00377F9C"/>
    <w:rsid w:val="0038040D"/>
    <w:rsid w:val="0038212C"/>
    <w:rsid w:val="003875C2"/>
    <w:rsid w:val="003905C8"/>
    <w:rsid w:val="003910A9"/>
    <w:rsid w:val="00392833"/>
    <w:rsid w:val="0039536A"/>
    <w:rsid w:val="003958A6"/>
    <w:rsid w:val="0039665A"/>
    <w:rsid w:val="00397112"/>
    <w:rsid w:val="003A18ED"/>
    <w:rsid w:val="003A6B3D"/>
    <w:rsid w:val="003B29FC"/>
    <w:rsid w:val="003B4396"/>
    <w:rsid w:val="003B524E"/>
    <w:rsid w:val="003B624B"/>
    <w:rsid w:val="003C16CA"/>
    <w:rsid w:val="003C265D"/>
    <w:rsid w:val="003C269D"/>
    <w:rsid w:val="003C2A7E"/>
    <w:rsid w:val="003C74FA"/>
    <w:rsid w:val="003D13A5"/>
    <w:rsid w:val="003D150B"/>
    <w:rsid w:val="003D295E"/>
    <w:rsid w:val="003D672B"/>
    <w:rsid w:val="003D6ACC"/>
    <w:rsid w:val="003D6DBB"/>
    <w:rsid w:val="003D73B4"/>
    <w:rsid w:val="003E22C4"/>
    <w:rsid w:val="003E5A73"/>
    <w:rsid w:val="003E6420"/>
    <w:rsid w:val="003E66E5"/>
    <w:rsid w:val="003F0A86"/>
    <w:rsid w:val="003F2041"/>
    <w:rsid w:val="003F3CE8"/>
    <w:rsid w:val="003F44E1"/>
    <w:rsid w:val="003F4803"/>
    <w:rsid w:val="003F5259"/>
    <w:rsid w:val="0040380E"/>
    <w:rsid w:val="00404963"/>
    <w:rsid w:val="0040569C"/>
    <w:rsid w:val="00410D3D"/>
    <w:rsid w:val="004113A5"/>
    <w:rsid w:val="00413A22"/>
    <w:rsid w:val="0041493A"/>
    <w:rsid w:val="00422B65"/>
    <w:rsid w:val="00423127"/>
    <w:rsid w:val="00423C9F"/>
    <w:rsid w:val="00423CED"/>
    <w:rsid w:val="00432000"/>
    <w:rsid w:val="004330F7"/>
    <w:rsid w:val="00433773"/>
    <w:rsid w:val="0043387F"/>
    <w:rsid w:val="0043599C"/>
    <w:rsid w:val="004408A7"/>
    <w:rsid w:val="004448BE"/>
    <w:rsid w:val="004459C1"/>
    <w:rsid w:val="00451807"/>
    <w:rsid w:val="00452B33"/>
    <w:rsid w:val="00454347"/>
    <w:rsid w:val="00454D8E"/>
    <w:rsid w:val="0045576C"/>
    <w:rsid w:val="00456655"/>
    <w:rsid w:val="00457CE0"/>
    <w:rsid w:val="00460A93"/>
    <w:rsid w:val="004615C7"/>
    <w:rsid w:val="00463A7A"/>
    <w:rsid w:val="00464BDE"/>
    <w:rsid w:val="004675C4"/>
    <w:rsid w:val="0047230A"/>
    <w:rsid w:val="00472FA0"/>
    <w:rsid w:val="004750A2"/>
    <w:rsid w:val="00476090"/>
    <w:rsid w:val="00477FA5"/>
    <w:rsid w:val="004808E9"/>
    <w:rsid w:val="004810FF"/>
    <w:rsid w:val="0048135A"/>
    <w:rsid w:val="0048377C"/>
    <w:rsid w:val="004838B0"/>
    <w:rsid w:val="0048500C"/>
    <w:rsid w:val="00485AB6"/>
    <w:rsid w:val="004863AB"/>
    <w:rsid w:val="00493593"/>
    <w:rsid w:val="00497F87"/>
    <w:rsid w:val="004A0699"/>
    <w:rsid w:val="004A65E7"/>
    <w:rsid w:val="004A6C8F"/>
    <w:rsid w:val="004A749E"/>
    <w:rsid w:val="004B5295"/>
    <w:rsid w:val="004B56CC"/>
    <w:rsid w:val="004B791F"/>
    <w:rsid w:val="004C1A6F"/>
    <w:rsid w:val="004C3BF2"/>
    <w:rsid w:val="004C486D"/>
    <w:rsid w:val="004C4BDA"/>
    <w:rsid w:val="004C52F3"/>
    <w:rsid w:val="004C6878"/>
    <w:rsid w:val="004C6DA0"/>
    <w:rsid w:val="004D1299"/>
    <w:rsid w:val="004D2C36"/>
    <w:rsid w:val="004D35EA"/>
    <w:rsid w:val="004D54D6"/>
    <w:rsid w:val="004D558B"/>
    <w:rsid w:val="004D63F3"/>
    <w:rsid w:val="004D69C0"/>
    <w:rsid w:val="004D6BE0"/>
    <w:rsid w:val="004D7139"/>
    <w:rsid w:val="004D7666"/>
    <w:rsid w:val="004E01EE"/>
    <w:rsid w:val="004E05EA"/>
    <w:rsid w:val="004E19AD"/>
    <w:rsid w:val="004E21D0"/>
    <w:rsid w:val="004E278A"/>
    <w:rsid w:val="004E63AF"/>
    <w:rsid w:val="004F2420"/>
    <w:rsid w:val="004F5B6F"/>
    <w:rsid w:val="004F74E3"/>
    <w:rsid w:val="00502B4B"/>
    <w:rsid w:val="00504351"/>
    <w:rsid w:val="00510A43"/>
    <w:rsid w:val="00511021"/>
    <w:rsid w:val="00511037"/>
    <w:rsid w:val="00511085"/>
    <w:rsid w:val="005115EE"/>
    <w:rsid w:val="00514608"/>
    <w:rsid w:val="005160EA"/>
    <w:rsid w:val="005171EE"/>
    <w:rsid w:val="005219D2"/>
    <w:rsid w:val="0052573F"/>
    <w:rsid w:val="0052611A"/>
    <w:rsid w:val="00534852"/>
    <w:rsid w:val="00534F6D"/>
    <w:rsid w:val="00535179"/>
    <w:rsid w:val="005359BF"/>
    <w:rsid w:val="00537ABD"/>
    <w:rsid w:val="005413DE"/>
    <w:rsid w:val="00542046"/>
    <w:rsid w:val="0054228B"/>
    <w:rsid w:val="0054263E"/>
    <w:rsid w:val="00543741"/>
    <w:rsid w:val="00544CB9"/>
    <w:rsid w:val="00547DE7"/>
    <w:rsid w:val="00552366"/>
    <w:rsid w:val="00552D00"/>
    <w:rsid w:val="005536E2"/>
    <w:rsid w:val="00554E49"/>
    <w:rsid w:val="005556EC"/>
    <w:rsid w:val="005609E8"/>
    <w:rsid w:val="0056118C"/>
    <w:rsid w:val="0056160D"/>
    <w:rsid w:val="00561B0C"/>
    <w:rsid w:val="00562BB7"/>
    <w:rsid w:val="00562EC8"/>
    <w:rsid w:val="00563555"/>
    <w:rsid w:val="0056681F"/>
    <w:rsid w:val="0056692E"/>
    <w:rsid w:val="005670D8"/>
    <w:rsid w:val="00567A79"/>
    <w:rsid w:val="00572136"/>
    <w:rsid w:val="005726E2"/>
    <w:rsid w:val="005778D3"/>
    <w:rsid w:val="005808B3"/>
    <w:rsid w:val="0058138F"/>
    <w:rsid w:val="00582CBF"/>
    <w:rsid w:val="005854CF"/>
    <w:rsid w:val="00586E0C"/>
    <w:rsid w:val="00597422"/>
    <w:rsid w:val="0059763D"/>
    <w:rsid w:val="005A145E"/>
    <w:rsid w:val="005A4520"/>
    <w:rsid w:val="005A5494"/>
    <w:rsid w:val="005A5F91"/>
    <w:rsid w:val="005B0325"/>
    <w:rsid w:val="005B2A28"/>
    <w:rsid w:val="005B2F24"/>
    <w:rsid w:val="005B624F"/>
    <w:rsid w:val="005B668E"/>
    <w:rsid w:val="005C009D"/>
    <w:rsid w:val="005C0D83"/>
    <w:rsid w:val="005C354C"/>
    <w:rsid w:val="005C60A2"/>
    <w:rsid w:val="005C74D2"/>
    <w:rsid w:val="005D0D6E"/>
    <w:rsid w:val="005D1415"/>
    <w:rsid w:val="005D3366"/>
    <w:rsid w:val="005D7269"/>
    <w:rsid w:val="005D766B"/>
    <w:rsid w:val="005E1197"/>
    <w:rsid w:val="005E2956"/>
    <w:rsid w:val="005E2F57"/>
    <w:rsid w:val="005E2F9A"/>
    <w:rsid w:val="005F22DB"/>
    <w:rsid w:val="005F38E3"/>
    <w:rsid w:val="005F5B9A"/>
    <w:rsid w:val="005F6D12"/>
    <w:rsid w:val="005F7520"/>
    <w:rsid w:val="00600CBE"/>
    <w:rsid w:val="00601B1C"/>
    <w:rsid w:val="00601E05"/>
    <w:rsid w:val="006026D1"/>
    <w:rsid w:val="00603AA6"/>
    <w:rsid w:val="00604242"/>
    <w:rsid w:val="00604E03"/>
    <w:rsid w:val="00610D07"/>
    <w:rsid w:val="00613FEE"/>
    <w:rsid w:val="006145F8"/>
    <w:rsid w:val="00617E67"/>
    <w:rsid w:val="00620152"/>
    <w:rsid w:val="00620A17"/>
    <w:rsid w:val="00620CC6"/>
    <w:rsid w:val="00622421"/>
    <w:rsid w:val="006228FE"/>
    <w:rsid w:val="00622A19"/>
    <w:rsid w:val="00624A89"/>
    <w:rsid w:val="0062504E"/>
    <w:rsid w:val="00630B55"/>
    <w:rsid w:val="0063159E"/>
    <w:rsid w:val="006325DD"/>
    <w:rsid w:val="00633C07"/>
    <w:rsid w:val="00633C83"/>
    <w:rsid w:val="00634BC1"/>
    <w:rsid w:val="00634DBF"/>
    <w:rsid w:val="00636150"/>
    <w:rsid w:val="00637387"/>
    <w:rsid w:val="0064092B"/>
    <w:rsid w:val="00642826"/>
    <w:rsid w:val="00642E08"/>
    <w:rsid w:val="006449F5"/>
    <w:rsid w:val="00645209"/>
    <w:rsid w:val="006474DA"/>
    <w:rsid w:val="006539A0"/>
    <w:rsid w:val="00653C23"/>
    <w:rsid w:val="00654A38"/>
    <w:rsid w:val="0065676A"/>
    <w:rsid w:val="00657D30"/>
    <w:rsid w:val="0066245D"/>
    <w:rsid w:val="006639BE"/>
    <w:rsid w:val="0067109A"/>
    <w:rsid w:val="00672F0A"/>
    <w:rsid w:val="0067332B"/>
    <w:rsid w:val="006743A7"/>
    <w:rsid w:val="00675E4D"/>
    <w:rsid w:val="006801A2"/>
    <w:rsid w:val="006819A9"/>
    <w:rsid w:val="006822C2"/>
    <w:rsid w:val="00682A75"/>
    <w:rsid w:val="006849D6"/>
    <w:rsid w:val="00686725"/>
    <w:rsid w:val="006874CD"/>
    <w:rsid w:val="00690639"/>
    <w:rsid w:val="00692BE6"/>
    <w:rsid w:val="0069336B"/>
    <w:rsid w:val="00693B57"/>
    <w:rsid w:val="00693CD7"/>
    <w:rsid w:val="0069406E"/>
    <w:rsid w:val="006956FD"/>
    <w:rsid w:val="00697989"/>
    <w:rsid w:val="00697E7E"/>
    <w:rsid w:val="006A1368"/>
    <w:rsid w:val="006A1C8B"/>
    <w:rsid w:val="006A3739"/>
    <w:rsid w:val="006A5446"/>
    <w:rsid w:val="006A6C61"/>
    <w:rsid w:val="006A70E1"/>
    <w:rsid w:val="006A77BE"/>
    <w:rsid w:val="006A79C3"/>
    <w:rsid w:val="006B0C18"/>
    <w:rsid w:val="006B2DEF"/>
    <w:rsid w:val="006B5827"/>
    <w:rsid w:val="006C3862"/>
    <w:rsid w:val="006C4B20"/>
    <w:rsid w:val="006D2821"/>
    <w:rsid w:val="006D36D8"/>
    <w:rsid w:val="006D4BE6"/>
    <w:rsid w:val="006D7820"/>
    <w:rsid w:val="006E52BA"/>
    <w:rsid w:val="006E52F2"/>
    <w:rsid w:val="006E6ED9"/>
    <w:rsid w:val="006F07E7"/>
    <w:rsid w:val="006F1195"/>
    <w:rsid w:val="006F1AD8"/>
    <w:rsid w:val="006F2015"/>
    <w:rsid w:val="006F3F12"/>
    <w:rsid w:val="006F4532"/>
    <w:rsid w:val="006F4924"/>
    <w:rsid w:val="006F4EC5"/>
    <w:rsid w:val="006F5BF5"/>
    <w:rsid w:val="006F6F04"/>
    <w:rsid w:val="0070161D"/>
    <w:rsid w:val="007058AC"/>
    <w:rsid w:val="00706FDB"/>
    <w:rsid w:val="00707F6F"/>
    <w:rsid w:val="007116E0"/>
    <w:rsid w:val="00717B4A"/>
    <w:rsid w:val="007216F6"/>
    <w:rsid w:val="00723AE9"/>
    <w:rsid w:val="00724426"/>
    <w:rsid w:val="007247E8"/>
    <w:rsid w:val="00726469"/>
    <w:rsid w:val="0072727A"/>
    <w:rsid w:val="0073187C"/>
    <w:rsid w:val="007321D0"/>
    <w:rsid w:val="00734084"/>
    <w:rsid w:val="0073666E"/>
    <w:rsid w:val="00737C42"/>
    <w:rsid w:val="0074126F"/>
    <w:rsid w:val="0074209D"/>
    <w:rsid w:val="0074217A"/>
    <w:rsid w:val="00742AD9"/>
    <w:rsid w:val="00742F6E"/>
    <w:rsid w:val="00743725"/>
    <w:rsid w:val="00743F10"/>
    <w:rsid w:val="00745D0D"/>
    <w:rsid w:val="007473CD"/>
    <w:rsid w:val="007508B7"/>
    <w:rsid w:val="00751605"/>
    <w:rsid w:val="007534CF"/>
    <w:rsid w:val="007545F9"/>
    <w:rsid w:val="0075520B"/>
    <w:rsid w:val="00755587"/>
    <w:rsid w:val="00755598"/>
    <w:rsid w:val="007571A1"/>
    <w:rsid w:val="00757AFE"/>
    <w:rsid w:val="00760F7F"/>
    <w:rsid w:val="00761D14"/>
    <w:rsid w:val="0076285E"/>
    <w:rsid w:val="00763667"/>
    <w:rsid w:val="0076597C"/>
    <w:rsid w:val="00766550"/>
    <w:rsid w:val="00770A7C"/>
    <w:rsid w:val="00772887"/>
    <w:rsid w:val="0077351E"/>
    <w:rsid w:val="007742DE"/>
    <w:rsid w:val="0078403E"/>
    <w:rsid w:val="0078537A"/>
    <w:rsid w:val="0078636E"/>
    <w:rsid w:val="00786785"/>
    <w:rsid w:val="00787628"/>
    <w:rsid w:val="00787E37"/>
    <w:rsid w:val="00791381"/>
    <w:rsid w:val="00793615"/>
    <w:rsid w:val="00793E3D"/>
    <w:rsid w:val="007941EC"/>
    <w:rsid w:val="00795510"/>
    <w:rsid w:val="0079571C"/>
    <w:rsid w:val="00796618"/>
    <w:rsid w:val="007A0602"/>
    <w:rsid w:val="007A2654"/>
    <w:rsid w:val="007A2CC9"/>
    <w:rsid w:val="007A7427"/>
    <w:rsid w:val="007A78F1"/>
    <w:rsid w:val="007B14F9"/>
    <w:rsid w:val="007B2A7B"/>
    <w:rsid w:val="007B3959"/>
    <w:rsid w:val="007B4AB7"/>
    <w:rsid w:val="007C21DC"/>
    <w:rsid w:val="007C3E94"/>
    <w:rsid w:val="007C62C6"/>
    <w:rsid w:val="007C7B72"/>
    <w:rsid w:val="007D05CE"/>
    <w:rsid w:val="007D1235"/>
    <w:rsid w:val="007D1352"/>
    <w:rsid w:val="007D4123"/>
    <w:rsid w:val="007D4233"/>
    <w:rsid w:val="007D5A13"/>
    <w:rsid w:val="007D5D80"/>
    <w:rsid w:val="007D689C"/>
    <w:rsid w:val="007E4CB5"/>
    <w:rsid w:val="007E5082"/>
    <w:rsid w:val="007E6E0D"/>
    <w:rsid w:val="007F007D"/>
    <w:rsid w:val="007F0B9E"/>
    <w:rsid w:val="007F1C5E"/>
    <w:rsid w:val="007F21E1"/>
    <w:rsid w:val="007F400C"/>
    <w:rsid w:val="007F5DF9"/>
    <w:rsid w:val="00800295"/>
    <w:rsid w:val="00801ABE"/>
    <w:rsid w:val="00803AF9"/>
    <w:rsid w:val="00805086"/>
    <w:rsid w:val="00805CB8"/>
    <w:rsid w:val="00806D7B"/>
    <w:rsid w:val="00807359"/>
    <w:rsid w:val="00810F68"/>
    <w:rsid w:val="00813BC1"/>
    <w:rsid w:val="008149DF"/>
    <w:rsid w:val="00817A9A"/>
    <w:rsid w:val="00817C44"/>
    <w:rsid w:val="00822DA5"/>
    <w:rsid w:val="00825233"/>
    <w:rsid w:val="008272AC"/>
    <w:rsid w:val="00827565"/>
    <w:rsid w:val="00832D2E"/>
    <w:rsid w:val="00833605"/>
    <w:rsid w:val="008341CF"/>
    <w:rsid w:val="008360BA"/>
    <w:rsid w:val="00842E34"/>
    <w:rsid w:val="008432FE"/>
    <w:rsid w:val="008448B9"/>
    <w:rsid w:val="008455A6"/>
    <w:rsid w:val="0084655E"/>
    <w:rsid w:val="00846747"/>
    <w:rsid w:val="008478C0"/>
    <w:rsid w:val="00850298"/>
    <w:rsid w:val="00850493"/>
    <w:rsid w:val="0085158D"/>
    <w:rsid w:val="00852DE7"/>
    <w:rsid w:val="00854305"/>
    <w:rsid w:val="0085489A"/>
    <w:rsid w:val="008550FF"/>
    <w:rsid w:val="0086484D"/>
    <w:rsid w:val="00865FFC"/>
    <w:rsid w:val="008665A1"/>
    <w:rsid w:val="008673C1"/>
    <w:rsid w:val="008702B3"/>
    <w:rsid w:val="00875DEF"/>
    <w:rsid w:val="00877378"/>
    <w:rsid w:val="00881778"/>
    <w:rsid w:val="00882FFB"/>
    <w:rsid w:val="00886AFA"/>
    <w:rsid w:val="00886EB7"/>
    <w:rsid w:val="008875B8"/>
    <w:rsid w:val="00887F02"/>
    <w:rsid w:val="0089171A"/>
    <w:rsid w:val="0089270E"/>
    <w:rsid w:val="00895BEB"/>
    <w:rsid w:val="008A1E28"/>
    <w:rsid w:val="008A2CFF"/>
    <w:rsid w:val="008A37C7"/>
    <w:rsid w:val="008B0894"/>
    <w:rsid w:val="008B240E"/>
    <w:rsid w:val="008B2D2B"/>
    <w:rsid w:val="008B33D4"/>
    <w:rsid w:val="008B4686"/>
    <w:rsid w:val="008B5472"/>
    <w:rsid w:val="008B64ED"/>
    <w:rsid w:val="008B70CC"/>
    <w:rsid w:val="008C01EB"/>
    <w:rsid w:val="008C2445"/>
    <w:rsid w:val="008C3A38"/>
    <w:rsid w:val="008C3AC1"/>
    <w:rsid w:val="008C5B42"/>
    <w:rsid w:val="008C5D65"/>
    <w:rsid w:val="008C62EC"/>
    <w:rsid w:val="008C7FB6"/>
    <w:rsid w:val="008D303E"/>
    <w:rsid w:val="008D5A4C"/>
    <w:rsid w:val="008E36E4"/>
    <w:rsid w:val="008E49B5"/>
    <w:rsid w:val="008E5071"/>
    <w:rsid w:val="008F0AAD"/>
    <w:rsid w:val="008F5E17"/>
    <w:rsid w:val="0090053D"/>
    <w:rsid w:val="00902B63"/>
    <w:rsid w:val="00902C4C"/>
    <w:rsid w:val="0090316D"/>
    <w:rsid w:val="0090362D"/>
    <w:rsid w:val="00907E88"/>
    <w:rsid w:val="00911E13"/>
    <w:rsid w:val="00914DE3"/>
    <w:rsid w:val="0091508A"/>
    <w:rsid w:val="0091744F"/>
    <w:rsid w:val="009211DD"/>
    <w:rsid w:val="009211E0"/>
    <w:rsid w:val="00921FC3"/>
    <w:rsid w:val="0092373A"/>
    <w:rsid w:val="00925258"/>
    <w:rsid w:val="00926341"/>
    <w:rsid w:val="00927119"/>
    <w:rsid w:val="00931386"/>
    <w:rsid w:val="00932550"/>
    <w:rsid w:val="00935351"/>
    <w:rsid w:val="00937D41"/>
    <w:rsid w:val="009425A9"/>
    <w:rsid w:val="0094326B"/>
    <w:rsid w:val="009444A7"/>
    <w:rsid w:val="0094673C"/>
    <w:rsid w:val="0094741C"/>
    <w:rsid w:val="0095150D"/>
    <w:rsid w:val="0095347C"/>
    <w:rsid w:val="009545CC"/>
    <w:rsid w:val="00955AD3"/>
    <w:rsid w:val="00957836"/>
    <w:rsid w:val="00957F2A"/>
    <w:rsid w:val="00962650"/>
    <w:rsid w:val="009642AA"/>
    <w:rsid w:val="00966173"/>
    <w:rsid w:val="009675D1"/>
    <w:rsid w:val="00967F66"/>
    <w:rsid w:val="00973F77"/>
    <w:rsid w:val="00975EC0"/>
    <w:rsid w:val="00976055"/>
    <w:rsid w:val="009760F1"/>
    <w:rsid w:val="009779C9"/>
    <w:rsid w:val="009801F0"/>
    <w:rsid w:val="00980C21"/>
    <w:rsid w:val="00982092"/>
    <w:rsid w:val="0098265A"/>
    <w:rsid w:val="00984384"/>
    <w:rsid w:val="00985F78"/>
    <w:rsid w:val="00993A6A"/>
    <w:rsid w:val="0099404A"/>
    <w:rsid w:val="009955C4"/>
    <w:rsid w:val="009A0348"/>
    <w:rsid w:val="009A09A7"/>
    <w:rsid w:val="009A27C7"/>
    <w:rsid w:val="009A5340"/>
    <w:rsid w:val="009B17A1"/>
    <w:rsid w:val="009B226C"/>
    <w:rsid w:val="009B5A26"/>
    <w:rsid w:val="009C00D1"/>
    <w:rsid w:val="009C10C4"/>
    <w:rsid w:val="009C32B9"/>
    <w:rsid w:val="009C350F"/>
    <w:rsid w:val="009C453F"/>
    <w:rsid w:val="009C4C10"/>
    <w:rsid w:val="009C5124"/>
    <w:rsid w:val="009C598E"/>
    <w:rsid w:val="009C5B4C"/>
    <w:rsid w:val="009D0E68"/>
    <w:rsid w:val="009D1F29"/>
    <w:rsid w:val="009D41C9"/>
    <w:rsid w:val="009D4EF7"/>
    <w:rsid w:val="009D69BB"/>
    <w:rsid w:val="009E12C6"/>
    <w:rsid w:val="009E25FA"/>
    <w:rsid w:val="009E4BF9"/>
    <w:rsid w:val="009F47CE"/>
    <w:rsid w:val="009F6EA2"/>
    <w:rsid w:val="009F7C89"/>
    <w:rsid w:val="00A0004A"/>
    <w:rsid w:val="00A003E6"/>
    <w:rsid w:val="00A00E74"/>
    <w:rsid w:val="00A011EE"/>
    <w:rsid w:val="00A02E06"/>
    <w:rsid w:val="00A040E3"/>
    <w:rsid w:val="00A05101"/>
    <w:rsid w:val="00A06DD6"/>
    <w:rsid w:val="00A0706E"/>
    <w:rsid w:val="00A072F6"/>
    <w:rsid w:val="00A10B28"/>
    <w:rsid w:val="00A11648"/>
    <w:rsid w:val="00A11789"/>
    <w:rsid w:val="00A1281B"/>
    <w:rsid w:val="00A12AC2"/>
    <w:rsid w:val="00A14916"/>
    <w:rsid w:val="00A15842"/>
    <w:rsid w:val="00A15C94"/>
    <w:rsid w:val="00A162D9"/>
    <w:rsid w:val="00A16934"/>
    <w:rsid w:val="00A253A1"/>
    <w:rsid w:val="00A26865"/>
    <w:rsid w:val="00A31C3B"/>
    <w:rsid w:val="00A3569B"/>
    <w:rsid w:val="00A3590E"/>
    <w:rsid w:val="00A36F37"/>
    <w:rsid w:val="00A376BD"/>
    <w:rsid w:val="00A403D9"/>
    <w:rsid w:val="00A42235"/>
    <w:rsid w:val="00A43DCF"/>
    <w:rsid w:val="00A450E4"/>
    <w:rsid w:val="00A50982"/>
    <w:rsid w:val="00A51E97"/>
    <w:rsid w:val="00A52ABA"/>
    <w:rsid w:val="00A537D8"/>
    <w:rsid w:val="00A53898"/>
    <w:rsid w:val="00A550C5"/>
    <w:rsid w:val="00A57D3F"/>
    <w:rsid w:val="00A6108F"/>
    <w:rsid w:val="00A63CA6"/>
    <w:rsid w:val="00A63FE9"/>
    <w:rsid w:val="00A644BC"/>
    <w:rsid w:val="00A6769F"/>
    <w:rsid w:val="00A704AA"/>
    <w:rsid w:val="00A705CC"/>
    <w:rsid w:val="00A7217B"/>
    <w:rsid w:val="00A72D0C"/>
    <w:rsid w:val="00A72D4F"/>
    <w:rsid w:val="00A7301F"/>
    <w:rsid w:val="00A73BEA"/>
    <w:rsid w:val="00A74BA9"/>
    <w:rsid w:val="00A755D7"/>
    <w:rsid w:val="00A7739C"/>
    <w:rsid w:val="00A77773"/>
    <w:rsid w:val="00A81F36"/>
    <w:rsid w:val="00A82B3C"/>
    <w:rsid w:val="00A84643"/>
    <w:rsid w:val="00A873F7"/>
    <w:rsid w:val="00A905B3"/>
    <w:rsid w:val="00A906E6"/>
    <w:rsid w:val="00A90879"/>
    <w:rsid w:val="00A91E8B"/>
    <w:rsid w:val="00A92ECE"/>
    <w:rsid w:val="00A93ED2"/>
    <w:rsid w:val="00AA10A9"/>
    <w:rsid w:val="00AA3281"/>
    <w:rsid w:val="00AA4A38"/>
    <w:rsid w:val="00AA589F"/>
    <w:rsid w:val="00AA5E0B"/>
    <w:rsid w:val="00AA6EEA"/>
    <w:rsid w:val="00AA7660"/>
    <w:rsid w:val="00AB131F"/>
    <w:rsid w:val="00AB26B3"/>
    <w:rsid w:val="00AB6830"/>
    <w:rsid w:val="00AB7E28"/>
    <w:rsid w:val="00AC5745"/>
    <w:rsid w:val="00AC7462"/>
    <w:rsid w:val="00AD2589"/>
    <w:rsid w:val="00AD6D00"/>
    <w:rsid w:val="00AD76BD"/>
    <w:rsid w:val="00AE2DCE"/>
    <w:rsid w:val="00AE49C2"/>
    <w:rsid w:val="00AE5A03"/>
    <w:rsid w:val="00AE77E0"/>
    <w:rsid w:val="00AF17CC"/>
    <w:rsid w:val="00AF31BA"/>
    <w:rsid w:val="00AF6D98"/>
    <w:rsid w:val="00AF72CC"/>
    <w:rsid w:val="00B043FC"/>
    <w:rsid w:val="00B058A5"/>
    <w:rsid w:val="00B077F3"/>
    <w:rsid w:val="00B113E8"/>
    <w:rsid w:val="00B1594E"/>
    <w:rsid w:val="00B17EFE"/>
    <w:rsid w:val="00B225AE"/>
    <w:rsid w:val="00B22EE1"/>
    <w:rsid w:val="00B22F5B"/>
    <w:rsid w:val="00B24098"/>
    <w:rsid w:val="00B322AB"/>
    <w:rsid w:val="00B359F7"/>
    <w:rsid w:val="00B41723"/>
    <w:rsid w:val="00B43315"/>
    <w:rsid w:val="00B43D22"/>
    <w:rsid w:val="00B456D2"/>
    <w:rsid w:val="00B46456"/>
    <w:rsid w:val="00B4771C"/>
    <w:rsid w:val="00B478F8"/>
    <w:rsid w:val="00B51540"/>
    <w:rsid w:val="00B5241A"/>
    <w:rsid w:val="00B6137B"/>
    <w:rsid w:val="00B61DBD"/>
    <w:rsid w:val="00B61E47"/>
    <w:rsid w:val="00B63C61"/>
    <w:rsid w:val="00B65128"/>
    <w:rsid w:val="00B65513"/>
    <w:rsid w:val="00B655E8"/>
    <w:rsid w:val="00B65A28"/>
    <w:rsid w:val="00B661AC"/>
    <w:rsid w:val="00B66D2D"/>
    <w:rsid w:val="00B679C8"/>
    <w:rsid w:val="00B67F15"/>
    <w:rsid w:val="00B70C7C"/>
    <w:rsid w:val="00B71393"/>
    <w:rsid w:val="00B72787"/>
    <w:rsid w:val="00B7299E"/>
    <w:rsid w:val="00B7449D"/>
    <w:rsid w:val="00B82092"/>
    <w:rsid w:val="00B8289A"/>
    <w:rsid w:val="00B82AC6"/>
    <w:rsid w:val="00B8363D"/>
    <w:rsid w:val="00B83CA2"/>
    <w:rsid w:val="00B84AE3"/>
    <w:rsid w:val="00B84C9D"/>
    <w:rsid w:val="00B84CBA"/>
    <w:rsid w:val="00B859BF"/>
    <w:rsid w:val="00B86867"/>
    <w:rsid w:val="00B9006A"/>
    <w:rsid w:val="00B90582"/>
    <w:rsid w:val="00B90AC4"/>
    <w:rsid w:val="00B91863"/>
    <w:rsid w:val="00B919DD"/>
    <w:rsid w:val="00B92518"/>
    <w:rsid w:val="00B926B2"/>
    <w:rsid w:val="00B96597"/>
    <w:rsid w:val="00BA0FAA"/>
    <w:rsid w:val="00BA2A12"/>
    <w:rsid w:val="00BA3551"/>
    <w:rsid w:val="00BA3905"/>
    <w:rsid w:val="00BA3A4C"/>
    <w:rsid w:val="00BA3DFF"/>
    <w:rsid w:val="00BA4D68"/>
    <w:rsid w:val="00BB3585"/>
    <w:rsid w:val="00BB7182"/>
    <w:rsid w:val="00BC01B4"/>
    <w:rsid w:val="00BC0D54"/>
    <w:rsid w:val="00BC2BBA"/>
    <w:rsid w:val="00BC3BF1"/>
    <w:rsid w:val="00BC41F6"/>
    <w:rsid w:val="00BC5C16"/>
    <w:rsid w:val="00BC5EA6"/>
    <w:rsid w:val="00BC76F6"/>
    <w:rsid w:val="00BD206C"/>
    <w:rsid w:val="00BD26B1"/>
    <w:rsid w:val="00BD4033"/>
    <w:rsid w:val="00BD5959"/>
    <w:rsid w:val="00BD6843"/>
    <w:rsid w:val="00BD7FEA"/>
    <w:rsid w:val="00BE09EF"/>
    <w:rsid w:val="00BE0F81"/>
    <w:rsid w:val="00BE0F8D"/>
    <w:rsid w:val="00BE179C"/>
    <w:rsid w:val="00BE2A8C"/>
    <w:rsid w:val="00BE6E93"/>
    <w:rsid w:val="00BF0ADE"/>
    <w:rsid w:val="00BF2630"/>
    <w:rsid w:val="00BF3B52"/>
    <w:rsid w:val="00BF422E"/>
    <w:rsid w:val="00BF6AC4"/>
    <w:rsid w:val="00BF6D89"/>
    <w:rsid w:val="00BF72F3"/>
    <w:rsid w:val="00C00693"/>
    <w:rsid w:val="00C02E27"/>
    <w:rsid w:val="00C0344C"/>
    <w:rsid w:val="00C03DC1"/>
    <w:rsid w:val="00C046E8"/>
    <w:rsid w:val="00C04C7C"/>
    <w:rsid w:val="00C05B35"/>
    <w:rsid w:val="00C068BD"/>
    <w:rsid w:val="00C073F0"/>
    <w:rsid w:val="00C075AF"/>
    <w:rsid w:val="00C10D42"/>
    <w:rsid w:val="00C10F74"/>
    <w:rsid w:val="00C11D67"/>
    <w:rsid w:val="00C1352C"/>
    <w:rsid w:val="00C157FD"/>
    <w:rsid w:val="00C16B83"/>
    <w:rsid w:val="00C25AF1"/>
    <w:rsid w:val="00C26ECB"/>
    <w:rsid w:val="00C27E57"/>
    <w:rsid w:val="00C332B5"/>
    <w:rsid w:val="00C361CC"/>
    <w:rsid w:val="00C411FB"/>
    <w:rsid w:val="00C41C88"/>
    <w:rsid w:val="00C45E98"/>
    <w:rsid w:val="00C46104"/>
    <w:rsid w:val="00C46DD0"/>
    <w:rsid w:val="00C47553"/>
    <w:rsid w:val="00C515A0"/>
    <w:rsid w:val="00C51BE2"/>
    <w:rsid w:val="00C53070"/>
    <w:rsid w:val="00C535E9"/>
    <w:rsid w:val="00C53838"/>
    <w:rsid w:val="00C624B4"/>
    <w:rsid w:val="00C62F18"/>
    <w:rsid w:val="00C65514"/>
    <w:rsid w:val="00C65986"/>
    <w:rsid w:val="00C65C8E"/>
    <w:rsid w:val="00C71D20"/>
    <w:rsid w:val="00C73911"/>
    <w:rsid w:val="00C74242"/>
    <w:rsid w:val="00C74C31"/>
    <w:rsid w:val="00C761FE"/>
    <w:rsid w:val="00C822BF"/>
    <w:rsid w:val="00C85869"/>
    <w:rsid w:val="00C9032F"/>
    <w:rsid w:val="00C906ED"/>
    <w:rsid w:val="00C907C5"/>
    <w:rsid w:val="00C90AFF"/>
    <w:rsid w:val="00C91CBC"/>
    <w:rsid w:val="00C9211B"/>
    <w:rsid w:val="00C935C8"/>
    <w:rsid w:val="00C94263"/>
    <w:rsid w:val="00C94B0D"/>
    <w:rsid w:val="00C959FB"/>
    <w:rsid w:val="00CA2242"/>
    <w:rsid w:val="00CA2C1E"/>
    <w:rsid w:val="00CA3468"/>
    <w:rsid w:val="00CA3A5D"/>
    <w:rsid w:val="00CB13D4"/>
    <w:rsid w:val="00CB2197"/>
    <w:rsid w:val="00CB4C91"/>
    <w:rsid w:val="00CC1003"/>
    <w:rsid w:val="00CC2694"/>
    <w:rsid w:val="00CC2C5C"/>
    <w:rsid w:val="00CC3D32"/>
    <w:rsid w:val="00CC5F5E"/>
    <w:rsid w:val="00CC6283"/>
    <w:rsid w:val="00CC6609"/>
    <w:rsid w:val="00CC6F36"/>
    <w:rsid w:val="00CD26F3"/>
    <w:rsid w:val="00CD56A9"/>
    <w:rsid w:val="00CD6ECA"/>
    <w:rsid w:val="00CF111E"/>
    <w:rsid w:val="00CF18A8"/>
    <w:rsid w:val="00CF2AAF"/>
    <w:rsid w:val="00CF3915"/>
    <w:rsid w:val="00CF73FC"/>
    <w:rsid w:val="00D0059E"/>
    <w:rsid w:val="00D02A6A"/>
    <w:rsid w:val="00D03A8A"/>
    <w:rsid w:val="00D03E3E"/>
    <w:rsid w:val="00D05110"/>
    <w:rsid w:val="00D0607D"/>
    <w:rsid w:val="00D10525"/>
    <w:rsid w:val="00D129CE"/>
    <w:rsid w:val="00D13EB0"/>
    <w:rsid w:val="00D14431"/>
    <w:rsid w:val="00D17922"/>
    <w:rsid w:val="00D201D3"/>
    <w:rsid w:val="00D211B5"/>
    <w:rsid w:val="00D234B2"/>
    <w:rsid w:val="00D26700"/>
    <w:rsid w:val="00D26AB6"/>
    <w:rsid w:val="00D27470"/>
    <w:rsid w:val="00D333A6"/>
    <w:rsid w:val="00D34C75"/>
    <w:rsid w:val="00D355C5"/>
    <w:rsid w:val="00D436E7"/>
    <w:rsid w:val="00D45E24"/>
    <w:rsid w:val="00D46987"/>
    <w:rsid w:val="00D476FF"/>
    <w:rsid w:val="00D51D30"/>
    <w:rsid w:val="00D57692"/>
    <w:rsid w:val="00D60149"/>
    <w:rsid w:val="00D61B83"/>
    <w:rsid w:val="00D61E6F"/>
    <w:rsid w:val="00D62C0C"/>
    <w:rsid w:val="00D656B2"/>
    <w:rsid w:val="00D674AF"/>
    <w:rsid w:val="00D71481"/>
    <w:rsid w:val="00D71D5D"/>
    <w:rsid w:val="00D72D9D"/>
    <w:rsid w:val="00D74629"/>
    <w:rsid w:val="00D7756F"/>
    <w:rsid w:val="00D77819"/>
    <w:rsid w:val="00D8099F"/>
    <w:rsid w:val="00D82CF6"/>
    <w:rsid w:val="00D849F2"/>
    <w:rsid w:val="00D84C7F"/>
    <w:rsid w:val="00D85C2D"/>
    <w:rsid w:val="00D860C5"/>
    <w:rsid w:val="00D874BD"/>
    <w:rsid w:val="00D94462"/>
    <w:rsid w:val="00D959C9"/>
    <w:rsid w:val="00D965D1"/>
    <w:rsid w:val="00D96B99"/>
    <w:rsid w:val="00DA6C5D"/>
    <w:rsid w:val="00DC06B3"/>
    <w:rsid w:val="00DC0D96"/>
    <w:rsid w:val="00DC15C3"/>
    <w:rsid w:val="00DC4292"/>
    <w:rsid w:val="00DC7772"/>
    <w:rsid w:val="00DD002D"/>
    <w:rsid w:val="00DD098C"/>
    <w:rsid w:val="00DD3A3D"/>
    <w:rsid w:val="00DD7A4A"/>
    <w:rsid w:val="00DE09BD"/>
    <w:rsid w:val="00DE236E"/>
    <w:rsid w:val="00DE4303"/>
    <w:rsid w:val="00DE60E2"/>
    <w:rsid w:val="00DE6379"/>
    <w:rsid w:val="00DE7762"/>
    <w:rsid w:val="00DF00D4"/>
    <w:rsid w:val="00DF4A0F"/>
    <w:rsid w:val="00E011F9"/>
    <w:rsid w:val="00E014FE"/>
    <w:rsid w:val="00E016A5"/>
    <w:rsid w:val="00E01853"/>
    <w:rsid w:val="00E04527"/>
    <w:rsid w:val="00E0533A"/>
    <w:rsid w:val="00E06153"/>
    <w:rsid w:val="00E126A2"/>
    <w:rsid w:val="00E137F7"/>
    <w:rsid w:val="00E15837"/>
    <w:rsid w:val="00E167E7"/>
    <w:rsid w:val="00E173ED"/>
    <w:rsid w:val="00E20AA6"/>
    <w:rsid w:val="00E244C1"/>
    <w:rsid w:val="00E2476D"/>
    <w:rsid w:val="00E249A6"/>
    <w:rsid w:val="00E24BB3"/>
    <w:rsid w:val="00E24CFD"/>
    <w:rsid w:val="00E3168F"/>
    <w:rsid w:val="00E35944"/>
    <w:rsid w:val="00E36185"/>
    <w:rsid w:val="00E37C7F"/>
    <w:rsid w:val="00E40E36"/>
    <w:rsid w:val="00E426AB"/>
    <w:rsid w:val="00E43449"/>
    <w:rsid w:val="00E435E4"/>
    <w:rsid w:val="00E46B09"/>
    <w:rsid w:val="00E46DBC"/>
    <w:rsid w:val="00E60329"/>
    <w:rsid w:val="00E604A0"/>
    <w:rsid w:val="00E6123F"/>
    <w:rsid w:val="00E61325"/>
    <w:rsid w:val="00E61C27"/>
    <w:rsid w:val="00E61C5C"/>
    <w:rsid w:val="00E62D44"/>
    <w:rsid w:val="00E63F07"/>
    <w:rsid w:val="00E644A1"/>
    <w:rsid w:val="00E64C6E"/>
    <w:rsid w:val="00E665D9"/>
    <w:rsid w:val="00E6712E"/>
    <w:rsid w:val="00E675A8"/>
    <w:rsid w:val="00E67FB1"/>
    <w:rsid w:val="00E709E1"/>
    <w:rsid w:val="00E70ED5"/>
    <w:rsid w:val="00E70F46"/>
    <w:rsid w:val="00E72129"/>
    <w:rsid w:val="00E721F6"/>
    <w:rsid w:val="00E7293F"/>
    <w:rsid w:val="00E732E4"/>
    <w:rsid w:val="00E745D1"/>
    <w:rsid w:val="00E75367"/>
    <w:rsid w:val="00E80E12"/>
    <w:rsid w:val="00E81102"/>
    <w:rsid w:val="00E837D7"/>
    <w:rsid w:val="00E848D8"/>
    <w:rsid w:val="00E8640C"/>
    <w:rsid w:val="00E86C3E"/>
    <w:rsid w:val="00E91272"/>
    <w:rsid w:val="00E92639"/>
    <w:rsid w:val="00E963FD"/>
    <w:rsid w:val="00EA2024"/>
    <w:rsid w:val="00EA35FC"/>
    <w:rsid w:val="00EA3A3D"/>
    <w:rsid w:val="00EA4A66"/>
    <w:rsid w:val="00EA5CEE"/>
    <w:rsid w:val="00EA672D"/>
    <w:rsid w:val="00EB07DC"/>
    <w:rsid w:val="00EB22E8"/>
    <w:rsid w:val="00EB2DC4"/>
    <w:rsid w:val="00EB57B1"/>
    <w:rsid w:val="00ED5F69"/>
    <w:rsid w:val="00EE4BA0"/>
    <w:rsid w:val="00EE5389"/>
    <w:rsid w:val="00EE78C1"/>
    <w:rsid w:val="00EF004F"/>
    <w:rsid w:val="00EF015E"/>
    <w:rsid w:val="00EF0ADD"/>
    <w:rsid w:val="00EF0BB3"/>
    <w:rsid w:val="00EF19D9"/>
    <w:rsid w:val="00EF1CA6"/>
    <w:rsid w:val="00EF1F16"/>
    <w:rsid w:val="00EF2F6C"/>
    <w:rsid w:val="00F03C1C"/>
    <w:rsid w:val="00F0420F"/>
    <w:rsid w:val="00F21DFF"/>
    <w:rsid w:val="00F22F57"/>
    <w:rsid w:val="00F24DCF"/>
    <w:rsid w:val="00F25FB9"/>
    <w:rsid w:val="00F26002"/>
    <w:rsid w:val="00F26621"/>
    <w:rsid w:val="00F31125"/>
    <w:rsid w:val="00F32F17"/>
    <w:rsid w:val="00F41D28"/>
    <w:rsid w:val="00F4240E"/>
    <w:rsid w:val="00F42BE6"/>
    <w:rsid w:val="00F44CEC"/>
    <w:rsid w:val="00F45203"/>
    <w:rsid w:val="00F501C0"/>
    <w:rsid w:val="00F509E9"/>
    <w:rsid w:val="00F50A36"/>
    <w:rsid w:val="00F50FBB"/>
    <w:rsid w:val="00F54237"/>
    <w:rsid w:val="00F551FF"/>
    <w:rsid w:val="00F56978"/>
    <w:rsid w:val="00F57355"/>
    <w:rsid w:val="00F63125"/>
    <w:rsid w:val="00F667FB"/>
    <w:rsid w:val="00F66950"/>
    <w:rsid w:val="00F66E5D"/>
    <w:rsid w:val="00F736C4"/>
    <w:rsid w:val="00F7549C"/>
    <w:rsid w:val="00F8108D"/>
    <w:rsid w:val="00F81129"/>
    <w:rsid w:val="00F81E7C"/>
    <w:rsid w:val="00F8263D"/>
    <w:rsid w:val="00F83F55"/>
    <w:rsid w:val="00F85039"/>
    <w:rsid w:val="00F85B35"/>
    <w:rsid w:val="00F86235"/>
    <w:rsid w:val="00F869CC"/>
    <w:rsid w:val="00F87DC9"/>
    <w:rsid w:val="00F906C0"/>
    <w:rsid w:val="00F906ED"/>
    <w:rsid w:val="00F90FA6"/>
    <w:rsid w:val="00F91DFC"/>
    <w:rsid w:val="00F93E09"/>
    <w:rsid w:val="00F96EF9"/>
    <w:rsid w:val="00FA1733"/>
    <w:rsid w:val="00FA1D15"/>
    <w:rsid w:val="00FA2935"/>
    <w:rsid w:val="00FA29A4"/>
    <w:rsid w:val="00FA336E"/>
    <w:rsid w:val="00FA34E9"/>
    <w:rsid w:val="00FA3C8F"/>
    <w:rsid w:val="00FB0FBD"/>
    <w:rsid w:val="00FB4B5D"/>
    <w:rsid w:val="00FB6C02"/>
    <w:rsid w:val="00FB7343"/>
    <w:rsid w:val="00FB7720"/>
    <w:rsid w:val="00FC0A19"/>
    <w:rsid w:val="00FC2E71"/>
    <w:rsid w:val="00FC34FD"/>
    <w:rsid w:val="00FC3A4B"/>
    <w:rsid w:val="00FC5B14"/>
    <w:rsid w:val="00FC66F5"/>
    <w:rsid w:val="00FD0652"/>
    <w:rsid w:val="00FD2934"/>
    <w:rsid w:val="00FD3DF1"/>
    <w:rsid w:val="00FD7715"/>
    <w:rsid w:val="00FE0157"/>
    <w:rsid w:val="00FE1CD7"/>
    <w:rsid w:val="00FE1CE0"/>
    <w:rsid w:val="00FE4D60"/>
    <w:rsid w:val="00FE725F"/>
    <w:rsid w:val="00FF02F0"/>
    <w:rsid w:val="00FF16CA"/>
    <w:rsid w:val="00FF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8A6441"/>
  <w15:docId w15:val="{8C5CE1E6-544E-485A-AA54-9B70B26EF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27A"/>
    <w:pPr>
      <w:spacing w:after="200" w:line="276" w:lineRule="auto"/>
    </w:pPr>
    <w:rPr>
      <w:sz w:val="26"/>
    </w:rPr>
  </w:style>
  <w:style w:type="paragraph" w:styleId="Heading1">
    <w:name w:val="heading 1"/>
    <w:basedOn w:val="Normal"/>
    <w:next w:val="Normal"/>
    <w:link w:val="Heading1Char"/>
    <w:qFormat/>
    <w:locked/>
    <w:rsid w:val="0072727A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b/>
      <w:i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2727A"/>
    <w:pPr>
      <w:spacing w:before="240" w:after="80" w:line="264" w:lineRule="auto"/>
      <w:outlineLvl w:val="1"/>
    </w:pPr>
    <w:rPr>
      <w:b/>
      <w:color w:val="365F91" w:themeColor="accent1" w:themeShade="BF"/>
      <w:spacing w:val="20"/>
      <w:kern w:val="24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72727A"/>
    <w:rPr>
      <w:b/>
      <w:color w:val="365F91" w:themeColor="accent1" w:themeShade="BF"/>
      <w:spacing w:val="20"/>
      <w:kern w:val="24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3E5A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3E5A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E5A7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3E5A7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3E5A73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3E5A73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E5A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3E5A73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E5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E5A73"/>
    <w:rPr>
      <w:rFonts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rsid w:val="003E5A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3E5A7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3E5A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3E5A73"/>
    <w:rPr>
      <w:rFonts w:cs="Times New Roman"/>
    </w:rPr>
  </w:style>
  <w:style w:type="character" w:customStyle="1" w:styleId="apple-converted-space">
    <w:name w:val="apple-converted-space"/>
    <w:basedOn w:val="DefaultParagraphFont"/>
    <w:uiPriority w:val="99"/>
    <w:rsid w:val="003E5A73"/>
    <w:rPr>
      <w:rFonts w:cs="Times New Roman"/>
    </w:rPr>
  </w:style>
  <w:style w:type="paragraph" w:styleId="Revision">
    <w:name w:val="Revision"/>
    <w:hidden/>
    <w:uiPriority w:val="99"/>
    <w:semiHidden/>
    <w:rsid w:val="003E5A73"/>
  </w:style>
  <w:style w:type="table" w:styleId="TableGrid">
    <w:name w:val="Table Grid"/>
    <w:basedOn w:val="TableNormal"/>
    <w:uiPriority w:val="59"/>
    <w:locked/>
    <w:rsid w:val="00B83CA2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2518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518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5184"/>
    <w:rPr>
      <w:vertAlign w:val="superscript"/>
    </w:rPr>
  </w:style>
  <w:style w:type="table" w:styleId="GridTable1Light-Accent1">
    <w:name w:val="Grid Table 1 Light Accent 1"/>
    <w:basedOn w:val="TableNormal"/>
    <w:uiPriority w:val="46"/>
    <w:rsid w:val="001A195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rsid w:val="0072727A"/>
    <w:rPr>
      <w:rFonts w:asciiTheme="minorHAnsi" w:eastAsiaTheme="majorEastAsia" w:hAnsiTheme="minorHAnsi" w:cstheme="majorBidi"/>
      <w:b/>
      <w:i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2727A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locked/>
    <w:rsid w:val="0072727A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FC66F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93836">
          <w:marLeft w:val="274"/>
          <w:marRight w:val="0"/>
          <w:marTop w:val="15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3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atertownregiona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BE1BC-242D-46C1-92FE-536F3C0C2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334</Words>
  <Characters>762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#1 9/16/2013</vt:lpstr>
    </vt:vector>
  </TitlesOfParts>
  <Company>Microsoft</Company>
  <LinksUpToDate>false</LinksUpToDate>
  <CharactersWithSpaces>8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#1 9/16/2013</dc:title>
  <dc:creator>leeann</dc:creator>
  <cp:lastModifiedBy>Larson Janell</cp:lastModifiedBy>
  <cp:revision>3</cp:revision>
  <cp:lastPrinted>2016-11-03T18:58:00Z</cp:lastPrinted>
  <dcterms:created xsi:type="dcterms:W3CDTF">2020-01-16T22:17:00Z</dcterms:created>
  <dcterms:modified xsi:type="dcterms:W3CDTF">2021-04-05T18:44:00Z</dcterms:modified>
</cp:coreProperties>
</file>